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D63119" w14:textId="0CF7FB1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3445C5">
        <w:rPr>
          <w:noProof/>
        </w:rPr>
        <w:t>09</w:t>
      </w:r>
      <w:r w:rsidRPr="004F6CB7">
        <w:rPr>
          <w:noProof/>
        </w:rPr>
        <w:t xml:space="preserve"> </w:t>
      </w:r>
      <w:r w:rsidR="003445C5">
        <w:rPr>
          <w:noProof/>
        </w:rPr>
        <w:t>Feb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3445C5">
        <w:rPr>
          <w:noProof/>
        </w:rPr>
        <w:t>5</w:t>
      </w:r>
    </w:p>
    <w:p w14:paraId="6C1A4743" w14:textId="4691CA25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68533CE6" w:rsidR="00E368C0" w:rsidRDefault="003445C5" w:rsidP="00BB1590">
      <w:pPr>
        <w:pStyle w:val="Heading1"/>
        <w:jc w:val="center"/>
        <w:rPr>
          <w:noProof/>
        </w:rPr>
      </w:pPr>
      <w:r>
        <w:rPr>
          <w:noProof/>
        </w:rPr>
        <w:t>Euro Leagues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BF7D75D" w:rsidR="00C136D5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C666D6">
        <w:rPr>
          <w:rFonts w:ascii="Consolas" w:hAnsi="Consolas"/>
          <w:b/>
          <w:bCs/>
          <w:noProof/>
        </w:rPr>
        <w:t>EuroLeagu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64992EA4" w14:textId="77777777" w:rsidR="006A4335" w:rsidRPr="004F6CB7" w:rsidRDefault="006A4335" w:rsidP="000214AD">
      <w:pPr>
        <w:rPr>
          <w:noProof/>
        </w:rPr>
      </w:pPr>
    </w:p>
    <w:p w14:paraId="3C2288FB" w14:textId="23E07D8E" w:rsidR="000214AD" w:rsidRDefault="006A4335" w:rsidP="000214AD">
      <w:pPr>
        <w:jc w:val="center"/>
        <w:rPr>
          <w:noProof/>
        </w:rPr>
      </w:pPr>
      <w:r w:rsidRPr="006A4335">
        <w:rPr>
          <w:noProof/>
        </w:rPr>
        <w:drawing>
          <wp:inline distT="0" distB="0" distL="0" distR="0" wp14:anchorId="0ECE77E2" wp14:editId="11CBBB42">
            <wp:extent cx="6856452" cy="2438400"/>
            <wp:effectExtent l="0" t="0" r="1905" b="0"/>
            <wp:docPr id="15659851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948" cy="2447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90313" w14:textId="77777777" w:rsidR="006A4335" w:rsidRPr="004F6CB7" w:rsidRDefault="006A4335" w:rsidP="000214AD">
      <w:pPr>
        <w:jc w:val="center"/>
        <w:rPr>
          <w:noProof/>
        </w:rPr>
      </w:pPr>
    </w:p>
    <w:p w14:paraId="13EDEA91" w14:textId="407BE516" w:rsidR="000214AD" w:rsidRPr="003445C5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DA1BFA">
        <w:rPr>
          <w:rFonts w:ascii="Consolas" w:hAnsi="Consolas"/>
          <w:b/>
          <w:bCs/>
          <w:noProof/>
        </w:rPr>
        <w:t>EuroLeagues</w:t>
      </w:r>
      <w:r w:rsidRPr="003C1FA8">
        <w:rPr>
          <w:noProof/>
          <w:lang w:val="bg-BG"/>
        </w:rPr>
        <w:t>. You need to create </w:t>
      </w:r>
      <w:r w:rsidR="00DA1BFA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50B8BEA4" w:rsidR="00106BC7" w:rsidRPr="007345D5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eague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</w:rPr>
        <w:t>Contains information about football leagues. Each league represents a national competition (e.g., La Liga, Serie A, Premier League)</w:t>
      </w:r>
      <w:r w:rsidR="00106BC7">
        <w:rPr>
          <w:noProof/>
        </w:rPr>
        <w:t>;</w:t>
      </w:r>
    </w:p>
    <w:p w14:paraId="0C764714" w14:textId="282ED66F" w:rsidR="00106BC7" w:rsidRPr="003C1FA8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eam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</w:rPr>
        <w:t>Contains details about football teams participating in the leagues. Includes the team name, city, and the league they belong to</w:t>
      </w:r>
      <w:r w:rsidR="00106BC7">
        <w:rPr>
          <w:noProof/>
        </w:rPr>
        <w:t>;</w:t>
      </w:r>
    </w:p>
    <w:p w14:paraId="050A10FB" w14:textId="39BE4800" w:rsidR="00106BC7" w:rsidRPr="00C84E21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</w:t>
      </w:r>
      <w:r w:rsidR="00106BC7" w:rsidRPr="003C1FA8">
        <w:rPr>
          <w:noProof/>
          <w:lang w:val="bg-BG"/>
        </w:rPr>
        <w:t xml:space="preserve"> – </w:t>
      </w:r>
      <w:r w:rsidR="00700CEA" w:rsidRPr="00700CEA">
        <w:rPr>
          <w:noProof/>
          <w:lang w:val="bg-BG"/>
        </w:rPr>
        <w:t>Contains information about football players, including their names,</w:t>
      </w:r>
      <w:r w:rsidR="006A4335">
        <w:rPr>
          <w:noProof/>
        </w:rPr>
        <w:t xml:space="preserve"> and</w:t>
      </w:r>
      <w:r w:rsidR="00700CEA" w:rsidRPr="00700CEA">
        <w:rPr>
          <w:noProof/>
          <w:lang w:val="bg-BG"/>
        </w:rPr>
        <w:t xml:space="preserve"> positions</w:t>
      </w:r>
      <w:r w:rsidR="00106BC7">
        <w:rPr>
          <w:noProof/>
        </w:rPr>
        <w:t>;</w:t>
      </w:r>
    </w:p>
    <w:p w14:paraId="360DDB50" w14:textId="23A3AD1D" w:rsidR="00106BC7" w:rsidRPr="003C1FA8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tche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700CEA" w:rsidRPr="00700CEA">
        <w:rPr>
          <w:noProof/>
        </w:rPr>
        <w:t>Stores information about matches between teams, including the home team, away team, match date, and goals scored by each team</w:t>
      </w:r>
      <w:r w:rsidR="00106BC7">
        <w:rPr>
          <w:noProof/>
        </w:rPr>
        <w:t>;</w:t>
      </w:r>
    </w:p>
    <w:p w14:paraId="69CA78D6" w14:textId="381989D6" w:rsidR="00CB77F1" w:rsidRPr="00CB77F1" w:rsidRDefault="00CB77F1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Team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</w:t>
      </w:r>
      <w:r w:rsidR="00B50F8D">
        <w:rPr>
          <w:noProof/>
          <w:lang w:val="bg-BG"/>
        </w:rPr>
        <w:t>М</w:t>
      </w:r>
      <w:r w:rsidR="00B50F8D" w:rsidRPr="002C1348">
        <w:rPr>
          <w:noProof/>
        </w:rPr>
        <w:t xml:space="preserve">anages the relationship between </w:t>
      </w:r>
      <w:r w:rsidR="00B50F8D">
        <w:rPr>
          <w:b/>
          <w:bCs/>
          <w:noProof/>
        </w:rPr>
        <w:t>players</w:t>
      </w:r>
      <w:r w:rsidR="00B50F8D" w:rsidRPr="002C1348">
        <w:rPr>
          <w:noProof/>
        </w:rPr>
        <w:t xml:space="preserve"> and </w:t>
      </w:r>
      <w:r w:rsidR="00B50F8D">
        <w:rPr>
          <w:b/>
          <w:bCs/>
          <w:noProof/>
        </w:rPr>
        <w:t>team</w:t>
      </w:r>
      <w:r w:rsidR="00B50F8D" w:rsidRPr="00AB6C1F">
        <w:rPr>
          <w:b/>
          <w:bCs/>
          <w:noProof/>
        </w:rPr>
        <w:t>s</w:t>
      </w:r>
      <w:r w:rsidR="00B50F8D" w:rsidRPr="002C1348">
        <w:rPr>
          <w:noProof/>
        </w:rPr>
        <w:t xml:space="preserve">, </w:t>
      </w:r>
      <w:r w:rsidR="00B50F8D" w:rsidRPr="005E38C2">
        <w:rPr>
          <w:noProof/>
        </w:rPr>
        <w:t xml:space="preserve">indicating which </w:t>
      </w:r>
      <w:r w:rsidR="00B50F8D">
        <w:rPr>
          <w:noProof/>
        </w:rPr>
        <w:t>player</w:t>
      </w:r>
      <w:r w:rsidR="00B50F8D" w:rsidRPr="005E38C2">
        <w:rPr>
          <w:noProof/>
        </w:rPr>
        <w:t xml:space="preserve"> </w:t>
      </w:r>
      <w:r w:rsidR="00B50F8D">
        <w:rPr>
          <w:noProof/>
        </w:rPr>
        <w:t>is play</w:t>
      </w:r>
      <w:r w:rsidR="001B5BA8">
        <w:rPr>
          <w:noProof/>
        </w:rPr>
        <w:t>i</w:t>
      </w:r>
      <w:r w:rsidR="00B50F8D">
        <w:rPr>
          <w:noProof/>
        </w:rPr>
        <w:t>ng</w:t>
      </w:r>
      <w:r w:rsidR="00B50F8D" w:rsidRPr="005E38C2">
        <w:rPr>
          <w:noProof/>
        </w:rPr>
        <w:t xml:space="preserve"> for specific </w:t>
      </w:r>
      <w:r w:rsidR="00B50F8D">
        <w:rPr>
          <w:noProof/>
        </w:rPr>
        <w:t>team</w:t>
      </w:r>
      <w:r>
        <w:rPr>
          <w:noProof/>
        </w:rPr>
        <w:t>;</w:t>
      </w:r>
    </w:p>
    <w:p w14:paraId="22CF0CDB" w14:textId="29923A11" w:rsidR="00106BC7" w:rsidRPr="00106BC7" w:rsidRDefault="00DA1BFA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tat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700CEA" w:rsidRPr="00700CEA">
        <w:rPr>
          <w:noProof/>
        </w:rPr>
        <w:t>Tracks individual player performance such as goals scored and assists made</w:t>
      </w:r>
      <w:r w:rsidR="00106BC7">
        <w:rPr>
          <w:noProof/>
        </w:rPr>
        <w:t>;</w:t>
      </w:r>
    </w:p>
    <w:p w14:paraId="7AFAED1C" w14:textId="63389D02" w:rsidR="00014EE5" w:rsidRDefault="00DA1BFA" w:rsidP="00DA1BF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eamStats</w:t>
      </w:r>
      <w:r w:rsidR="004B4F73" w:rsidRPr="003C1FA8">
        <w:rPr>
          <w:noProof/>
          <w:lang w:val="bg-BG"/>
        </w:rPr>
        <w:t xml:space="preserve"> – </w:t>
      </w:r>
      <w:r w:rsidR="00700CEA" w:rsidRPr="00700CEA">
        <w:rPr>
          <w:noProof/>
          <w:lang w:val="bg-BG"/>
        </w:rPr>
        <w:t>Tracks aggregate performance of teams in leagues, such as wins, draws, and losse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59698D38" w14:textId="6E2F618E" w:rsidR="0001486A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66D31DC1" w14:textId="06DD2586" w:rsidR="00106BC7" w:rsidRPr="00992749" w:rsidRDefault="002F2219" w:rsidP="00106BC7">
      <w:pPr>
        <w:pStyle w:val="Heading3"/>
      </w:pPr>
      <w:r>
        <w:rPr>
          <w:rStyle w:val="Strong"/>
          <w:b/>
          <w:bCs w:val="0"/>
        </w:rPr>
        <w:lastRenderedPageBreak/>
        <w:t>Leagu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0BB230F" w:rsidR="00106BC7" w:rsidRDefault="002F2219" w:rsidP="00106BC7">
      <w:pPr>
        <w:pStyle w:val="Heading3"/>
        <w:rPr>
          <w:noProof/>
        </w:rPr>
      </w:pPr>
      <w:r>
        <w:rPr>
          <w:noProof/>
        </w:rPr>
        <w:t>Tea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2ED901B6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  <w:r w:rsidR="002F2219">
              <w:rPr>
                <w:noProof/>
              </w:rPr>
              <w:t xml:space="preserve">, </w:t>
            </w:r>
            <w:r w:rsidR="002F2219"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4BB065C0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2F2219">
              <w:rPr>
                <w:rFonts w:cstheme="minorHAnsi"/>
                <w:noProof/>
              </w:rPr>
              <w:t xml:space="preserve">, </w:t>
            </w:r>
            <w:r w:rsidR="002F2219" w:rsidRPr="002F2219">
              <w:rPr>
                <w:rFonts w:cstheme="minorHAnsi"/>
                <w:b/>
                <w:bCs/>
                <w:noProof/>
              </w:rPr>
              <w:t>Unique</w:t>
            </w:r>
          </w:p>
        </w:tc>
      </w:tr>
      <w:tr w:rsidR="002F2219" w:rsidRPr="004F6CB7" w14:paraId="0E6F4D80" w14:textId="77777777">
        <w:trPr>
          <w:trHeight w:val="275"/>
        </w:trPr>
        <w:tc>
          <w:tcPr>
            <w:tcW w:w="1872" w:type="dxa"/>
            <w:vAlign w:val="bottom"/>
          </w:tcPr>
          <w:p w14:paraId="6B81F576" w14:textId="56B3E04C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73B28ECC" w14:textId="00EAC891" w:rsidR="002F2219" w:rsidRPr="008C532F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241D2DB5" w14:textId="0D0827E4" w:rsidR="002F2219" w:rsidRPr="003A0016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392B508B" w14:textId="77777777">
        <w:trPr>
          <w:trHeight w:val="275"/>
        </w:trPr>
        <w:tc>
          <w:tcPr>
            <w:tcW w:w="1872" w:type="dxa"/>
            <w:vAlign w:val="bottom"/>
          </w:tcPr>
          <w:p w14:paraId="2CA0E074" w14:textId="4113CA9E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LeagueId</w:t>
            </w:r>
          </w:p>
        </w:tc>
        <w:tc>
          <w:tcPr>
            <w:tcW w:w="3793" w:type="dxa"/>
            <w:vAlign w:val="center"/>
          </w:tcPr>
          <w:p w14:paraId="32CF8188" w14:textId="7541AE76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DA90B82" w14:textId="1D0177EC" w:rsidR="002F2219" w:rsidRPr="001808E5" w:rsidRDefault="00AE63C8" w:rsidP="002F2219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Leagu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1B5BA8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1B5BA8">
              <w:rPr>
                <w:rFonts w:cstheme="minorHAnsi"/>
                <w:noProof/>
              </w:rPr>
              <w:t xml:space="preserve"> is </w:t>
            </w:r>
            <w:r w:rsidR="001B5BA8" w:rsidRPr="009A07DA">
              <w:rPr>
                <w:b/>
                <w:bCs/>
                <w:noProof/>
              </w:rPr>
              <w:t>not</w:t>
            </w:r>
            <w:r w:rsidR="001B5BA8">
              <w:rPr>
                <w:rFonts w:cstheme="minorHAnsi"/>
                <w:noProof/>
              </w:rPr>
              <w:t xml:space="preserve"> </w:t>
            </w:r>
            <w:r w:rsidR="001B5BA8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CDB51B7" w:rsidR="00106BC7" w:rsidRPr="00766C5A" w:rsidRDefault="002F2219" w:rsidP="00106BC7">
      <w:pPr>
        <w:pStyle w:val="Heading3"/>
      </w:pPr>
      <w:r>
        <w:t>Play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63DBB40F" w:rsidR="00106BC7" w:rsidRPr="00EC5F7A" w:rsidRDefault="002F2219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6FC003C6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2F2219" w:rsidRPr="002F2219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2F2219">
              <w:rPr>
                <w:noProof/>
              </w:rPr>
              <w:t xml:space="preserve">, </w:t>
            </w:r>
            <w:r w:rsidR="002F2219"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6ED919EE" w14:textId="77777777">
        <w:trPr>
          <w:trHeight w:val="563"/>
        </w:trPr>
        <w:tc>
          <w:tcPr>
            <w:tcW w:w="1872" w:type="dxa"/>
            <w:vAlign w:val="center"/>
          </w:tcPr>
          <w:p w14:paraId="58D8EAD8" w14:textId="5AF2C962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ition</w:t>
            </w:r>
          </w:p>
        </w:tc>
        <w:tc>
          <w:tcPr>
            <w:tcW w:w="3793" w:type="dxa"/>
          </w:tcPr>
          <w:p w14:paraId="14B63BA9" w14:textId="19ABAD2C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  <w:noProof/>
              </w:rPr>
              <w:t>2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2F2219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  <w:vAlign w:val="center"/>
          </w:tcPr>
          <w:p w14:paraId="2E1B780B" w14:textId="1534CF9D" w:rsidR="002F2219" w:rsidRPr="00ED1E1C" w:rsidRDefault="002F2219" w:rsidP="002F2219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3B69042" w14:textId="4733894F" w:rsidR="00106BC7" w:rsidRPr="00766C5A" w:rsidRDefault="002F2219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Match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2F2219" w:rsidRPr="004F6CB7" w14:paraId="1EABBB84" w14:textId="77777777">
        <w:trPr>
          <w:trHeight w:val="275"/>
        </w:trPr>
        <w:tc>
          <w:tcPr>
            <w:tcW w:w="1872" w:type="dxa"/>
            <w:vAlign w:val="bottom"/>
          </w:tcPr>
          <w:p w14:paraId="2AAA6ED2" w14:textId="5C9309F9" w:rsidR="002F2219" w:rsidRPr="00EC5F7A" w:rsidRDefault="002F2219" w:rsidP="002F2219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meTeamId</w:t>
            </w:r>
          </w:p>
        </w:tc>
        <w:tc>
          <w:tcPr>
            <w:tcW w:w="3793" w:type="dxa"/>
            <w:vAlign w:val="center"/>
          </w:tcPr>
          <w:p w14:paraId="676A4175" w14:textId="3EB6A657" w:rsidR="002F2219" w:rsidRPr="004F6CB7" w:rsidRDefault="002F2219" w:rsidP="002F2219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25E172B" w14:textId="36E3E1CA" w:rsidR="002F2219" w:rsidRPr="004F6CB7" w:rsidRDefault="002F2219" w:rsidP="002F2219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2F2219" w:rsidRPr="004F6CB7" w14:paraId="1ABD15B9" w14:textId="77777777">
        <w:trPr>
          <w:trHeight w:val="563"/>
        </w:trPr>
        <w:tc>
          <w:tcPr>
            <w:tcW w:w="1872" w:type="dxa"/>
            <w:vAlign w:val="center"/>
          </w:tcPr>
          <w:p w14:paraId="3D458A33" w14:textId="25A7245F" w:rsidR="002F2219" w:rsidRPr="00563448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wayTeamId</w:t>
            </w:r>
          </w:p>
        </w:tc>
        <w:tc>
          <w:tcPr>
            <w:tcW w:w="3793" w:type="dxa"/>
            <w:vAlign w:val="center"/>
          </w:tcPr>
          <w:p w14:paraId="2FD398CD" w14:textId="77777777" w:rsidR="002F2219" w:rsidRPr="004F6CB7" w:rsidRDefault="002F2219" w:rsidP="002F2219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0EBE1CBA" w:rsidR="002F2219" w:rsidRDefault="002F2219" w:rsidP="002F2219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2F2219" w:rsidRPr="004F6CB7" w14:paraId="4CCC0A66" w14:textId="77777777">
        <w:trPr>
          <w:trHeight w:val="563"/>
        </w:trPr>
        <w:tc>
          <w:tcPr>
            <w:tcW w:w="1872" w:type="dxa"/>
            <w:vAlign w:val="center"/>
          </w:tcPr>
          <w:p w14:paraId="70C6A89C" w14:textId="381907C9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MatchDate</w:t>
            </w:r>
          </w:p>
        </w:tc>
        <w:tc>
          <w:tcPr>
            <w:tcW w:w="3793" w:type="dxa"/>
            <w:vAlign w:val="center"/>
          </w:tcPr>
          <w:p w14:paraId="103F4D87" w14:textId="7578AC1B" w:rsidR="002F2219" w:rsidRPr="00702C85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Time2</w:t>
            </w:r>
          </w:p>
        </w:tc>
        <w:tc>
          <w:tcPr>
            <w:tcW w:w="4768" w:type="dxa"/>
            <w:vAlign w:val="center"/>
          </w:tcPr>
          <w:p w14:paraId="678DFA66" w14:textId="603409A0" w:rsidR="002F2219" w:rsidRPr="001808E5" w:rsidRDefault="002F2219" w:rsidP="002F2219">
            <w:pPr>
              <w:rPr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F2219" w:rsidRPr="004F6CB7" w14:paraId="50CF467E" w14:textId="77777777">
        <w:trPr>
          <w:trHeight w:val="563"/>
        </w:trPr>
        <w:tc>
          <w:tcPr>
            <w:tcW w:w="1872" w:type="dxa"/>
            <w:vAlign w:val="center"/>
          </w:tcPr>
          <w:p w14:paraId="03C070F0" w14:textId="4A781CB1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meTeamGoals</w:t>
            </w:r>
          </w:p>
        </w:tc>
        <w:tc>
          <w:tcPr>
            <w:tcW w:w="3793" w:type="dxa"/>
            <w:vAlign w:val="center"/>
          </w:tcPr>
          <w:p w14:paraId="08B95BF1" w14:textId="33D240D3" w:rsidR="002F2219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A08DB3B" w14:textId="64F18117" w:rsidR="002F2219" w:rsidRPr="003A0016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2F2219" w:rsidRPr="004F6CB7" w14:paraId="58DE7418" w14:textId="77777777">
        <w:trPr>
          <w:trHeight w:val="563"/>
        </w:trPr>
        <w:tc>
          <w:tcPr>
            <w:tcW w:w="1872" w:type="dxa"/>
            <w:vAlign w:val="center"/>
          </w:tcPr>
          <w:p w14:paraId="44ED5FE4" w14:textId="6FEDC154" w:rsidR="002F2219" w:rsidRDefault="002F2219" w:rsidP="002F2219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wayTeamGoals</w:t>
            </w:r>
          </w:p>
        </w:tc>
        <w:tc>
          <w:tcPr>
            <w:tcW w:w="3793" w:type="dxa"/>
            <w:vAlign w:val="center"/>
          </w:tcPr>
          <w:p w14:paraId="618477EE" w14:textId="4454A692" w:rsidR="002F2219" w:rsidRPr="004B4F1C" w:rsidRDefault="002F2219" w:rsidP="002F2219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1F9D7F4" w14:textId="7EC2C53C" w:rsidR="002F2219" w:rsidRPr="002F2219" w:rsidRDefault="002F2219" w:rsidP="002F2219">
            <w:pPr>
              <w:rPr>
                <w:rFonts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5E7554" w:rsidRPr="004F6CB7" w14:paraId="6C7F659F" w14:textId="77777777">
        <w:trPr>
          <w:trHeight w:val="563"/>
        </w:trPr>
        <w:tc>
          <w:tcPr>
            <w:tcW w:w="1872" w:type="dxa"/>
            <w:vAlign w:val="center"/>
          </w:tcPr>
          <w:p w14:paraId="5FCC019E" w14:textId="0916C0F2" w:rsidR="005E7554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LeagueId</w:t>
            </w:r>
          </w:p>
        </w:tc>
        <w:tc>
          <w:tcPr>
            <w:tcW w:w="3793" w:type="dxa"/>
            <w:vAlign w:val="center"/>
          </w:tcPr>
          <w:p w14:paraId="3066FA45" w14:textId="1939AD5B" w:rsidR="005E7554" w:rsidRPr="004B4F1C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99BE3CF" w14:textId="33B97E4F" w:rsidR="005E7554" w:rsidRPr="002F2219" w:rsidRDefault="005E7554" w:rsidP="005E7554">
            <w:pPr>
              <w:rPr>
                <w:rFonts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Leagu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4D1E506F" w14:textId="5830B763" w:rsidR="00CB77F1" w:rsidRDefault="00CB77F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PlayersTea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B77F1" w:rsidRPr="004F6CB7" w14:paraId="71B74BA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F20931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FB6BEDB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C49C91" w14:textId="77777777" w:rsidR="00CB77F1" w:rsidRPr="004F6CB7" w:rsidRDefault="00CB77F1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B77F1" w:rsidRPr="004F6CB7" w14:paraId="2E48DA56" w14:textId="77777777">
        <w:trPr>
          <w:trHeight w:val="563"/>
        </w:trPr>
        <w:tc>
          <w:tcPr>
            <w:tcW w:w="1872" w:type="dxa"/>
            <w:vAlign w:val="center"/>
          </w:tcPr>
          <w:p w14:paraId="1FDF265C" w14:textId="77777777" w:rsidR="00CB77F1" w:rsidRPr="00EC5F7A" w:rsidRDefault="00CB77F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ECF4A4C" w14:textId="77777777" w:rsidR="00CB77F1" w:rsidRPr="004F6CB7" w:rsidRDefault="00CB77F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1622C44" w14:textId="77777777" w:rsidR="00CB77F1" w:rsidRPr="004F6CB7" w:rsidRDefault="00CB77F1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B77F1" w14:paraId="42FE25A0" w14:textId="77777777">
        <w:trPr>
          <w:trHeight w:val="563"/>
        </w:trPr>
        <w:tc>
          <w:tcPr>
            <w:tcW w:w="1872" w:type="dxa"/>
            <w:vAlign w:val="center"/>
          </w:tcPr>
          <w:p w14:paraId="3BECE079" w14:textId="78C56FAB" w:rsidR="00CB77F1" w:rsidRPr="00EC5F7A" w:rsidRDefault="00CB77F1" w:rsidP="00CB77F1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eamId</w:t>
            </w:r>
          </w:p>
        </w:tc>
        <w:tc>
          <w:tcPr>
            <w:tcW w:w="3793" w:type="dxa"/>
            <w:vAlign w:val="center"/>
          </w:tcPr>
          <w:p w14:paraId="096C4F06" w14:textId="19E713C4" w:rsidR="00CB77F1" w:rsidRPr="004F6CB7" w:rsidRDefault="00CB77F1" w:rsidP="00CB77F1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B2058DF" w14:textId="26B95508" w:rsidR="00CB77F1" w:rsidRDefault="00B50F8D" w:rsidP="00CB77F1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1D86880E" w:rsidR="00106BC7" w:rsidRPr="00220151" w:rsidRDefault="005E7554" w:rsidP="00106BC7">
      <w:pPr>
        <w:pStyle w:val="Heading3"/>
      </w:pPr>
      <w:r>
        <w:rPr>
          <w:rStyle w:val="Strong"/>
          <w:b/>
          <w:bCs w:val="0"/>
        </w:rPr>
        <w:t>PlayerSta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E7554" w:rsidRPr="004F6CB7" w14:paraId="25169B4C" w14:textId="77777777">
        <w:trPr>
          <w:trHeight w:val="563"/>
        </w:trPr>
        <w:tc>
          <w:tcPr>
            <w:tcW w:w="1872" w:type="dxa"/>
            <w:vAlign w:val="center"/>
          </w:tcPr>
          <w:p w14:paraId="3C442289" w14:textId="781AF4D7" w:rsidR="005E7554" w:rsidRPr="00EC5F7A" w:rsidRDefault="005E7554" w:rsidP="005E7554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5E7554" w:rsidRPr="004F6CB7" w:rsidRDefault="005E7554" w:rsidP="005E7554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03968C68" w:rsidR="005E7554" w:rsidRPr="004F6CB7" w:rsidRDefault="005E7554" w:rsidP="005E7554">
            <w:pPr>
              <w:spacing w:line="276" w:lineRule="auto"/>
              <w:rPr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E7554" w:rsidRPr="004F6CB7" w14:paraId="647F2844" w14:textId="77777777">
        <w:trPr>
          <w:trHeight w:val="563"/>
        </w:trPr>
        <w:tc>
          <w:tcPr>
            <w:tcW w:w="1872" w:type="dxa"/>
            <w:vAlign w:val="center"/>
          </w:tcPr>
          <w:p w14:paraId="0455E8D1" w14:textId="128A9080" w:rsidR="005E7554" w:rsidRPr="00EC5F7A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oals</w:t>
            </w:r>
          </w:p>
        </w:tc>
        <w:tc>
          <w:tcPr>
            <w:tcW w:w="3793" w:type="dxa"/>
            <w:vAlign w:val="center"/>
          </w:tcPr>
          <w:p w14:paraId="6ED13DF7" w14:textId="783938F6" w:rsidR="005E7554" w:rsidRPr="004F6CB7" w:rsidRDefault="005E7554" w:rsidP="005E7554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C4314BB" w14:textId="3603F66F" w:rsidR="005E7554" w:rsidRDefault="005E7554" w:rsidP="005E7554">
            <w:pPr>
              <w:spacing w:line="276" w:lineRule="auto"/>
              <w:rPr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5E7554" w:rsidRPr="004F6CB7" w14:paraId="5049B76F" w14:textId="77777777">
        <w:trPr>
          <w:trHeight w:val="563"/>
        </w:trPr>
        <w:tc>
          <w:tcPr>
            <w:tcW w:w="1872" w:type="dxa"/>
            <w:vAlign w:val="center"/>
          </w:tcPr>
          <w:p w14:paraId="7D38ACEA" w14:textId="5B0BB981" w:rsidR="005E7554" w:rsidRPr="00EC5F7A" w:rsidRDefault="005E7554" w:rsidP="005E7554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ssists</w:t>
            </w:r>
          </w:p>
        </w:tc>
        <w:tc>
          <w:tcPr>
            <w:tcW w:w="3793" w:type="dxa"/>
            <w:vAlign w:val="center"/>
          </w:tcPr>
          <w:p w14:paraId="024E82A6" w14:textId="26CBB9D6" w:rsidR="005E7554" w:rsidRPr="004B4F1C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8F6D4AD" w14:textId="5E41D2E5" w:rsidR="005E7554" w:rsidRPr="003A0016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72577555" w14:textId="3EFB378A" w:rsidR="00C95A52" w:rsidRPr="00766C5A" w:rsidRDefault="005E7554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eamStat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E7554" w:rsidRPr="004F6CB7" w14:paraId="1EBA29C5" w14:textId="77777777">
        <w:trPr>
          <w:trHeight w:val="563"/>
        </w:trPr>
        <w:tc>
          <w:tcPr>
            <w:tcW w:w="1872" w:type="dxa"/>
            <w:vAlign w:val="center"/>
          </w:tcPr>
          <w:p w14:paraId="05F13555" w14:textId="389F5C1F" w:rsidR="005E7554" w:rsidRPr="008C0790" w:rsidRDefault="005E7554" w:rsidP="005E755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eam</w:t>
            </w: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5E7554" w:rsidRPr="0024169B" w:rsidRDefault="005E7554" w:rsidP="005E7554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00AA4232" w14:textId="006D332F" w:rsidR="005E7554" w:rsidRPr="0024169B" w:rsidRDefault="005E7554" w:rsidP="005E7554">
            <w:pPr>
              <w:spacing w:line="276" w:lineRule="auto"/>
              <w:rPr>
                <w:rFonts w:cstheme="minorHAnsi"/>
                <w:noProof/>
              </w:rPr>
            </w:pPr>
            <w:r w:rsidRPr="00B50F8D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ea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07A34" w:rsidRPr="004F6CB7" w14:paraId="3DE2F1A5" w14:textId="77777777">
        <w:trPr>
          <w:trHeight w:val="563"/>
        </w:trPr>
        <w:tc>
          <w:tcPr>
            <w:tcW w:w="1872" w:type="dxa"/>
            <w:vAlign w:val="center"/>
          </w:tcPr>
          <w:p w14:paraId="66E1277B" w14:textId="1577E72E" w:rsidR="00007A34" w:rsidRPr="008C0790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Wins</w:t>
            </w:r>
          </w:p>
        </w:tc>
        <w:tc>
          <w:tcPr>
            <w:tcW w:w="3790" w:type="dxa"/>
            <w:vAlign w:val="center"/>
          </w:tcPr>
          <w:p w14:paraId="66B498DF" w14:textId="78504A15" w:rsidR="00007A34" w:rsidRPr="004B4F1C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39599CD9" w14:textId="26272FCA" w:rsidR="00007A34" w:rsidRDefault="00007A34" w:rsidP="00007A34">
            <w:pPr>
              <w:spacing w:line="276" w:lineRule="auto"/>
              <w:rPr>
                <w:rFonts w:cstheme="minorHAnsi"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007A34" w:rsidRPr="004F6CB7" w14:paraId="7A1F85E2" w14:textId="77777777">
        <w:trPr>
          <w:trHeight w:val="563"/>
        </w:trPr>
        <w:tc>
          <w:tcPr>
            <w:tcW w:w="1872" w:type="dxa"/>
            <w:vAlign w:val="center"/>
          </w:tcPr>
          <w:p w14:paraId="3B6EDA6E" w14:textId="3E7E649A" w:rsidR="00007A34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raws</w:t>
            </w:r>
          </w:p>
        </w:tc>
        <w:tc>
          <w:tcPr>
            <w:tcW w:w="3790" w:type="dxa"/>
            <w:vAlign w:val="center"/>
          </w:tcPr>
          <w:p w14:paraId="26BE7751" w14:textId="37B1A403" w:rsidR="00007A34" w:rsidRDefault="00007A34" w:rsidP="00007A34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3F43198" w14:textId="53D3360D" w:rsidR="00007A34" w:rsidRPr="003A0016" w:rsidRDefault="00007A34" w:rsidP="00007A34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  <w:tr w:rsidR="00007A34" w:rsidRPr="004F6CB7" w14:paraId="106E893A" w14:textId="77777777">
        <w:trPr>
          <w:trHeight w:val="563"/>
        </w:trPr>
        <w:tc>
          <w:tcPr>
            <w:tcW w:w="1872" w:type="dxa"/>
            <w:vAlign w:val="center"/>
          </w:tcPr>
          <w:p w14:paraId="7C63D2E6" w14:textId="1CD60841" w:rsidR="00007A34" w:rsidRDefault="00007A34" w:rsidP="00007A34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osses</w:t>
            </w:r>
          </w:p>
        </w:tc>
        <w:tc>
          <w:tcPr>
            <w:tcW w:w="3790" w:type="dxa"/>
            <w:vAlign w:val="center"/>
          </w:tcPr>
          <w:p w14:paraId="1C9EC3B5" w14:textId="79C238EE" w:rsidR="00007A34" w:rsidRDefault="00007A34" w:rsidP="00007A34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11C6BDDD" w14:textId="7415EFBC" w:rsidR="00007A34" w:rsidRPr="003A0016" w:rsidRDefault="00007A34" w:rsidP="00007A34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2F2219">
              <w:rPr>
                <w:rFonts w:cstheme="minorHAnsi"/>
                <w:b/>
                <w:bCs/>
                <w:noProof/>
              </w:rPr>
              <w:t>Default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F2219">
              <w:rPr>
                <w:rFonts w:cstheme="minorHAnsi"/>
                <w:noProof/>
              </w:rPr>
              <w:t xml:space="preserve">, </w:t>
            </w:r>
            <w:r w:rsidRPr="002F2219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Pr="002F2219">
              <w:rPr>
                <w:rFonts w:cstheme="minorHAnsi"/>
                <w:noProof/>
              </w:rPr>
              <w:t xml:space="preserve"> is </w:t>
            </w:r>
            <w:r w:rsidRPr="002F2219">
              <w:rPr>
                <w:rFonts w:cstheme="minorHAnsi"/>
                <w:b/>
                <w:bCs/>
                <w:noProof/>
              </w:rPr>
              <w:t>not</w:t>
            </w:r>
            <w:r w:rsidRPr="002F2219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63C3496B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</w:t>
      </w:r>
      <w:r w:rsidR="000C2FFD">
        <w:rPr>
          <w:rFonts w:ascii="Consolas" w:hAnsi="Consolas"/>
          <w:b/>
          <w:iCs/>
          <w:noProof/>
          <w:u w:val="single"/>
        </w:rPr>
        <w:t>S</w:t>
      </w:r>
      <w:r>
        <w:rPr>
          <w:rFonts w:ascii="Consolas" w:hAnsi="Consolas"/>
          <w:b/>
          <w:iCs/>
          <w:noProof/>
          <w:u w:val="single"/>
        </w:rPr>
        <w:t>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5359466F" w14:textId="328D4108" w:rsidR="00AA401F" w:rsidRDefault="000214AD" w:rsidP="00AA401F">
      <w:pPr>
        <w:rPr>
          <w:rStyle w:val="Strong"/>
          <w:b w:val="0"/>
          <w:bCs w:val="0"/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</w:t>
      </w:r>
      <w:r w:rsidRPr="009E7B68">
        <w:rPr>
          <w:b/>
          <w:bCs/>
          <w:noProof/>
        </w:rPr>
        <w:t>query to add the following records</w:t>
      </w:r>
      <w:r w:rsidRPr="004F6CB7">
        <w:rPr>
          <w:noProof/>
        </w:rPr>
        <w:t xml:space="preserve">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</w:t>
      </w:r>
      <w:r w:rsidR="004E1DC6" w:rsidRPr="009E7B68">
        <w:rPr>
          <w:b/>
          <w:bCs/>
          <w:noProof/>
        </w:rPr>
        <w:t>Primary Keys</w:t>
      </w:r>
      <w:r w:rsidR="004E1DC6">
        <w:rPr>
          <w:noProof/>
        </w:rPr>
        <w:t>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5220E761" w:rsidR="000214AD" w:rsidRPr="00AA401F" w:rsidRDefault="00AA401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Leagues</w:t>
      </w:r>
    </w:p>
    <w:tbl>
      <w:tblPr>
        <w:tblStyle w:val="TableGrid"/>
        <w:tblpPr w:leftFromText="180" w:rightFromText="180" w:vertAnchor="text" w:horzAnchor="margin" w:tblpY="12"/>
        <w:tblW w:w="2155" w:type="dxa"/>
        <w:tblLayout w:type="fixed"/>
        <w:tblLook w:val="04A0" w:firstRow="1" w:lastRow="0" w:firstColumn="1" w:lastColumn="0" w:noHBand="0" w:noVBand="1"/>
      </w:tblPr>
      <w:tblGrid>
        <w:gridCol w:w="2155"/>
      </w:tblGrid>
      <w:tr w:rsidR="00AA401F" w:rsidRPr="00553A0F" w14:paraId="678F1A2B" w14:textId="7321EA14" w:rsidTr="00AA401F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AA401F" w:rsidRPr="00553A0F" w:rsidRDefault="00AA401F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AA401F" w:rsidRPr="00553A0F" w14:paraId="205436AA" w14:textId="54B82F83" w:rsidTr="00AA401F">
        <w:trPr>
          <w:trHeight w:val="395"/>
        </w:trPr>
        <w:tc>
          <w:tcPr>
            <w:tcW w:w="2155" w:type="dxa"/>
            <w:vAlign w:val="center"/>
          </w:tcPr>
          <w:p w14:paraId="77EBD7E8" w14:textId="64D0E247" w:rsidR="00AA401F" w:rsidRPr="00A60773" w:rsidRDefault="00AA401F" w:rsidP="00B027C3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redivisie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5CB6B70A" w14:textId="77777777" w:rsidR="002969F2" w:rsidRDefault="002969F2" w:rsidP="002969F2">
      <w:pPr>
        <w:pStyle w:val="Heading2"/>
        <w:numPr>
          <w:ilvl w:val="0"/>
          <w:numId w:val="0"/>
        </w:numPr>
        <w:rPr>
          <w:noProof/>
        </w:rPr>
      </w:pPr>
    </w:p>
    <w:p w14:paraId="40689104" w14:textId="77777777" w:rsidR="002969F2" w:rsidRPr="00F00CAF" w:rsidRDefault="002969F2" w:rsidP="002969F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eams</w:t>
      </w:r>
    </w:p>
    <w:tbl>
      <w:tblPr>
        <w:tblStyle w:val="TableGrid"/>
        <w:tblW w:w="4883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</w:tblGrid>
      <w:tr w:rsidR="002969F2" w:rsidRPr="00553A0F" w14:paraId="3876DCCF" w14:textId="77777777" w:rsidTr="002969F2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06902EFB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64671591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61B35954" w14:textId="77777777" w:rsidR="002969F2" w:rsidRPr="00553A0F" w:rsidRDefault="002969F2" w:rsidP="002969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Id</w:t>
            </w:r>
          </w:p>
        </w:tc>
      </w:tr>
      <w:tr w:rsidR="002969F2" w:rsidRPr="00553A0F" w14:paraId="7E3A5D7C" w14:textId="77777777" w:rsidTr="002969F2">
        <w:trPr>
          <w:trHeight w:val="395"/>
        </w:trPr>
        <w:tc>
          <w:tcPr>
            <w:tcW w:w="1975" w:type="dxa"/>
            <w:vAlign w:val="center"/>
          </w:tcPr>
          <w:p w14:paraId="4301BD40" w14:textId="606B920B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PSV</w:t>
            </w:r>
          </w:p>
        </w:tc>
        <w:tc>
          <w:tcPr>
            <w:tcW w:w="1361" w:type="dxa"/>
            <w:vAlign w:val="center"/>
          </w:tcPr>
          <w:p w14:paraId="34C6281A" w14:textId="6B73E9B8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indhoven</w:t>
            </w:r>
          </w:p>
        </w:tc>
        <w:tc>
          <w:tcPr>
            <w:tcW w:w="1547" w:type="dxa"/>
            <w:vAlign w:val="center"/>
          </w:tcPr>
          <w:p w14:paraId="30FD3DD8" w14:textId="24CC99EE" w:rsidR="002969F2" w:rsidRPr="000934CB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  <w:tr w:rsidR="002969F2" w:rsidRPr="00553A0F" w14:paraId="00C00B45" w14:textId="77777777" w:rsidTr="002969F2">
        <w:trPr>
          <w:trHeight w:val="395"/>
        </w:trPr>
        <w:tc>
          <w:tcPr>
            <w:tcW w:w="1975" w:type="dxa"/>
            <w:vAlign w:val="center"/>
          </w:tcPr>
          <w:p w14:paraId="20214BF8" w14:textId="5F15FEDE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Ajax</w:t>
            </w:r>
          </w:p>
        </w:tc>
        <w:tc>
          <w:tcPr>
            <w:tcW w:w="1361" w:type="dxa"/>
            <w:vAlign w:val="center"/>
          </w:tcPr>
          <w:p w14:paraId="386C2E8E" w14:textId="61B3948E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Amsterdam</w:t>
            </w:r>
          </w:p>
        </w:tc>
        <w:tc>
          <w:tcPr>
            <w:tcW w:w="1547" w:type="dxa"/>
            <w:vAlign w:val="center"/>
          </w:tcPr>
          <w:p w14:paraId="2942BFAD" w14:textId="3F4A45A6" w:rsidR="002969F2" w:rsidRPr="000934CB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28628107" w14:textId="42CD6454" w:rsidR="0032177D" w:rsidRPr="00F00CAF" w:rsidRDefault="0032177D" w:rsidP="0032177D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Players</w:t>
      </w:r>
    </w:p>
    <w:tbl>
      <w:tblPr>
        <w:tblStyle w:val="TableGrid"/>
        <w:tblW w:w="3336" w:type="dxa"/>
        <w:tblLook w:val="04A0" w:firstRow="1" w:lastRow="0" w:firstColumn="1" w:lastColumn="0" w:noHBand="0" w:noVBand="1"/>
      </w:tblPr>
      <w:tblGrid>
        <w:gridCol w:w="1975"/>
        <w:gridCol w:w="1361"/>
      </w:tblGrid>
      <w:tr w:rsidR="0032177D" w:rsidRPr="00553A0F" w14:paraId="77F78DE0" w14:textId="77777777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65FCB226" w14:textId="77777777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2A4B3605" w14:textId="069EC034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</w:t>
            </w:r>
            <w:r w:rsidR="003B4C5D">
              <w:rPr>
                <w:rFonts w:ascii="Consolas" w:hAnsi="Consolas"/>
                <w:b/>
                <w:noProof/>
              </w:rPr>
              <w:t>i</w:t>
            </w:r>
            <w:r>
              <w:rPr>
                <w:rFonts w:ascii="Consolas" w:hAnsi="Consolas"/>
                <w:b/>
                <w:noProof/>
              </w:rPr>
              <w:t>tion</w:t>
            </w:r>
          </w:p>
        </w:tc>
      </w:tr>
      <w:tr w:rsidR="0032177D" w:rsidRPr="00553A0F" w14:paraId="192B5FE5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6F0AC0D6" w14:textId="43FA56B1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Luuk de Jong</w:t>
            </w:r>
          </w:p>
        </w:tc>
        <w:tc>
          <w:tcPr>
            <w:tcW w:w="1361" w:type="dxa"/>
            <w:vAlign w:val="center"/>
          </w:tcPr>
          <w:p w14:paraId="0A94B254" w14:textId="4CA5ABF2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Forward</w:t>
            </w:r>
          </w:p>
        </w:tc>
      </w:tr>
      <w:tr w:rsidR="0032177D" w:rsidRPr="00553A0F" w14:paraId="6DDBAA9A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300A99A7" w14:textId="2B503D63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 xml:space="preserve">Josip </w:t>
            </w:r>
            <w:proofErr w:type="spellStart"/>
            <w:r>
              <w:rPr>
                <w:rFonts w:ascii="Consolas" w:hAnsi="Consolas" w:cs="Calibri"/>
                <w:color w:val="000000"/>
              </w:rPr>
              <w:t>Sutalo</w:t>
            </w:r>
            <w:proofErr w:type="spellEnd"/>
          </w:p>
        </w:tc>
        <w:tc>
          <w:tcPr>
            <w:tcW w:w="1361" w:type="dxa"/>
            <w:vAlign w:val="center"/>
          </w:tcPr>
          <w:p w14:paraId="21B55DC2" w14:textId="320A904A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Defender</w:t>
            </w:r>
          </w:p>
        </w:tc>
      </w:tr>
    </w:tbl>
    <w:p w14:paraId="3AE9E6DB" w14:textId="2EABFA35" w:rsidR="002969F2" w:rsidRPr="00F00CAF" w:rsidRDefault="002969F2" w:rsidP="002969F2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Matches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1426"/>
        <w:gridCol w:w="1426"/>
        <w:gridCol w:w="2993"/>
        <w:gridCol w:w="1796"/>
        <w:gridCol w:w="1790"/>
        <w:gridCol w:w="1184"/>
      </w:tblGrid>
      <w:tr w:rsidR="00B027C3" w:rsidRPr="00553A0F" w14:paraId="7A606148" w14:textId="50936C91" w:rsidTr="00B027C3">
        <w:trPr>
          <w:trHeight w:val="129"/>
        </w:trPr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A4A3BDF" w14:textId="11513B4E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Id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4CE7AB75" w14:textId="7C423AB7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Id</w:t>
            </w:r>
          </w:p>
        </w:tc>
        <w:tc>
          <w:tcPr>
            <w:tcW w:w="2993" w:type="dxa"/>
            <w:shd w:val="clear" w:color="auto" w:fill="D9D9D9" w:themeFill="background1" w:themeFillShade="D9"/>
            <w:vAlign w:val="center"/>
          </w:tcPr>
          <w:p w14:paraId="6EA99259" w14:textId="2F6559D9" w:rsidR="002969F2" w:rsidRPr="00553A0F" w:rsidRDefault="002969F2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  <w:tc>
          <w:tcPr>
            <w:tcW w:w="1796" w:type="dxa"/>
            <w:shd w:val="clear" w:color="auto" w:fill="D9D9D9" w:themeFill="background1" w:themeFillShade="D9"/>
          </w:tcPr>
          <w:p w14:paraId="75C9A350" w14:textId="1B6E59CC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Goals</w:t>
            </w:r>
          </w:p>
        </w:tc>
        <w:tc>
          <w:tcPr>
            <w:tcW w:w="1790" w:type="dxa"/>
            <w:shd w:val="clear" w:color="auto" w:fill="D9D9D9" w:themeFill="background1" w:themeFillShade="D9"/>
          </w:tcPr>
          <w:p w14:paraId="4ECF9C20" w14:textId="0C7F2456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Goals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2B8CC9E" w14:textId="6653751F" w:rsidR="002969F2" w:rsidRDefault="002969F2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Id</w:t>
            </w:r>
          </w:p>
        </w:tc>
      </w:tr>
      <w:tr w:rsidR="00B027C3" w:rsidRPr="00553A0F" w14:paraId="31556155" w14:textId="468EB05A" w:rsidTr="00404CDE">
        <w:trPr>
          <w:trHeight w:val="395"/>
        </w:trPr>
        <w:tc>
          <w:tcPr>
            <w:tcW w:w="1426" w:type="dxa"/>
            <w:vAlign w:val="center"/>
          </w:tcPr>
          <w:p w14:paraId="5E80F839" w14:textId="3C85E8EE" w:rsidR="002969F2" w:rsidRPr="002F0287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  <w:r w:rsidR="00B027C3">
              <w:rPr>
                <w:rFonts w:ascii="Consolas" w:hAnsi="Consolas" w:cs="Calibri"/>
                <w:color w:val="000000"/>
              </w:rPr>
              <w:t>8</w:t>
            </w:r>
          </w:p>
        </w:tc>
        <w:tc>
          <w:tcPr>
            <w:tcW w:w="1426" w:type="dxa"/>
            <w:vAlign w:val="center"/>
          </w:tcPr>
          <w:p w14:paraId="14BF804C" w14:textId="26A1EFD5" w:rsidR="002969F2" w:rsidRPr="000934CB" w:rsidRDefault="002969F2" w:rsidP="00B027C3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  <w:r w:rsidR="00B027C3">
              <w:rPr>
                <w:rFonts w:ascii="Consolas" w:hAnsi="Consolas" w:cs="Calibri"/>
                <w:color w:val="000000"/>
              </w:rPr>
              <w:t>7</w:t>
            </w:r>
          </w:p>
        </w:tc>
        <w:tc>
          <w:tcPr>
            <w:tcW w:w="2993" w:type="dxa"/>
            <w:vAlign w:val="center"/>
          </w:tcPr>
          <w:p w14:paraId="11A99211" w14:textId="47FB2CFA" w:rsidR="002969F2" w:rsidRPr="000934CB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 w:rsidRPr="00B027C3">
              <w:rPr>
                <w:rFonts w:ascii="Consolas" w:hAnsi="Consolas" w:cs="Calibri"/>
                <w:color w:val="000000"/>
              </w:rPr>
              <w:t>'2024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B027C3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2</w:t>
            </w:r>
            <w:r w:rsidRPr="00B027C3">
              <w:rPr>
                <w:rFonts w:ascii="Consolas" w:hAnsi="Consolas" w:cs="Calibri"/>
                <w:color w:val="000000"/>
              </w:rPr>
              <w:t xml:space="preserve"> </w:t>
            </w:r>
            <w:r>
              <w:rPr>
                <w:rFonts w:ascii="Consolas" w:hAnsi="Consolas" w:cs="Calibri"/>
                <w:color w:val="000000"/>
              </w:rPr>
              <w:t>20</w:t>
            </w:r>
            <w:r w:rsidRPr="00B027C3">
              <w:rPr>
                <w:rFonts w:ascii="Consolas" w:hAnsi="Consolas" w:cs="Calibri"/>
                <w:color w:val="000000"/>
              </w:rPr>
              <w:t>:</w:t>
            </w:r>
            <w:r>
              <w:rPr>
                <w:rFonts w:ascii="Consolas" w:hAnsi="Consolas" w:cs="Calibri"/>
                <w:color w:val="000000"/>
              </w:rPr>
              <w:t>45</w:t>
            </w:r>
            <w:r w:rsidRPr="00B027C3">
              <w:rPr>
                <w:rFonts w:ascii="Consolas" w:hAnsi="Consolas" w:cs="Calibri"/>
                <w:color w:val="000000"/>
              </w:rPr>
              <w:t>:00'</w:t>
            </w:r>
          </w:p>
        </w:tc>
        <w:tc>
          <w:tcPr>
            <w:tcW w:w="1796" w:type="dxa"/>
            <w:vAlign w:val="center"/>
          </w:tcPr>
          <w:p w14:paraId="1AAF3113" w14:textId="09F93D27" w:rsidR="002969F2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790" w:type="dxa"/>
            <w:vAlign w:val="center"/>
          </w:tcPr>
          <w:p w14:paraId="1C525B76" w14:textId="39ABBBD6" w:rsidR="002969F2" w:rsidRDefault="00B027C3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184" w:type="dxa"/>
            <w:vAlign w:val="center"/>
          </w:tcPr>
          <w:p w14:paraId="6B103633" w14:textId="2AC10F3D" w:rsidR="002969F2" w:rsidRDefault="002969F2" w:rsidP="00B027C3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5026868F" w14:textId="6A13FC56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PlayersTeams</w:t>
      </w:r>
      <w:proofErr w:type="spellEnd"/>
    </w:p>
    <w:tbl>
      <w:tblPr>
        <w:tblStyle w:val="TableGrid"/>
        <w:tblW w:w="3336" w:type="dxa"/>
        <w:tblLook w:val="04A0" w:firstRow="1" w:lastRow="0" w:firstColumn="1" w:lastColumn="0" w:noHBand="0" w:noVBand="1"/>
      </w:tblPr>
      <w:tblGrid>
        <w:gridCol w:w="1975"/>
        <w:gridCol w:w="1361"/>
      </w:tblGrid>
      <w:tr w:rsidR="0032177D" w:rsidRPr="00553A0F" w14:paraId="2BF7FAA6" w14:textId="77777777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71050E36" w14:textId="6C9BE3E6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layer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69FF2DE4" w14:textId="7EC2A939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amId</w:t>
            </w:r>
          </w:p>
        </w:tc>
      </w:tr>
      <w:tr w:rsidR="0032177D" w:rsidRPr="00553A0F" w14:paraId="02C08251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6357810D" w14:textId="47AC435A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0</w:t>
            </w:r>
            <w:r w:rsidR="00781683"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361" w:type="dxa"/>
            <w:vAlign w:val="center"/>
          </w:tcPr>
          <w:p w14:paraId="2EFECC41" w14:textId="740E37DE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7</w:t>
            </w:r>
          </w:p>
        </w:tc>
      </w:tr>
      <w:tr w:rsidR="0032177D" w:rsidRPr="00553A0F" w14:paraId="2240971F" w14:textId="77777777" w:rsidTr="0032177D">
        <w:trPr>
          <w:trHeight w:val="395"/>
        </w:trPr>
        <w:tc>
          <w:tcPr>
            <w:tcW w:w="1975" w:type="dxa"/>
            <w:vAlign w:val="center"/>
          </w:tcPr>
          <w:p w14:paraId="2E54194B" w14:textId="4C81BA33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846B1C">
              <w:rPr>
                <w:rFonts w:ascii="Consolas" w:hAnsi="Consolas" w:cs="Calibri"/>
                <w:color w:val="000000"/>
              </w:rPr>
              <w:t>30</w:t>
            </w:r>
            <w:r w:rsidR="00781683"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361" w:type="dxa"/>
            <w:vAlign w:val="center"/>
          </w:tcPr>
          <w:p w14:paraId="6B5B311B" w14:textId="60D45139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8</w:t>
            </w:r>
          </w:p>
        </w:tc>
      </w:tr>
    </w:tbl>
    <w:p w14:paraId="0C908AAB" w14:textId="29C3755D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PlayerStats</w:t>
      </w:r>
      <w:proofErr w:type="spellEnd"/>
    </w:p>
    <w:tbl>
      <w:tblPr>
        <w:tblStyle w:val="TableGrid"/>
        <w:tblW w:w="4883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</w:tblGrid>
      <w:tr w:rsidR="0032177D" w:rsidRPr="00553A0F" w14:paraId="1AEFF820" w14:textId="77777777" w:rsidTr="00EF6A74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20247EAA" w14:textId="774AD24C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layer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331C109B" w14:textId="61D38A83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oals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6B5E3C6" w14:textId="65496125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ssi</w:t>
            </w:r>
            <w:r w:rsidR="0090294F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ts</w:t>
            </w:r>
          </w:p>
        </w:tc>
      </w:tr>
      <w:tr w:rsidR="0032177D" w:rsidRPr="00553A0F" w14:paraId="0520DCA9" w14:textId="77777777" w:rsidTr="00EF6A74">
        <w:trPr>
          <w:trHeight w:val="395"/>
        </w:trPr>
        <w:tc>
          <w:tcPr>
            <w:tcW w:w="1975" w:type="dxa"/>
            <w:vAlign w:val="center"/>
          </w:tcPr>
          <w:p w14:paraId="030EAB43" w14:textId="1CEBDB1D" w:rsidR="0032177D" w:rsidRPr="002F0287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0</w:t>
            </w:r>
            <w:r w:rsidR="00781683"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361" w:type="dxa"/>
            <w:vAlign w:val="center"/>
          </w:tcPr>
          <w:p w14:paraId="64CCCF54" w14:textId="6E791BE6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547" w:type="dxa"/>
            <w:vAlign w:val="center"/>
          </w:tcPr>
          <w:p w14:paraId="203AA6E2" w14:textId="4E0C80C8" w:rsidR="0032177D" w:rsidRPr="000934CB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</w:tr>
      <w:tr w:rsidR="0032177D" w:rsidRPr="00553A0F" w14:paraId="241E9323" w14:textId="77777777" w:rsidTr="00EF6A74">
        <w:trPr>
          <w:trHeight w:val="395"/>
        </w:trPr>
        <w:tc>
          <w:tcPr>
            <w:tcW w:w="1975" w:type="dxa"/>
            <w:vAlign w:val="center"/>
          </w:tcPr>
          <w:p w14:paraId="58BDE77B" w14:textId="33B38A74" w:rsidR="0032177D" w:rsidRPr="000B59CF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846B1C">
              <w:rPr>
                <w:rFonts w:ascii="Consolas" w:hAnsi="Consolas" w:cs="Calibri"/>
                <w:color w:val="000000"/>
              </w:rPr>
              <w:t>30</w:t>
            </w:r>
            <w:r w:rsidR="00781683"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361" w:type="dxa"/>
            <w:vAlign w:val="center"/>
          </w:tcPr>
          <w:p w14:paraId="08663A58" w14:textId="2B8C5FF1" w:rsidR="0032177D" w:rsidRPr="000934CB" w:rsidRDefault="0032177D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547" w:type="dxa"/>
            <w:vAlign w:val="center"/>
          </w:tcPr>
          <w:p w14:paraId="54D90195" w14:textId="737C106C" w:rsidR="0032177D" w:rsidRPr="000934CB" w:rsidRDefault="0032177D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</w:tr>
    </w:tbl>
    <w:p w14:paraId="261B6DE5" w14:textId="15ABF9FF" w:rsidR="0032177D" w:rsidRPr="00F00CAF" w:rsidRDefault="0032177D" w:rsidP="0032177D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TeamStats</w:t>
      </w:r>
      <w:proofErr w:type="spellEnd"/>
    </w:p>
    <w:tbl>
      <w:tblPr>
        <w:tblStyle w:val="TableGrid"/>
        <w:tblW w:w="6430" w:type="dxa"/>
        <w:tblLook w:val="04A0" w:firstRow="1" w:lastRow="0" w:firstColumn="1" w:lastColumn="0" w:noHBand="0" w:noVBand="1"/>
      </w:tblPr>
      <w:tblGrid>
        <w:gridCol w:w="1975"/>
        <w:gridCol w:w="1361"/>
        <w:gridCol w:w="1547"/>
        <w:gridCol w:w="1547"/>
      </w:tblGrid>
      <w:tr w:rsidR="0032177D" w:rsidRPr="00553A0F" w14:paraId="534DE004" w14:textId="3AA0E209" w:rsidTr="0032177D">
        <w:trPr>
          <w:trHeight w:val="129"/>
        </w:trPr>
        <w:tc>
          <w:tcPr>
            <w:tcW w:w="1975" w:type="dxa"/>
            <w:shd w:val="clear" w:color="auto" w:fill="D9D9D9" w:themeFill="background1" w:themeFillShade="D9"/>
            <w:vAlign w:val="center"/>
          </w:tcPr>
          <w:p w14:paraId="0553BE31" w14:textId="1964565B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amId</w:t>
            </w:r>
          </w:p>
        </w:tc>
        <w:tc>
          <w:tcPr>
            <w:tcW w:w="1361" w:type="dxa"/>
            <w:shd w:val="clear" w:color="auto" w:fill="D9D9D9" w:themeFill="background1" w:themeFillShade="D9"/>
            <w:vAlign w:val="center"/>
          </w:tcPr>
          <w:p w14:paraId="78B402AA" w14:textId="382C8D66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ins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2CD71BAF" w14:textId="417F1199" w:rsidR="0032177D" w:rsidRPr="00553A0F" w:rsidRDefault="0032177D" w:rsidP="00EF6A74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raws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490C5726" w14:textId="057E4DCA" w:rsidR="0032177D" w:rsidRDefault="0032177D" w:rsidP="00EF6A7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osses</w:t>
            </w:r>
          </w:p>
        </w:tc>
      </w:tr>
      <w:tr w:rsidR="0032177D" w:rsidRPr="00553A0F" w14:paraId="172AC161" w14:textId="79782B83" w:rsidTr="006F6D62">
        <w:trPr>
          <w:trHeight w:val="395"/>
        </w:trPr>
        <w:tc>
          <w:tcPr>
            <w:tcW w:w="1975" w:type="dxa"/>
            <w:vAlign w:val="center"/>
          </w:tcPr>
          <w:p w14:paraId="6D97D251" w14:textId="1864E355" w:rsidR="0032177D" w:rsidRPr="002F0287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7</w:t>
            </w:r>
          </w:p>
        </w:tc>
        <w:tc>
          <w:tcPr>
            <w:tcW w:w="1361" w:type="dxa"/>
            <w:vAlign w:val="center"/>
          </w:tcPr>
          <w:p w14:paraId="746C5799" w14:textId="19B98CED" w:rsidR="0032177D" w:rsidRPr="000934CB" w:rsidRDefault="006F6D62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</w:t>
            </w:r>
          </w:p>
        </w:tc>
        <w:tc>
          <w:tcPr>
            <w:tcW w:w="1547" w:type="dxa"/>
            <w:vAlign w:val="center"/>
          </w:tcPr>
          <w:p w14:paraId="7B697141" w14:textId="475D1A41" w:rsidR="0032177D" w:rsidRPr="000934CB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22A3136" w14:textId="59C50F72" w:rsidR="0032177D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32177D" w:rsidRPr="00553A0F" w14:paraId="5CA04A09" w14:textId="77AE9864" w:rsidTr="006F6D62">
        <w:trPr>
          <w:trHeight w:val="395"/>
        </w:trPr>
        <w:tc>
          <w:tcPr>
            <w:tcW w:w="1975" w:type="dxa"/>
            <w:vAlign w:val="center"/>
          </w:tcPr>
          <w:p w14:paraId="5E4955F7" w14:textId="412DD4B9" w:rsidR="0032177D" w:rsidRPr="002F0287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8</w:t>
            </w:r>
          </w:p>
        </w:tc>
        <w:tc>
          <w:tcPr>
            <w:tcW w:w="1361" w:type="dxa"/>
            <w:vAlign w:val="center"/>
          </w:tcPr>
          <w:p w14:paraId="3E73D99E" w14:textId="1020A58F" w:rsidR="0032177D" w:rsidRPr="000934CB" w:rsidRDefault="006F6D62" w:rsidP="00EF6A74">
            <w:pPr>
              <w:spacing w:line="276" w:lineRule="auto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4</w:t>
            </w:r>
          </w:p>
        </w:tc>
        <w:tc>
          <w:tcPr>
            <w:tcW w:w="1547" w:type="dxa"/>
            <w:vAlign w:val="center"/>
          </w:tcPr>
          <w:p w14:paraId="7D706A05" w14:textId="641585B3" w:rsidR="0032177D" w:rsidRPr="000934CB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547" w:type="dxa"/>
            <w:vAlign w:val="center"/>
          </w:tcPr>
          <w:p w14:paraId="001921E1" w14:textId="28B722BC" w:rsidR="0032177D" w:rsidRDefault="006F6D62" w:rsidP="00EF6A74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</w:tbl>
    <w:p w14:paraId="78DA68B9" w14:textId="1ABF22DF" w:rsidR="000214AD" w:rsidRPr="00CE0C6C" w:rsidRDefault="000214AD" w:rsidP="005E3852">
      <w:pPr>
        <w:pStyle w:val="Heading2"/>
        <w:spacing w:line="240" w:lineRule="auto"/>
        <w:rPr>
          <w:noProof/>
        </w:rPr>
      </w:pPr>
      <w:r w:rsidRPr="00CE0C6C">
        <w:rPr>
          <w:noProof/>
        </w:rPr>
        <w:lastRenderedPageBreak/>
        <w:t>Update</w:t>
      </w:r>
    </w:p>
    <w:p w14:paraId="01C159D8" w14:textId="77777777" w:rsidR="005E3852" w:rsidRDefault="005E3852" w:rsidP="000214AD">
      <w:pPr>
        <w:rPr>
          <w:b/>
          <w:bCs/>
        </w:rPr>
      </w:pPr>
      <w:r w:rsidRPr="005E3852">
        <w:rPr>
          <w:b/>
          <w:bCs/>
        </w:rPr>
        <w:t>Update Player Statistics for Forwards in La Liga</w:t>
      </w:r>
    </w:p>
    <w:p w14:paraId="2EDB67C6" w14:textId="43B64774" w:rsidR="00BC2F2B" w:rsidRPr="00087C0F" w:rsidRDefault="005E3852" w:rsidP="000214AD">
      <w:pPr>
        <w:rPr>
          <w:rFonts w:cstheme="minorHAnsi"/>
          <w:lang w:val="bg-BG"/>
        </w:rPr>
      </w:pPr>
      <w:r w:rsidRPr="005E3852">
        <w:t xml:space="preserve">In this task, you will update the </w:t>
      </w:r>
      <w:r w:rsidRPr="005E3852">
        <w:rPr>
          <w:rStyle w:val="CodeChar"/>
        </w:rPr>
        <w:t>PlayerStats</w:t>
      </w:r>
      <w:r w:rsidRPr="005E3852">
        <w:t xml:space="preserve"> table by </w:t>
      </w:r>
      <w:r w:rsidRPr="005E3852">
        <w:rPr>
          <w:b/>
          <w:bCs/>
        </w:rPr>
        <w:t>adding one goal</w:t>
      </w:r>
      <w:r w:rsidRPr="005E3852">
        <w:t xml:space="preserve"> to the stats of </w:t>
      </w:r>
      <w:r w:rsidRPr="005E3852">
        <w:rPr>
          <w:b/>
          <w:bCs/>
        </w:rPr>
        <w:t>all</w:t>
      </w:r>
      <w:r w:rsidRPr="005E3852">
        <w:t xml:space="preserve"> </w:t>
      </w:r>
      <w:r w:rsidRPr="005E3852">
        <w:rPr>
          <w:b/>
          <w:bCs/>
        </w:rPr>
        <w:t>Forwards</w:t>
      </w:r>
      <w:r w:rsidRPr="005E3852">
        <w:t xml:space="preserve"> who </w:t>
      </w:r>
      <w:r w:rsidRPr="005E3852">
        <w:rPr>
          <w:b/>
          <w:bCs/>
        </w:rPr>
        <w:t>play in teams</w:t>
      </w:r>
      <w:r w:rsidRPr="005E3852">
        <w:t xml:space="preserve"> that belong to </w:t>
      </w:r>
      <w:r w:rsidRPr="005E3852">
        <w:rPr>
          <w:b/>
          <w:bCs/>
        </w:rPr>
        <w:t>La Liga</w:t>
      </w:r>
      <w:r w:rsidRPr="005E3852">
        <w:t>.</w:t>
      </w:r>
    </w:p>
    <w:p w14:paraId="36719FF1" w14:textId="1C1668DA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24A12D8" w14:textId="5724A37C" w:rsidR="00503E00" w:rsidRPr="00503E00" w:rsidRDefault="00503E00" w:rsidP="000214AD">
      <w:pPr>
        <w:rPr>
          <w:rFonts w:cstheme="minorHAnsi"/>
          <w:b/>
          <w:bCs/>
          <w:noProof/>
        </w:rPr>
      </w:pPr>
      <w:r w:rsidRPr="00503E00">
        <w:rPr>
          <w:rFonts w:cstheme="minorHAnsi"/>
          <w:b/>
          <w:bCs/>
          <w:noProof/>
        </w:rPr>
        <w:t xml:space="preserve">Remove All </w:t>
      </w:r>
      <w:r w:rsidR="00BF0D8C">
        <w:rPr>
          <w:rFonts w:cstheme="minorHAnsi"/>
          <w:b/>
          <w:bCs/>
          <w:noProof/>
        </w:rPr>
        <w:t>Players</w:t>
      </w:r>
      <w:r w:rsidRPr="00503E00">
        <w:rPr>
          <w:rFonts w:cstheme="minorHAnsi"/>
          <w:b/>
          <w:bCs/>
          <w:noProof/>
        </w:rPr>
        <w:t xml:space="preserve"> in the Eredivisie and Handle Related Data</w:t>
      </w:r>
    </w:p>
    <w:p w14:paraId="4011A2F0" w14:textId="53DF96AD" w:rsidR="000214AD" w:rsidRPr="00364454" w:rsidRDefault="00C126EC" w:rsidP="000214AD">
      <w:pPr>
        <w:rPr>
          <w:rFonts w:cstheme="minorHAnsi"/>
          <w:noProof/>
        </w:rPr>
      </w:pPr>
      <w:r w:rsidRPr="00C126EC">
        <w:rPr>
          <w:rFonts w:cstheme="minorHAnsi"/>
          <w:noProof/>
        </w:rPr>
        <w:t xml:space="preserve">Delete the players </w:t>
      </w:r>
      <w:r w:rsidRPr="00C126EC">
        <w:rPr>
          <w:rFonts w:cstheme="minorHAnsi"/>
          <w:b/>
          <w:bCs/>
          <w:noProof/>
        </w:rPr>
        <w:t>Luuk de Jong</w:t>
      </w:r>
      <w:r w:rsidRPr="00C126EC">
        <w:rPr>
          <w:rFonts w:cstheme="minorHAnsi"/>
          <w:noProof/>
        </w:rPr>
        <w:t xml:space="preserve"> and </w:t>
      </w:r>
      <w:r w:rsidRPr="00C126EC">
        <w:rPr>
          <w:rFonts w:cstheme="minorHAnsi"/>
          <w:b/>
          <w:bCs/>
          <w:noProof/>
        </w:rPr>
        <w:t>Josip Sutalo</w:t>
      </w:r>
      <w:r w:rsidRPr="00C126EC">
        <w:rPr>
          <w:rFonts w:cstheme="minorHAnsi"/>
          <w:noProof/>
        </w:rPr>
        <w:t xml:space="preserve"> from teams in the </w:t>
      </w:r>
      <w:r w:rsidRPr="00C126EC">
        <w:rPr>
          <w:rFonts w:cstheme="minorHAnsi"/>
          <w:b/>
          <w:bCs/>
          <w:noProof/>
        </w:rPr>
        <w:t>Eredivisie</w:t>
      </w:r>
      <w:r w:rsidRPr="00C126EC">
        <w:rPr>
          <w:rFonts w:cstheme="minorHAnsi"/>
          <w:noProof/>
        </w:rPr>
        <w:t xml:space="preserve"> league. Ensure that any related data (e.g., player stats, team assignments) is handled appropriately to maintain database integrity</w:t>
      </w:r>
      <w:r w:rsidR="000214AD"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B054938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</w:t>
      </w:r>
      <w:r w:rsidR="008701A7">
        <w:rPr>
          <w:rFonts w:ascii="Consolas" w:hAnsi="Consolas"/>
          <w:b/>
          <w:noProof/>
          <w:u w:val="single"/>
        </w:rPr>
        <w:t>S</w:t>
      </w:r>
      <w:r>
        <w:rPr>
          <w:rFonts w:ascii="Consolas" w:hAnsi="Consolas"/>
          <w:b/>
          <w:noProof/>
          <w:u w:val="single"/>
        </w:rPr>
        <w:t>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475804DC" w:rsidR="000214AD" w:rsidRPr="00CE0C6C" w:rsidRDefault="00FF55C6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Matches by Goals and</w:t>
      </w:r>
      <w:r w:rsidR="004C6DCF">
        <w:rPr>
          <w:noProof/>
        </w:rPr>
        <w:t xml:space="preserve"> Date</w:t>
      </w:r>
    </w:p>
    <w:bookmarkEnd w:id="0"/>
    <w:p w14:paraId="54A463EB" w14:textId="5F1F077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F55C6">
        <w:rPr>
          <w:b/>
          <w:noProof/>
        </w:rPr>
        <w:t xml:space="preserve">matches </w:t>
      </w:r>
      <w:r w:rsidRPr="004F6CB7">
        <w:rPr>
          <w:noProof/>
        </w:rPr>
        <w:t xml:space="preserve"> </w:t>
      </w:r>
      <w:r w:rsidR="00FF55C6">
        <w:rPr>
          <w:noProof/>
        </w:rPr>
        <w:t xml:space="preserve">from the </w:t>
      </w:r>
      <w:r w:rsidR="00FF55C6" w:rsidRPr="005A0C65">
        <w:rPr>
          <w:rStyle w:val="CodeChar"/>
        </w:rPr>
        <w:t>Matches</w:t>
      </w:r>
      <w:r w:rsidR="00FF55C6">
        <w:rPr>
          <w:noProof/>
        </w:rPr>
        <w:t xml:space="preserve"> table,</w:t>
      </w:r>
      <w:r w:rsidR="002401BB">
        <w:rPr>
          <w:noProof/>
          <w:lang w:val="bg-BG"/>
        </w:rPr>
        <w:t xml:space="preserve"> </w:t>
      </w:r>
      <w:r w:rsidR="002401BB" w:rsidRPr="002401BB">
        <w:rPr>
          <w:noProof/>
        </w:rPr>
        <w:t xml:space="preserve">where the </w:t>
      </w:r>
      <w:r w:rsidR="002401BB" w:rsidRPr="002401BB">
        <w:rPr>
          <w:b/>
          <w:bCs/>
          <w:noProof/>
        </w:rPr>
        <w:t>total number of goals</w:t>
      </w:r>
      <w:r w:rsidR="002401BB" w:rsidRPr="002401BB">
        <w:rPr>
          <w:noProof/>
        </w:rPr>
        <w:t xml:space="preserve"> scored in the match is </w:t>
      </w:r>
      <w:r w:rsidR="002401BB" w:rsidRPr="002401BB">
        <w:rPr>
          <w:b/>
          <w:bCs/>
          <w:noProof/>
        </w:rPr>
        <w:t>5 or more</w:t>
      </w:r>
      <w:r w:rsidR="002401BB" w:rsidRPr="002401BB">
        <w:rPr>
          <w:noProof/>
        </w:rPr>
        <w:t>.</w:t>
      </w:r>
      <w:r w:rsidR="002401BB">
        <w:rPr>
          <w:noProof/>
          <w:lang w:val="bg-BG"/>
        </w:rPr>
        <w:t xml:space="preserve"> </w:t>
      </w:r>
      <w:r w:rsidR="002401BB" w:rsidRPr="002401BB">
        <w:rPr>
          <w:noProof/>
        </w:rPr>
        <w:t>The results should be</w:t>
      </w:r>
      <w:r w:rsidR="00FF55C6">
        <w:rPr>
          <w:noProof/>
        </w:rPr>
        <w:t xml:space="preserve"> ordered by the </w:t>
      </w:r>
      <w:r w:rsidR="00FF55C6" w:rsidRPr="00FF55C6">
        <w:rPr>
          <w:b/>
          <w:bCs/>
          <w:noProof/>
        </w:rPr>
        <w:t>total number</w:t>
      </w:r>
      <w:r w:rsidR="002401BB">
        <w:rPr>
          <w:b/>
          <w:bCs/>
          <w:noProof/>
          <w:lang w:val="bg-BG"/>
        </w:rPr>
        <w:t xml:space="preserve"> </w:t>
      </w:r>
      <w:r w:rsidR="00FF55C6" w:rsidRPr="00FF55C6">
        <w:rPr>
          <w:b/>
          <w:bCs/>
          <w:noProof/>
        </w:rPr>
        <w:t>of goals scored in the match</w:t>
      </w:r>
      <w:r w:rsidR="00FF55C6">
        <w:rPr>
          <w:noProof/>
        </w:rPr>
        <w:t xml:space="preserve"> (</w:t>
      </w:r>
      <w:r w:rsidR="00FF55C6" w:rsidRPr="00FF55C6">
        <w:rPr>
          <w:b/>
          <w:bCs/>
          <w:noProof/>
        </w:rPr>
        <w:t>descending</w:t>
      </w:r>
      <w:r w:rsidR="00FF55C6">
        <w:rPr>
          <w:noProof/>
        </w:rPr>
        <w:t xml:space="preserve">), and then by the </w:t>
      </w:r>
      <w:r w:rsidR="00FF55C6" w:rsidRPr="00FF55C6">
        <w:rPr>
          <w:b/>
          <w:bCs/>
          <w:noProof/>
        </w:rPr>
        <w:t>match date</w:t>
      </w:r>
      <w:r w:rsidR="00FF55C6">
        <w:rPr>
          <w:noProof/>
        </w:rPr>
        <w:t xml:space="preserve"> (</w:t>
      </w:r>
      <w:r w:rsidR="00FF55C6" w:rsidRPr="00FF55C6">
        <w:rPr>
          <w:b/>
          <w:bCs/>
          <w:noProof/>
        </w:rPr>
        <w:t>ascending</w:t>
      </w:r>
      <w:r w:rsidR="00FF55C6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FF55C6">
        <w:rPr>
          <w:b/>
          <w:bCs/>
          <w:noProof/>
        </w:rPr>
        <w:t>match</w:t>
      </w:r>
      <w:r w:rsidR="00253F20" w:rsidRPr="00253F20">
        <w:rPr>
          <w:b/>
          <w:bCs/>
          <w:noProof/>
        </w:rPr>
        <w:t xml:space="preserve">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F09527E" w:rsidR="000214AD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MatchDate </w:t>
      </w:r>
      <w:r w:rsidRPr="00FF55C6">
        <w:rPr>
          <w:noProof/>
        </w:rPr>
        <w:t xml:space="preserve">(formatted as </w:t>
      </w:r>
      <w:r w:rsidRPr="00FF55C6">
        <w:rPr>
          <w:b/>
          <w:bCs/>
          <w:noProof/>
        </w:rPr>
        <w:t>'yyyy-MM-dd'</w:t>
      </w:r>
      <w:r w:rsidRPr="00FF55C6">
        <w:rPr>
          <w:noProof/>
        </w:rPr>
        <w:t>)</w:t>
      </w:r>
    </w:p>
    <w:p w14:paraId="1093D7B0" w14:textId="3FA10A0A" w:rsidR="00253F20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HomeTeamGoals</w:t>
      </w:r>
    </w:p>
    <w:p w14:paraId="5D16C864" w14:textId="46060E71" w:rsidR="00FF55C6" w:rsidRPr="002C7FA4" w:rsidRDefault="00FF55C6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wayTeamGoals</w:t>
      </w:r>
    </w:p>
    <w:p w14:paraId="070B36E2" w14:textId="35AD68A7" w:rsidR="000214AD" w:rsidRPr="00FF55C6" w:rsidRDefault="00FF55C6" w:rsidP="00FF55C6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TotalGoals </w:t>
      </w:r>
      <w:r w:rsidRPr="00FF55C6">
        <w:rPr>
          <w:noProof/>
        </w:rPr>
        <w:t>(calculated as HomeTeamGoals + AwayTeamGoals)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  <w:gridCol w:w="1935"/>
      </w:tblGrid>
      <w:tr w:rsidR="00FF55C6" w:rsidRPr="00F1231E" w14:paraId="28EAF080" w14:textId="1FEE912E" w:rsidTr="00DA658A">
        <w:tc>
          <w:tcPr>
            <w:tcW w:w="3155" w:type="dxa"/>
            <w:shd w:val="clear" w:color="auto" w:fill="D9D9D9" w:themeFill="background1" w:themeFillShade="D9"/>
          </w:tcPr>
          <w:p w14:paraId="7F66F99A" w14:textId="17E2D6D3" w:rsidR="00FF55C6" w:rsidRPr="005500FA" w:rsidRDefault="00FF55C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67D09B38" w:rsidR="00FF55C6" w:rsidRPr="005500FA" w:rsidRDefault="00FF55C6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Goals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643C012" w:rsidR="00FF55C6" w:rsidRDefault="00FF55C6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Goals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E445766" w14:textId="45679BEB" w:rsidR="00FF55C6" w:rsidRDefault="00FF55C6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Goals</w:t>
            </w:r>
          </w:p>
        </w:tc>
      </w:tr>
      <w:tr w:rsidR="00FF55C6" w:rsidRPr="004F6CB7" w14:paraId="17FD5B8F" w14:textId="3ED994AF" w:rsidTr="00DA658A">
        <w:tc>
          <w:tcPr>
            <w:tcW w:w="3155" w:type="dxa"/>
          </w:tcPr>
          <w:p w14:paraId="5819193E" w14:textId="17F2A336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25</w:t>
            </w:r>
          </w:p>
        </w:tc>
        <w:tc>
          <w:tcPr>
            <w:tcW w:w="1935" w:type="dxa"/>
          </w:tcPr>
          <w:p w14:paraId="55EA48F2" w14:textId="113BC8E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2</w:t>
            </w:r>
          </w:p>
        </w:tc>
        <w:tc>
          <w:tcPr>
            <w:tcW w:w="1935" w:type="dxa"/>
          </w:tcPr>
          <w:p w14:paraId="18E560B4" w14:textId="654079F9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  <w:tc>
          <w:tcPr>
            <w:tcW w:w="1935" w:type="dxa"/>
          </w:tcPr>
          <w:p w14:paraId="3C29D2FE" w14:textId="75942729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8</w:t>
            </w:r>
          </w:p>
        </w:tc>
      </w:tr>
      <w:tr w:rsidR="00FF55C6" w:rsidRPr="004F6CB7" w14:paraId="76708B5F" w14:textId="2B9036D0" w:rsidTr="00DA658A">
        <w:tc>
          <w:tcPr>
            <w:tcW w:w="3155" w:type="dxa"/>
          </w:tcPr>
          <w:p w14:paraId="6DAE4926" w14:textId="2A50645A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26</w:t>
            </w:r>
          </w:p>
        </w:tc>
        <w:tc>
          <w:tcPr>
            <w:tcW w:w="1935" w:type="dxa"/>
          </w:tcPr>
          <w:p w14:paraId="52392C97" w14:textId="12D1AA25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0C982F62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5693898D" w14:textId="455E7FBE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3E1CD4C8" w14:textId="7510C4B4" w:rsidTr="00DA658A">
        <w:tc>
          <w:tcPr>
            <w:tcW w:w="3155" w:type="dxa"/>
          </w:tcPr>
          <w:p w14:paraId="569FB8A4" w14:textId="4F40C6FB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30</w:t>
            </w:r>
          </w:p>
        </w:tc>
        <w:tc>
          <w:tcPr>
            <w:tcW w:w="1935" w:type="dxa"/>
          </w:tcPr>
          <w:p w14:paraId="487B529B" w14:textId="1893627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7E4E8D34" w14:textId="478147A0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F572F78" w14:textId="45A5AC73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5F5A18FF" w14:textId="6EC4CEA8" w:rsidTr="00DA658A">
        <w:tc>
          <w:tcPr>
            <w:tcW w:w="3155" w:type="dxa"/>
          </w:tcPr>
          <w:p w14:paraId="731BD9A4" w14:textId="7B9FF89C" w:rsidR="00FF55C6" w:rsidRPr="00313D72" w:rsidRDefault="00FF55C6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>
              <w:rPr>
                <w:rFonts w:ascii="Consolas" w:hAnsi="Consolas"/>
              </w:rPr>
              <w:t>4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08</w:t>
            </w:r>
            <w:r w:rsidRPr="00465205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3</w:t>
            </w:r>
            <w:r w:rsidRPr="00465205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0E795261" w14:textId="42062C2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  <w:tc>
          <w:tcPr>
            <w:tcW w:w="1935" w:type="dxa"/>
          </w:tcPr>
          <w:p w14:paraId="6665E8F1" w14:textId="4AFAC5A4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0</w:t>
            </w:r>
          </w:p>
        </w:tc>
        <w:tc>
          <w:tcPr>
            <w:tcW w:w="1935" w:type="dxa"/>
          </w:tcPr>
          <w:p w14:paraId="0F38E87D" w14:textId="117CF8B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49BFC6A6" w14:textId="153BB4CA" w:rsidTr="00DA658A">
        <w:tc>
          <w:tcPr>
            <w:tcW w:w="3155" w:type="dxa"/>
          </w:tcPr>
          <w:p w14:paraId="1E7DCC99" w14:textId="207575B1" w:rsidR="00FF55C6" w:rsidRPr="009D26A6" w:rsidRDefault="00FF55C6">
            <w:r w:rsidRPr="00FF55C6">
              <w:rPr>
                <w:rFonts w:ascii="Consolas" w:hAnsi="Consolas"/>
              </w:rPr>
              <w:t>2024-09-14</w:t>
            </w:r>
          </w:p>
        </w:tc>
        <w:tc>
          <w:tcPr>
            <w:tcW w:w="1935" w:type="dxa"/>
          </w:tcPr>
          <w:p w14:paraId="5B1EDAE1" w14:textId="082D567F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7D3935B5" w14:textId="3961664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  <w:tc>
          <w:tcPr>
            <w:tcW w:w="1935" w:type="dxa"/>
          </w:tcPr>
          <w:p w14:paraId="2E9377C2" w14:textId="689C97BD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7C06494E" w14:textId="77777777" w:rsidTr="00DA658A">
        <w:tc>
          <w:tcPr>
            <w:tcW w:w="3155" w:type="dxa"/>
          </w:tcPr>
          <w:p w14:paraId="1A7D2C58" w14:textId="001CBEC4" w:rsidR="00FF55C6" w:rsidRPr="00FF55C6" w:rsidRDefault="00FF55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24-09-22</w:t>
            </w:r>
          </w:p>
        </w:tc>
        <w:tc>
          <w:tcPr>
            <w:tcW w:w="1935" w:type="dxa"/>
          </w:tcPr>
          <w:p w14:paraId="4F1AF745" w14:textId="5A761C7A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588D00F6" w14:textId="002F66F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346AB09D" w14:textId="358DC1C3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7</w:t>
            </w:r>
          </w:p>
        </w:tc>
      </w:tr>
      <w:tr w:rsidR="00FF55C6" w:rsidRPr="004F6CB7" w14:paraId="3D17087B" w14:textId="77777777" w:rsidTr="00DA658A">
        <w:tc>
          <w:tcPr>
            <w:tcW w:w="3155" w:type="dxa"/>
          </w:tcPr>
          <w:p w14:paraId="7E487714" w14:textId="79205E73" w:rsidR="00FF55C6" w:rsidRDefault="00FF55C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24-08-17</w:t>
            </w:r>
          </w:p>
        </w:tc>
        <w:tc>
          <w:tcPr>
            <w:tcW w:w="1935" w:type="dxa"/>
          </w:tcPr>
          <w:p w14:paraId="3D0D4389" w14:textId="1A4F19E1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1</w:t>
            </w:r>
          </w:p>
        </w:tc>
        <w:tc>
          <w:tcPr>
            <w:tcW w:w="1935" w:type="dxa"/>
          </w:tcPr>
          <w:p w14:paraId="40E4AF9E" w14:textId="67A08BE7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203219DD" w14:textId="1523FB7B" w:rsidR="00FF55C6" w:rsidRPr="00FF55C6" w:rsidRDefault="00FF55C6">
            <w:pPr>
              <w:rPr>
                <w:rFonts w:ascii="Consolas" w:hAnsi="Consolas"/>
              </w:rPr>
            </w:pPr>
            <w:r w:rsidRPr="00FF55C6">
              <w:rPr>
                <w:rFonts w:ascii="Consolas" w:hAnsi="Consolas"/>
              </w:rPr>
              <w:t>6</w:t>
            </w:r>
          </w:p>
        </w:tc>
      </w:tr>
      <w:tr w:rsidR="002401BB" w:rsidRPr="004F6CB7" w14:paraId="70A4D2D4" w14:textId="77777777" w:rsidTr="00DA658A">
        <w:tc>
          <w:tcPr>
            <w:tcW w:w="3155" w:type="dxa"/>
          </w:tcPr>
          <w:p w14:paraId="404B201F" w14:textId="5A4E19F5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1D1C179C" w14:textId="088BB6D1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59C2870C" w14:textId="4FFC2DBE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935" w:type="dxa"/>
          </w:tcPr>
          <w:p w14:paraId="16C3CD39" w14:textId="67F04A7F" w:rsidR="002401BB" w:rsidRPr="002401BB" w:rsidRDefault="002401B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6AF9C96D" w14:textId="7E5CC155" w:rsidR="0042114F" w:rsidRPr="00CE0C6C" w:rsidRDefault="0042114F" w:rsidP="0042114F">
      <w:pPr>
        <w:pStyle w:val="Heading2"/>
        <w:rPr>
          <w:noProof/>
        </w:rPr>
      </w:pPr>
      <w:r w:rsidRPr="00601C52">
        <w:rPr>
          <w:noProof/>
        </w:rPr>
        <w:t xml:space="preserve">Players with </w:t>
      </w:r>
      <w:r>
        <w:rPr>
          <w:noProof/>
        </w:rPr>
        <w:t>Common Part</w:t>
      </w:r>
      <w:r w:rsidRPr="00601C52">
        <w:rPr>
          <w:noProof/>
        </w:rPr>
        <w:t xml:space="preserve"> in Their Names</w:t>
      </w:r>
    </w:p>
    <w:p w14:paraId="0BB13BC8" w14:textId="77777777" w:rsidR="0042114F" w:rsidRPr="004F6CB7" w:rsidRDefault="0042114F" w:rsidP="0042114F">
      <w:pPr>
        <w:rPr>
          <w:noProof/>
        </w:rPr>
      </w:pPr>
      <w:r w:rsidRPr="0068055C">
        <w:rPr>
          <w:noProof/>
        </w:rPr>
        <w:t xml:space="preserve">Write a query to retrieve the </w:t>
      </w:r>
      <w:r w:rsidRPr="0068055C">
        <w:rPr>
          <w:b/>
          <w:bCs/>
          <w:noProof/>
        </w:rPr>
        <w:t>names of</w:t>
      </w:r>
      <w:r w:rsidRPr="0068055C">
        <w:rPr>
          <w:noProof/>
        </w:rPr>
        <w:t xml:space="preserve"> </w:t>
      </w:r>
      <w:r w:rsidRPr="0068055C">
        <w:rPr>
          <w:b/>
          <w:bCs/>
          <w:noProof/>
        </w:rPr>
        <w:t>all players</w:t>
      </w:r>
      <w:r w:rsidRPr="0068055C">
        <w:rPr>
          <w:noProof/>
        </w:rPr>
        <w:t xml:space="preserve"> who have </w:t>
      </w:r>
      <w:r w:rsidRPr="0068055C">
        <w:rPr>
          <w:b/>
          <w:bCs/>
          <w:noProof/>
        </w:rPr>
        <w:t>"Aaron" as part of their name</w:t>
      </w:r>
      <w:r w:rsidRPr="0068055C">
        <w:rPr>
          <w:noProof/>
        </w:rPr>
        <w:t xml:space="preserve">, along with the name of the </w:t>
      </w:r>
      <w:r w:rsidRPr="0068055C">
        <w:rPr>
          <w:b/>
          <w:bCs/>
          <w:noProof/>
        </w:rPr>
        <w:t>city where their team is located</w:t>
      </w:r>
      <w:r w:rsidRPr="0068055C">
        <w:rPr>
          <w:noProof/>
        </w:rPr>
        <w:t xml:space="preserve">. The query should return the </w:t>
      </w:r>
      <w:r w:rsidRPr="0068055C">
        <w:rPr>
          <w:b/>
          <w:bCs/>
          <w:noProof/>
        </w:rPr>
        <w:t>player’s name</w:t>
      </w:r>
      <w:r w:rsidRPr="0068055C">
        <w:rPr>
          <w:noProof/>
        </w:rPr>
        <w:t xml:space="preserve"> and the </w:t>
      </w:r>
      <w:r w:rsidRPr="0068055C">
        <w:rPr>
          <w:b/>
          <w:bCs/>
          <w:noProof/>
        </w:rPr>
        <w:t>city they are associated with</w:t>
      </w:r>
      <w:r w:rsidRPr="0068055C">
        <w:rPr>
          <w:noProof/>
        </w:rPr>
        <w:t xml:space="preserve">. The results must be sorted by the player’s </w:t>
      </w:r>
      <w:r w:rsidRPr="0068055C">
        <w:rPr>
          <w:b/>
          <w:bCs/>
          <w:noProof/>
        </w:rPr>
        <w:t>name in ascending order</w:t>
      </w:r>
      <w:r w:rsidRPr="00C002B8">
        <w:rPr>
          <w:noProof/>
        </w:rPr>
        <w:t>.</w:t>
      </w:r>
    </w:p>
    <w:p w14:paraId="294F31C3" w14:textId="77777777" w:rsidR="0042114F" w:rsidRPr="004F6CB7" w:rsidRDefault="0042114F" w:rsidP="0042114F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5E34D1F7" w14:textId="77777777" w:rsidR="0042114F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2B67DF8D" w14:textId="77777777" w:rsidR="0042114F" w:rsidRPr="00AD5A5A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ity</w:t>
      </w:r>
    </w:p>
    <w:p w14:paraId="4AF7F080" w14:textId="77777777" w:rsidR="0042114F" w:rsidRPr="004F6CB7" w:rsidRDefault="0042114F" w:rsidP="0042114F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547"/>
      </w:tblGrid>
      <w:tr w:rsidR="0042114F" w:rsidRPr="009201EB" w14:paraId="5DBCFD36" w14:textId="77777777" w:rsidTr="00C9433C">
        <w:tc>
          <w:tcPr>
            <w:tcW w:w="4765" w:type="dxa"/>
            <w:shd w:val="clear" w:color="auto" w:fill="D9D9D9" w:themeFill="background1" w:themeFillShade="D9"/>
          </w:tcPr>
          <w:p w14:paraId="24D234E5" w14:textId="77777777" w:rsidR="0042114F" w:rsidRPr="009201EB" w:rsidRDefault="0042114F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2F43F93A" w14:textId="77777777" w:rsidR="0042114F" w:rsidRPr="009201EB" w:rsidRDefault="0042114F" w:rsidP="00C9433C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</w:tr>
      <w:tr w:rsidR="0042114F" w:rsidRPr="009C4F9F" w14:paraId="351BFBDA" w14:textId="77777777" w:rsidTr="00C9433C">
        <w:tc>
          <w:tcPr>
            <w:tcW w:w="4765" w:type="dxa"/>
          </w:tcPr>
          <w:p w14:paraId="364AE3F9" w14:textId="77777777" w:rsidR="0042114F" w:rsidRPr="0068055C" w:rsidRDefault="0042114F" w:rsidP="00C943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Cresswell</w:t>
            </w:r>
          </w:p>
        </w:tc>
        <w:tc>
          <w:tcPr>
            <w:tcW w:w="1547" w:type="dxa"/>
          </w:tcPr>
          <w:p w14:paraId="72189BC0" w14:textId="77777777" w:rsidR="0042114F" w:rsidRPr="0068055C" w:rsidRDefault="0042114F" w:rsidP="00C9433C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34575071" w14:textId="77777777" w:rsidTr="00C9433C">
        <w:tc>
          <w:tcPr>
            <w:tcW w:w="4765" w:type="dxa"/>
          </w:tcPr>
          <w:p w14:paraId="0D99B1A4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Hickey</w:t>
            </w:r>
          </w:p>
        </w:tc>
        <w:tc>
          <w:tcPr>
            <w:tcW w:w="1547" w:type="dxa"/>
          </w:tcPr>
          <w:p w14:paraId="5C409314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6F33E054" w14:textId="77777777" w:rsidTr="00C9433C">
        <w:tc>
          <w:tcPr>
            <w:tcW w:w="4765" w:type="dxa"/>
          </w:tcPr>
          <w:p w14:paraId="14B5C14A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Ramsdale</w:t>
            </w:r>
          </w:p>
        </w:tc>
        <w:tc>
          <w:tcPr>
            <w:tcW w:w="1547" w:type="dxa"/>
          </w:tcPr>
          <w:p w14:paraId="1BC4FD3D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Southampton</w:t>
            </w:r>
          </w:p>
        </w:tc>
      </w:tr>
      <w:tr w:rsidR="0042114F" w:rsidRPr="009C4F9F" w14:paraId="4E23BC6D" w14:textId="77777777" w:rsidTr="00C9433C">
        <w:tc>
          <w:tcPr>
            <w:tcW w:w="4765" w:type="dxa"/>
          </w:tcPr>
          <w:p w14:paraId="3431E82F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Aaron Wan-</w:t>
            </w:r>
            <w:proofErr w:type="spellStart"/>
            <w:r w:rsidRPr="0068055C">
              <w:rPr>
                <w:rFonts w:ascii="Consolas" w:hAnsi="Consolas"/>
              </w:rPr>
              <w:t>Bissaka</w:t>
            </w:r>
            <w:proofErr w:type="spellEnd"/>
          </w:p>
        </w:tc>
        <w:tc>
          <w:tcPr>
            <w:tcW w:w="1547" w:type="dxa"/>
          </w:tcPr>
          <w:p w14:paraId="79A51BAD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London</w:t>
            </w:r>
          </w:p>
        </w:tc>
      </w:tr>
      <w:tr w:rsidR="0042114F" w:rsidRPr="009C4F9F" w14:paraId="72FEA0DD" w14:textId="77777777" w:rsidTr="00C9433C">
        <w:tc>
          <w:tcPr>
            <w:tcW w:w="4765" w:type="dxa"/>
          </w:tcPr>
          <w:p w14:paraId="4C006FBF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Max Aarons</w:t>
            </w:r>
          </w:p>
        </w:tc>
        <w:tc>
          <w:tcPr>
            <w:tcW w:w="1547" w:type="dxa"/>
          </w:tcPr>
          <w:p w14:paraId="47CBDD89" w14:textId="77777777" w:rsidR="0042114F" w:rsidRPr="0068055C" w:rsidRDefault="0042114F" w:rsidP="00C9433C">
            <w:pPr>
              <w:spacing w:before="0" w:after="0"/>
              <w:rPr>
                <w:rFonts w:ascii="Consolas" w:hAnsi="Consolas"/>
                <w:noProof/>
              </w:rPr>
            </w:pPr>
            <w:r w:rsidRPr="0068055C">
              <w:rPr>
                <w:rFonts w:ascii="Consolas" w:hAnsi="Consolas"/>
              </w:rPr>
              <w:t>Bournemouth</w:t>
            </w:r>
          </w:p>
        </w:tc>
      </w:tr>
    </w:tbl>
    <w:p w14:paraId="7F34ACB3" w14:textId="4EABB543" w:rsidR="000214AD" w:rsidRPr="00CE0C6C" w:rsidRDefault="00E45B45" w:rsidP="000214AD">
      <w:pPr>
        <w:pStyle w:val="Heading2"/>
        <w:rPr>
          <w:noProof/>
        </w:rPr>
      </w:pPr>
      <w:r w:rsidRPr="00E45B45">
        <w:rPr>
          <w:noProof/>
        </w:rPr>
        <w:t>Players in Teams Situated in London</w:t>
      </w:r>
    </w:p>
    <w:p w14:paraId="22D2523B" w14:textId="5E5454B0" w:rsidR="000214AD" w:rsidRPr="004F6CB7" w:rsidRDefault="00E45B45" w:rsidP="000214AD">
      <w:pPr>
        <w:rPr>
          <w:noProof/>
        </w:rPr>
      </w:pPr>
      <w:r w:rsidRPr="00E45B45">
        <w:rPr>
          <w:noProof/>
        </w:rPr>
        <w:t xml:space="preserve">Write a query to retrieve </w:t>
      </w:r>
      <w:r w:rsidRPr="00E45B45">
        <w:rPr>
          <w:b/>
          <w:bCs/>
          <w:noProof/>
        </w:rPr>
        <w:t>all players</w:t>
      </w:r>
      <w:r w:rsidRPr="00E45B45">
        <w:rPr>
          <w:noProof/>
        </w:rPr>
        <w:t xml:space="preserve"> who are currently playing in </w:t>
      </w:r>
      <w:r w:rsidRPr="00E45B45">
        <w:rPr>
          <w:b/>
          <w:bCs/>
          <w:noProof/>
        </w:rPr>
        <w:t>teams located in</w:t>
      </w:r>
      <w:r w:rsidRPr="00E45B45">
        <w:rPr>
          <w:noProof/>
        </w:rPr>
        <w:t xml:space="preserve"> </w:t>
      </w:r>
      <w:r w:rsidRPr="00E45B45">
        <w:rPr>
          <w:b/>
          <w:bCs/>
          <w:noProof/>
        </w:rPr>
        <w:t>London</w:t>
      </w:r>
      <w:r w:rsidR="000214AD" w:rsidRPr="004F6CB7">
        <w:rPr>
          <w:noProof/>
        </w:rPr>
        <w:t xml:space="preserve">. </w:t>
      </w:r>
      <w:r w:rsidRPr="00E45B45">
        <w:rPr>
          <w:noProof/>
        </w:rPr>
        <w:t xml:space="preserve">The query should return the player’s </w:t>
      </w:r>
      <w:r w:rsidRPr="00E45B45">
        <w:rPr>
          <w:b/>
          <w:bCs/>
          <w:noProof/>
        </w:rPr>
        <w:t>ID</w:t>
      </w:r>
      <w:r w:rsidRPr="00E45B45">
        <w:rPr>
          <w:noProof/>
        </w:rPr>
        <w:t xml:space="preserve">, </w:t>
      </w:r>
      <w:r w:rsidRPr="00E45B45">
        <w:rPr>
          <w:b/>
          <w:bCs/>
          <w:noProof/>
        </w:rPr>
        <w:t>name</w:t>
      </w:r>
      <w:r w:rsidRPr="00E45B45">
        <w:rPr>
          <w:noProof/>
        </w:rPr>
        <w:t xml:space="preserve">, and </w:t>
      </w:r>
      <w:r w:rsidRPr="00E45B45">
        <w:rPr>
          <w:b/>
          <w:bCs/>
          <w:noProof/>
        </w:rPr>
        <w:t>position</w:t>
      </w:r>
      <w:r w:rsidRPr="00E45B45">
        <w:rPr>
          <w:noProof/>
        </w:rPr>
        <w:t xml:space="preserve">. Additionally, the results must be </w:t>
      </w:r>
      <w:r w:rsidRPr="00E45B45">
        <w:rPr>
          <w:b/>
          <w:bCs/>
          <w:noProof/>
        </w:rPr>
        <w:t>ordered by the player’s</w:t>
      </w:r>
      <w:r w:rsidRPr="00E45B45">
        <w:rPr>
          <w:noProof/>
        </w:rPr>
        <w:t xml:space="preserve"> </w:t>
      </w:r>
      <w:r w:rsidRPr="00E45B45">
        <w:rPr>
          <w:b/>
          <w:bCs/>
          <w:noProof/>
        </w:rPr>
        <w:t>name in ascending order</w:t>
      </w:r>
      <w:r w:rsidRPr="00E45B45">
        <w:rPr>
          <w:noProof/>
        </w:rPr>
        <w:t>.</w:t>
      </w:r>
      <w:r w:rsidR="000214AD" w:rsidRPr="004F6CB7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146A098C" w:rsidR="000214AD" w:rsidRPr="004F6CB7" w:rsidRDefault="00E45B45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osition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700"/>
        <w:gridCol w:w="3938"/>
        <w:gridCol w:w="5847"/>
      </w:tblGrid>
      <w:tr w:rsidR="000214AD" w:rsidRPr="004134DC" w14:paraId="75E7A896" w14:textId="77777777" w:rsidTr="00E45B45">
        <w:tc>
          <w:tcPr>
            <w:tcW w:w="700" w:type="dxa"/>
            <w:shd w:val="clear" w:color="auto" w:fill="D9D9D9" w:themeFill="background1" w:themeFillShade="D9"/>
          </w:tcPr>
          <w:p w14:paraId="18E70864" w14:textId="77777777" w:rsidR="000214AD" w:rsidRPr="004134DC" w:rsidRDefault="000214AD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38" w:type="dxa"/>
            <w:shd w:val="clear" w:color="auto" w:fill="D9D9D9" w:themeFill="background1" w:themeFillShade="D9"/>
          </w:tcPr>
          <w:p w14:paraId="7239A643" w14:textId="1CA7438D" w:rsidR="000214AD" w:rsidRPr="004134DC" w:rsidRDefault="00B337E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847" w:type="dxa"/>
            <w:shd w:val="clear" w:color="auto" w:fill="D9D9D9" w:themeFill="background1" w:themeFillShade="D9"/>
          </w:tcPr>
          <w:p w14:paraId="28AC528D" w14:textId="6CEB907C" w:rsidR="000214AD" w:rsidRPr="004134DC" w:rsidRDefault="00E45B4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ition</w:t>
            </w:r>
          </w:p>
        </w:tc>
      </w:tr>
      <w:tr w:rsidR="00E45B45" w:rsidRPr="00DC597E" w14:paraId="52A2C453" w14:textId="77777777" w:rsidTr="00E45B45">
        <w:tc>
          <w:tcPr>
            <w:tcW w:w="700" w:type="dxa"/>
          </w:tcPr>
          <w:p w14:paraId="533B79A1" w14:textId="12612FA5" w:rsidR="00E45B45" w:rsidRPr="00E45B45" w:rsidRDefault="00E45B45" w:rsidP="00E45B45">
            <w:pPr>
              <w:jc w:val="center"/>
              <w:rPr>
                <w:rFonts w:ascii="Consolas" w:hAnsi="Consolas"/>
              </w:rPr>
            </w:pPr>
            <w:r w:rsidRPr="00E45B45">
              <w:rPr>
                <w:rFonts w:ascii="Consolas" w:hAnsi="Consolas"/>
              </w:rPr>
              <w:t>1296</w:t>
            </w:r>
          </w:p>
        </w:tc>
        <w:tc>
          <w:tcPr>
            <w:tcW w:w="3938" w:type="dxa"/>
          </w:tcPr>
          <w:p w14:paraId="2BB5E823" w14:textId="7E52D320" w:rsidR="00E45B45" w:rsidRPr="00DC597E" w:rsidRDefault="00E45B45" w:rsidP="00E45B45">
            <w:pPr>
              <w:rPr>
                <w:rFonts w:ascii="Consolas" w:hAnsi="Consolas"/>
              </w:rPr>
            </w:pPr>
            <w:r w:rsidRPr="00125C38">
              <w:t>Aaron Cresswell</w:t>
            </w:r>
          </w:p>
        </w:tc>
        <w:tc>
          <w:tcPr>
            <w:tcW w:w="5847" w:type="dxa"/>
          </w:tcPr>
          <w:p w14:paraId="7C974799" w14:textId="33D2C416" w:rsidR="00E45B45" w:rsidRPr="00DC597E" w:rsidRDefault="00E45B45" w:rsidP="00E45B45">
            <w:pPr>
              <w:rPr>
                <w:rFonts w:ascii="Consolas" w:hAnsi="Consolas"/>
              </w:rPr>
            </w:pPr>
            <w:r w:rsidRPr="00D9755D">
              <w:t>Defender</w:t>
            </w:r>
          </w:p>
        </w:tc>
      </w:tr>
      <w:tr w:rsidR="00E45B45" w:rsidRPr="00DC597E" w14:paraId="6533E8E6" w14:textId="77777777" w:rsidTr="00E45B45">
        <w:tc>
          <w:tcPr>
            <w:tcW w:w="700" w:type="dxa"/>
          </w:tcPr>
          <w:p w14:paraId="495274DA" w14:textId="48AD0EF6" w:rsidR="00E45B45" w:rsidRPr="00E45B45" w:rsidRDefault="00E45B45" w:rsidP="00E45B45">
            <w:pPr>
              <w:jc w:val="center"/>
              <w:rPr>
                <w:rFonts w:ascii="Consolas" w:hAnsi="Consolas"/>
              </w:rPr>
            </w:pPr>
            <w:r w:rsidRPr="00E45B45">
              <w:rPr>
                <w:rFonts w:ascii="Consolas" w:hAnsi="Consolas"/>
              </w:rPr>
              <w:t>1222</w:t>
            </w:r>
          </w:p>
        </w:tc>
        <w:tc>
          <w:tcPr>
            <w:tcW w:w="3938" w:type="dxa"/>
          </w:tcPr>
          <w:p w14:paraId="7B599AB8" w14:textId="57D03289" w:rsidR="00E45B45" w:rsidRPr="00DC597E" w:rsidRDefault="00E45B45" w:rsidP="00E45B45">
            <w:pPr>
              <w:rPr>
                <w:rFonts w:ascii="Consolas" w:hAnsi="Consolas"/>
              </w:rPr>
            </w:pPr>
            <w:r w:rsidRPr="00125C38">
              <w:t>Aaron Hickey</w:t>
            </w:r>
          </w:p>
        </w:tc>
        <w:tc>
          <w:tcPr>
            <w:tcW w:w="5847" w:type="dxa"/>
          </w:tcPr>
          <w:p w14:paraId="379188A5" w14:textId="59905664" w:rsidR="00E45B45" w:rsidRPr="00DC597E" w:rsidRDefault="00E45B45" w:rsidP="00E45B45">
            <w:pPr>
              <w:rPr>
                <w:rFonts w:ascii="Consolas" w:hAnsi="Consolas"/>
              </w:rPr>
            </w:pPr>
            <w:r w:rsidRPr="00D9755D">
              <w:t>Defender</w:t>
            </w:r>
          </w:p>
        </w:tc>
      </w:tr>
      <w:tr w:rsidR="00E45B45" w:rsidRPr="00DC597E" w14:paraId="7E9EC821" w14:textId="77777777" w:rsidTr="00E45B45">
        <w:tc>
          <w:tcPr>
            <w:tcW w:w="700" w:type="dxa"/>
          </w:tcPr>
          <w:p w14:paraId="01668F3D" w14:textId="3223C50A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285</w:t>
            </w:r>
          </w:p>
        </w:tc>
        <w:tc>
          <w:tcPr>
            <w:tcW w:w="3938" w:type="dxa"/>
          </w:tcPr>
          <w:p w14:paraId="5691D0EE" w14:textId="692F992B" w:rsidR="00E45B45" w:rsidRPr="00B337ED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aron Wan-</w:t>
            </w:r>
            <w:proofErr w:type="spellStart"/>
            <w:r w:rsidRPr="00125C38">
              <w:t>Bissaka</w:t>
            </w:r>
            <w:proofErr w:type="spellEnd"/>
          </w:p>
        </w:tc>
        <w:tc>
          <w:tcPr>
            <w:tcW w:w="5847" w:type="dxa"/>
          </w:tcPr>
          <w:p w14:paraId="33091607" w14:textId="114F1AD7" w:rsidR="00E45B45" w:rsidRPr="00B337ED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Defender</w:t>
            </w:r>
          </w:p>
        </w:tc>
      </w:tr>
      <w:tr w:rsidR="00E45B45" w:rsidRPr="00DC597E" w14:paraId="6EFF0D6B" w14:textId="77777777" w:rsidTr="00E45B45">
        <w:tc>
          <w:tcPr>
            <w:tcW w:w="700" w:type="dxa"/>
          </w:tcPr>
          <w:p w14:paraId="3E7441B2" w14:textId="214AEA06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309</w:t>
            </w:r>
          </w:p>
        </w:tc>
        <w:tc>
          <w:tcPr>
            <w:tcW w:w="3938" w:type="dxa"/>
          </w:tcPr>
          <w:p w14:paraId="0D0924BE" w14:textId="6213F9EF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dam Wharton</w:t>
            </w:r>
          </w:p>
        </w:tc>
        <w:tc>
          <w:tcPr>
            <w:tcW w:w="5847" w:type="dxa"/>
          </w:tcPr>
          <w:p w14:paraId="32D34B5D" w14:textId="22C55BC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Midfielder</w:t>
            </w:r>
          </w:p>
        </w:tc>
      </w:tr>
      <w:tr w:rsidR="00E45B45" w:rsidRPr="00DC597E" w14:paraId="6D3D036B" w14:textId="77777777" w:rsidTr="00E45B45">
        <w:tc>
          <w:tcPr>
            <w:tcW w:w="700" w:type="dxa"/>
          </w:tcPr>
          <w:p w14:paraId="43C564B8" w14:textId="5200B667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154</w:t>
            </w:r>
          </w:p>
        </w:tc>
        <w:tc>
          <w:tcPr>
            <w:tcW w:w="3938" w:type="dxa"/>
          </w:tcPr>
          <w:p w14:paraId="06B5CB8D" w14:textId="33683492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dama Traoré</w:t>
            </w:r>
          </w:p>
        </w:tc>
        <w:tc>
          <w:tcPr>
            <w:tcW w:w="5847" w:type="dxa"/>
          </w:tcPr>
          <w:p w14:paraId="074E987F" w14:textId="085EF1E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Midfielder</w:t>
            </w:r>
          </w:p>
        </w:tc>
      </w:tr>
      <w:tr w:rsidR="00E45B45" w:rsidRPr="00DC597E" w14:paraId="2735CFDC" w14:textId="77777777" w:rsidTr="00E45B45">
        <w:tc>
          <w:tcPr>
            <w:tcW w:w="700" w:type="dxa"/>
          </w:tcPr>
          <w:p w14:paraId="341349A0" w14:textId="00627F8A" w:rsidR="00E45B45" w:rsidRPr="00E45B45" w:rsidRDefault="00E45B45" w:rsidP="00E45B45">
            <w:pPr>
              <w:jc w:val="center"/>
              <w:rPr>
                <w:rFonts w:ascii="Consolas" w:hAnsi="Consolas"/>
                <w:lang w:val="bg-BG"/>
              </w:rPr>
            </w:pPr>
            <w:r w:rsidRPr="00E45B45">
              <w:rPr>
                <w:rFonts w:ascii="Consolas" w:hAnsi="Consolas"/>
              </w:rPr>
              <w:t>1158</w:t>
            </w:r>
          </w:p>
        </w:tc>
        <w:tc>
          <w:tcPr>
            <w:tcW w:w="3938" w:type="dxa"/>
          </w:tcPr>
          <w:p w14:paraId="62FC3EE3" w14:textId="3FB58A59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125C38">
              <w:t>Alex Iwobi</w:t>
            </w:r>
          </w:p>
        </w:tc>
        <w:tc>
          <w:tcPr>
            <w:tcW w:w="5847" w:type="dxa"/>
          </w:tcPr>
          <w:p w14:paraId="02057A69" w14:textId="3D731A7D" w:rsidR="00E45B45" w:rsidRDefault="00E45B45" w:rsidP="00E45B45">
            <w:pPr>
              <w:rPr>
                <w:rFonts w:ascii="Consolas" w:hAnsi="Consolas"/>
                <w:lang w:val="bg-BG"/>
              </w:rPr>
            </w:pPr>
            <w:r w:rsidRPr="00D9755D">
              <w:t>Forward</w:t>
            </w:r>
          </w:p>
        </w:tc>
      </w:tr>
      <w:tr w:rsidR="00E45B45" w:rsidRPr="00DC597E" w14:paraId="76DDB41D" w14:textId="77777777" w:rsidTr="00E45B45">
        <w:tc>
          <w:tcPr>
            <w:tcW w:w="700" w:type="dxa"/>
          </w:tcPr>
          <w:p w14:paraId="594F2F0C" w14:textId="14AF608F" w:rsidR="00E45B45" w:rsidRDefault="00E45B45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38" w:type="dxa"/>
          </w:tcPr>
          <w:p w14:paraId="4DCCCFAD" w14:textId="4A2EE9DE" w:rsidR="00E45B45" w:rsidRDefault="00E45B45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847" w:type="dxa"/>
          </w:tcPr>
          <w:p w14:paraId="45480467" w14:textId="2B8DA186" w:rsidR="00E45B45" w:rsidRDefault="00E45B45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0A44319D" w:rsidR="000214AD" w:rsidRPr="00CE0C6C" w:rsidRDefault="00DF677F" w:rsidP="000214AD">
      <w:pPr>
        <w:pStyle w:val="Heading2"/>
        <w:rPr>
          <w:noProof/>
        </w:rPr>
      </w:pPr>
      <w:r w:rsidRPr="00DF677F">
        <w:rPr>
          <w:noProof/>
        </w:rPr>
        <w:t>First 10 Matches in Early September</w:t>
      </w:r>
    </w:p>
    <w:p w14:paraId="4B9BDD4F" w14:textId="77777777" w:rsidR="00DE75EA" w:rsidRDefault="00DE75EA" w:rsidP="000214AD">
      <w:pPr>
        <w:rPr>
          <w:noProof/>
        </w:rPr>
      </w:pPr>
      <w:r w:rsidRPr="00DE75EA">
        <w:rPr>
          <w:noProof/>
        </w:rPr>
        <w:t xml:space="preserve">Write a query to retrieve the </w:t>
      </w:r>
      <w:r w:rsidRPr="00DE75EA">
        <w:rPr>
          <w:b/>
          <w:bCs/>
          <w:noProof/>
        </w:rPr>
        <w:t>first 10 matches</w:t>
      </w:r>
      <w:r w:rsidRPr="00DE75EA">
        <w:rPr>
          <w:noProof/>
        </w:rPr>
        <w:t xml:space="preserve"> that were played between </w:t>
      </w:r>
      <w:r w:rsidRPr="00DE75EA">
        <w:rPr>
          <w:b/>
          <w:bCs/>
          <w:noProof/>
        </w:rPr>
        <w:t>1st September 2024</w:t>
      </w:r>
      <w:r w:rsidRPr="00DE75EA">
        <w:rPr>
          <w:noProof/>
        </w:rPr>
        <w:t xml:space="preserve"> and </w:t>
      </w:r>
      <w:r w:rsidRPr="00DE75EA">
        <w:rPr>
          <w:b/>
          <w:bCs/>
          <w:noProof/>
        </w:rPr>
        <w:t>15th September 2024</w:t>
      </w:r>
      <w:r w:rsidRPr="00DE75EA">
        <w:rPr>
          <w:noProof/>
        </w:rPr>
        <w:t xml:space="preserve">, in leagues with </w:t>
      </w:r>
      <w:r w:rsidRPr="00DE75EA">
        <w:rPr>
          <w:b/>
          <w:bCs/>
          <w:noProof/>
        </w:rPr>
        <w:t>even-numbered IDs</w:t>
      </w:r>
      <w:r w:rsidRPr="00DE75EA">
        <w:rPr>
          <w:noProof/>
        </w:rPr>
        <w:t xml:space="preserve">. </w:t>
      </w:r>
    </w:p>
    <w:p w14:paraId="1BBA9A07" w14:textId="77777777" w:rsidR="00DE75EA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t xml:space="preserve">The query should return the match details, including the </w:t>
      </w:r>
      <w:r w:rsidRPr="00DE75EA">
        <w:rPr>
          <w:b/>
          <w:bCs/>
          <w:noProof/>
        </w:rPr>
        <w:t>home team</w:t>
      </w:r>
      <w:r w:rsidRPr="00DE75EA">
        <w:rPr>
          <w:noProof/>
        </w:rPr>
        <w:t xml:space="preserve">, </w:t>
      </w:r>
      <w:r w:rsidRPr="00DE75EA">
        <w:rPr>
          <w:b/>
          <w:bCs/>
          <w:noProof/>
        </w:rPr>
        <w:t>away team</w:t>
      </w:r>
      <w:r w:rsidRPr="00DE75EA">
        <w:rPr>
          <w:noProof/>
        </w:rPr>
        <w:t xml:space="preserve">, </w:t>
      </w:r>
      <w:r w:rsidRPr="00DE75EA">
        <w:rPr>
          <w:b/>
          <w:bCs/>
          <w:noProof/>
        </w:rPr>
        <w:t>league name</w:t>
      </w:r>
      <w:r w:rsidRPr="00DE75EA">
        <w:rPr>
          <w:noProof/>
        </w:rPr>
        <w:t xml:space="preserve">, and </w:t>
      </w:r>
      <w:r w:rsidRPr="00DE75EA">
        <w:rPr>
          <w:b/>
          <w:bCs/>
          <w:noProof/>
        </w:rPr>
        <w:t>match date</w:t>
      </w:r>
      <w:r w:rsidRPr="00DE75EA">
        <w:rPr>
          <w:noProof/>
        </w:rPr>
        <w:t xml:space="preserve">. </w:t>
      </w:r>
    </w:p>
    <w:p w14:paraId="6C5FAF11" w14:textId="77777777" w:rsidR="00DE75EA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t xml:space="preserve">The </w:t>
      </w:r>
      <w:r w:rsidRPr="00DE75EA">
        <w:rPr>
          <w:b/>
          <w:bCs/>
          <w:noProof/>
        </w:rPr>
        <w:t>MatchDate</w:t>
      </w:r>
      <w:r w:rsidRPr="00DE75EA">
        <w:rPr>
          <w:noProof/>
        </w:rPr>
        <w:t xml:space="preserve"> must be </w:t>
      </w:r>
      <w:r w:rsidRPr="00DE75EA">
        <w:rPr>
          <w:b/>
          <w:bCs/>
          <w:noProof/>
        </w:rPr>
        <w:t>formatted</w:t>
      </w:r>
      <w:r w:rsidRPr="00DE75EA">
        <w:rPr>
          <w:noProof/>
        </w:rPr>
        <w:t xml:space="preserve"> as</w:t>
      </w:r>
      <w:r w:rsidRPr="00DE75EA">
        <w:rPr>
          <w:b/>
          <w:bCs/>
          <w:noProof/>
        </w:rPr>
        <w:t xml:space="preserve"> 'yyyy-MM-dd' </w:t>
      </w:r>
      <w:r w:rsidRPr="00DE75EA">
        <w:rPr>
          <w:noProof/>
        </w:rPr>
        <w:t>(e.g., 2024-09-01)</w:t>
      </w:r>
    </w:p>
    <w:p w14:paraId="7FCD1A15" w14:textId="538D3CBB" w:rsidR="00886480" w:rsidRPr="00DE75EA" w:rsidRDefault="00DE75EA" w:rsidP="00DE75EA">
      <w:pPr>
        <w:pStyle w:val="ListParagraph"/>
        <w:numPr>
          <w:ilvl w:val="0"/>
          <w:numId w:val="29"/>
        </w:numPr>
        <w:rPr>
          <w:b/>
          <w:bCs/>
          <w:noProof/>
        </w:rPr>
      </w:pPr>
      <w:r w:rsidRPr="00DE75EA">
        <w:rPr>
          <w:noProof/>
        </w:rPr>
        <w:lastRenderedPageBreak/>
        <w:t xml:space="preserve">The results must be sorted in </w:t>
      </w:r>
      <w:r w:rsidRPr="00DE75EA">
        <w:rPr>
          <w:b/>
          <w:bCs/>
          <w:noProof/>
        </w:rPr>
        <w:t>ascending order</w:t>
      </w:r>
      <w:r w:rsidRPr="00DE75EA">
        <w:rPr>
          <w:noProof/>
        </w:rPr>
        <w:t xml:space="preserve"> by MatchDate, and for matches on the same date, sort them by the HomeTeamName alphabetically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499C3BF" w:rsidR="000214AD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meTeamName</w:t>
      </w:r>
    </w:p>
    <w:p w14:paraId="3365696F" w14:textId="0BBB021D" w:rsidR="00DE75EA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wayTeamName</w:t>
      </w:r>
    </w:p>
    <w:p w14:paraId="60A910BC" w14:textId="4EBF14CF" w:rsidR="000214AD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eagueName</w:t>
      </w:r>
    </w:p>
    <w:p w14:paraId="50F3F7DA" w14:textId="6DA79FB1" w:rsidR="000214AD" w:rsidRPr="002C16A9" w:rsidRDefault="00DE75EA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atchDat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5"/>
        <w:gridCol w:w="2383"/>
        <w:gridCol w:w="3014"/>
        <w:gridCol w:w="2513"/>
      </w:tblGrid>
      <w:tr w:rsidR="00DE75EA" w:rsidRPr="00714DC0" w14:paraId="12E6834F" w14:textId="25B6FA39" w:rsidTr="00EE0697">
        <w:tc>
          <w:tcPr>
            <w:tcW w:w="2515" w:type="dxa"/>
            <w:shd w:val="clear" w:color="auto" w:fill="D9D9D9" w:themeFill="background1" w:themeFillShade="D9"/>
          </w:tcPr>
          <w:p w14:paraId="3542A827" w14:textId="637A2FBB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meTeamName</w:t>
            </w:r>
          </w:p>
        </w:tc>
        <w:tc>
          <w:tcPr>
            <w:tcW w:w="2383" w:type="dxa"/>
            <w:shd w:val="clear" w:color="auto" w:fill="D9D9D9" w:themeFill="background1" w:themeFillShade="D9"/>
          </w:tcPr>
          <w:p w14:paraId="5939BD87" w14:textId="4866D5A4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wayTeamName</w:t>
            </w:r>
          </w:p>
        </w:tc>
        <w:tc>
          <w:tcPr>
            <w:tcW w:w="3014" w:type="dxa"/>
            <w:shd w:val="clear" w:color="auto" w:fill="D9D9D9" w:themeFill="background1" w:themeFillShade="D9"/>
          </w:tcPr>
          <w:p w14:paraId="1728CA53" w14:textId="720C65BB" w:rsidR="00DE75EA" w:rsidRPr="00714DC0" w:rsidRDefault="00DE75EA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Name</w:t>
            </w:r>
          </w:p>
        </w:tc>
        <w:tc>
          <w:tcPr>
            <w:tcW w:w="2513" w:type="dxa"/>
            <w:shd w:val="clear" w:color="auto" w:fill="D9D9D9" w:themeFill="background1" w:themeFillShade="D9"/>
          </w:tcPr>
          <w:p w14:paraId="77AA2370" w14:textId="41840419" w:rsidR="00DE75EA" w:rsidRDefault="00DE75E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tchDate</w:t>
            </w:r>
          </w:p>
        </w:tc>
      </w:tr>
      <w:tr w:rsidR="00EE0697" w:rsidRPr="0098215E" w14:paraId="1D7119B4" w14:textId="551E6B82" w:rsidTr="00EE0697">
        <w:tc>
          <w:tcPr>
            <w:tcW w:w="2515" w:type="dxa"/>
          </w:tcPr>
          <w:p w14:paraId="3048272C" w14:textId="4983B4CF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Genoa</w:t>
            </w:r>
          </w:p>
        </w:tc>
        <w:tc>
          <w:tcPr>
            <w:tcW w:w="2383" w:type="dxa"/>
          </w:tcPr>
          <w:p w14:paraId="5B1382AC" w14:textId="5D87B8AC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Verona</w:t>
            </w:r>
          </w:p>
        </w:tc>
        <w:tc>
          <w:tcPr>
            <w:tcW w:w="3014" w:type="dxa"/>
          </w:tcPr>
          <w:p w14:paraId="1688E976" w14:textId="77B0449E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0B0F42C1" w14:textId="34AC9B0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527DD2F2" w14:textId="6380A87F" w:rsidTr="00EE0697">
        <w:tc>
          <w:tcPr>
            <w:tcW w:w="2515" w:type="dxa"/>
          </w:tcPr>
          <w:p w14:paraId="16F3CCF5" w14:textId="40728521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Juventus</w:t>
            </w:r>
          </w:p>
        </w:tc>
        <w:tc>
          <w:tcPr>
            <w:tcW w:w="2383" w:type="dxa"/>
          </w:tcPr>
          <w:p w14:paraId="220AA02F" w14:textId="1F31AF5A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Roma</w:t>
            </w:r>
          </w:p>
        </w:tc>
        <w:tc>
          <w:tcPr>
            <w:tcW w:w="3014" w:type="dxa"/>
          </w:tcPr>
          <w:p w14:paraId="0CAFE200" w14:textId="3EB8B9F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59CD0DCA" w14:textId="5CC3B6D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56D28F3C" w14:textId="2A96EFAD" w:rsidTr="00EE0697">
        <w:tc>
          <w:tcPr>
            <w:tcW w:w="2515" w:type="dxa"/>
          </w:tcPr>
          <w:p w14:paraId="4012698D" w14:textId="748D91F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Udinese</w:t>
            </w:r>
          </w:p>
        </w:tc>
        <w:tc>
          <w:tcPr>
            <w:tcW w:w="2383" w:type="dxa"/>
          </w:tcPr>
          <w:p w14:paraId="1D6825AF" w14:textId="1592CDA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Como</w:t>
            </w:r>
          </w:p>
        </w:tc>
        <w:tc>
          <w:tcPr>
            <w:tcW w:w="3014" w:type="dxa"/>
          </w:tcPr>
          <w:p w14:paraId="3F7A6DC9" w14:textId="12547901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7B758BE6" w14:textId="5B49BCB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732191AD" w14:textId="6784DE67" w:rsidTr="00EE0697">
        <w:tc>
          <w:tcPr>
            <w:tcW w:w="2515" w:type="dxa"/>
          </w:tcPr>
          <w:p w14:paraId="38EDA25E" w14:textId="005473E5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ayer Leverkusen</w:t>
            </w:r>
          </w:p>
        </w:tc>
        <w:tc>
          <w:tcPr>
            <w:tcW w:w="2383" w:type="dxa"/>
          </w:tcPr>
          <w:p w14:paraId="0F7AAFD7" w14:textId="5161794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RB Leipzig</w:t>
            </w:r>
          </w:p>
        </w:tc>
        <w:tc>
          <w:tcPr>
            <w:tcW w:w="3014" w:type="dxa"/>
          </w:tcPr>
          <w:p w14:paraId="70B88DB7" w14:textId="60AA34C8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6F550C54" w14:textId="36D92F7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6101AD02" w14:textId="77777777" w:rsidTr="00EE0697">
        <w:tc>
          <w:tcPr>
            <w:tcW w:w="2515" w:type="dxa"/>
          </w:tcPr>
          <w:p w14:paraId="72D38398" w14:textId="42EEBE2E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ayern Munich</w:t>
            </w:r>
          </w:p>
        </w:tc>
        <w:tc>
          <w:tcPr>
            <w:tcW w:w="2383" w:type="dxa"/>
          </w:tcPr>
          <w:p w14:paraId="376C641E" w14:textId="237604D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C Freiburg</w:t>
            </w:r>
          </w:p>
        </w:tc>
        <w:tc>
          <w:tcPr>
            <w:tcW w:w="3014" w:type="dxa"/>
          </w:tcPr>
          <w:p w14:paraId="54499D27" w14:textId="7CB7D76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271EBB3C" w14:textId="44FFB00B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008AEFAE" w14:textId="77777777" w:rsidTr="00EE0697">
        <w:tc>
          <w:tcPr>
            <w:tcW w:w="2515" w:type="dxa"/>
          </w:tcPr>
          <w:p w14:paraId="270D2BE8" w14:textId="5C02C81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Fiorentina</w:t>
            </w:r>
          </w:p>
        </w:tc>
        <w:tc>
          <w:tcPr>
            <w:tcW w:w="2383" w:type="dxa"/>
          </w:tcPr>
          <w:p w14:paraId="3F5A2957" w14:textId="01A55FF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Monza</w:t>
            </w:r>
          </w:p>
        </w:tc>
        <w:tc>
          <w:tcPr>
            <w:tcW w:w="3014" w:type="dxa"/>
          </w:tcPr>
          <w:p w14:paraId="00F0C214" w14:textId="33CEDF0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2F523A14" w14:textId="20116379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4E0DA3B0" w14:textId="77777777" w:rsidTr="00EE0697">
        <w:tc>
          <w:tcPr>
            <w:tcW w:w="2515" w:type="dxa"/>
          </w:tcPr>
          <w:p w14:paraId="51476D8B" w14:textId="71C24F3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Heidenheim</w:t>
            </w:r>
          </w:p>
        </w:tc>
        <w:tc>
          <w:tcPr>
            <w:tcW w:w="2383" w:type="dxa"/>
          </w:tcPr>
          <w:p w14:paraId="3C423CC5" w14:textId="40602E3F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Augsburg</w:t>
            </w:r>
          </w:p>
        </w:tc>
        <w:tc>
          <w:tcPr>
            <w:tcW w:w="3014" w:type="dxa"/>
          </w:tcPr>
          <w:p w14:paraId="54223226" w14:textId="224F2FAB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3EEABAD0" w14:textId="5621EBC0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01</w:t>
            </w:r>
          </w:p>
        </w:tc>
      </w:tr>
      <w:tr w:rsidR="00EE0697" w:rsidRPr="0098215E" w14:paraId="2AC6DBBF" w14:textId="77777777" w:rsidTr="00EE0697">
        <w:tc>
          <w:tcPr>
            <w:tcW w:w="2515" w:type="dxa"/>
          </w:tcPr>
          <w:p w14:paraId="79EC09E7" w14:textId="4665509D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orussia Dortmund</w:t>
            </w:r>
          </w:p>
        </w:tc>
        <w:tc>
          <w:tcPr>
            <w:tcW w:w="2383" w:type="dxa"/>
          </w:tcPr>
          <w:p w14:paraId="6F44EAD6" w14:textId="44DB0FB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Heidenheim</w:t>
            </w:r>
          </w:p>
        </w:tc>
        <w:tc>
          <w:tcPr>
            <w:tcW w:w="3014" w:type="dxa"/>
          </w:tcPr>
          <w:p w14:paraId="41F200C3" w14:textId="52E46CF7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undesliga</w:t>
            </w:r>
          </w:p>
        </w:tc>
        <w:tc>
          <w:tcPr>
            <w:tcW w:w="2513" w:type="dxa"/>
          </w:tcPr>
          <w:p w14:paraId="7C141DC4" w14:textId="3B122B1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</w:t>
            </w:r>
            <w:r w:rsidR="00B136E7">
              <w:rPr>
                <w:rFonts w:ascii="Consolas" w:hAnsi="Consolas"/>
              </w:rPr>
              <w:t>13</w:t>
            </w:r>
          </w:p>
        </w:tc>
      </w:tr>
      <w:tr w:rsidR="00EE0697" w:rsidRPr="0098215E" w14:paraId="22535EB6" w14:textId="77777777" w:rsidTr="00EE0697">
        <w:tc>
          <w:tcPr>
            <w:tcW w:w="2515" w:type="dxa"/>
          </w:tcPr>
          <w:p w14:paraId="2A9D00D6" w14:textId="37D25EE4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Como</w:t>
            </w:r>
          </w:p>
        </w:tc>
        <w:tc>
          <w:tcPr>
            <w:tcW w:w="2383" w:type="dxa"/>
          </w:tcPr>
          <w:p w14:paraId="6435E61C" w14:textId="22F6A2D8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Bologna</w:t>
            </w:r>
          </w:p>
        </w:tc>
        <w:tc>
          <w:tcPr>
            <w:tcW w:w="3014" w:type="dxa"/>
          </w:tcPr>
          <w:p w14:paraId="02C9AE3F" w14:textId="20352243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0E2E53D9" w14:textId="245CF6EC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1</w:t>
            </w:r>
            <w:r w:rsidR="00B136E7">
              <w:rPr>
                <w:rFonts w:ascii="Consolas" w:hAnsi="Consolas"/>
              </w:rPr>
              <w:t>4</w:t>
            </w:r>
          </w:p>
        </w:tc>
      </w:tr>
      <w:tr w:rsidR="00EE0697" w:rsidRPr="0098215E" w14:paraId="3498F688" w14:textId="77777777" w:rsidTr="00EE0697">
        <w:tc>
          <w:tcPr>
            <w:tcW w:w="2515" w:type="dxa"/>
          </w:tcPr>
          <w:p w14:paraId="64EB642B" w14:textId="1C8F321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Milan</w:t>
            </w:r>
          </w:p>
        </w:tc>
        <w:tc>
          <w:tcPr>
            <w:tcW w:w="2383" w:type="dxa"/>
          </w:tcPr>
          <w:p w14:paraId="356EC201" w14:textId="6AD1F742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Venezia</w:t>
            </w:r>
          </w:p>
        </w:tc>
        <w:tc>
          <w:tcPr>
            <w:tcW w:w="3014" w:type="dxa"/>
          </w:tcPr>
          <w:p w14:paraId="751567EB" w14:textId="317038B6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Serie A</w:t>
            </w:r>
          </w:p>
        </w:tc>
        <w:tc>
          <w:tcPr>
            <w:tcW w:w="2513" w:type="dxa"/>
          </w:tcPr>
          <w:p w14:paraId="51408E1E" w14:textId="02A4E69A" w:rsidR="00EE0697" w:rsidRPr="00EE0697" w:rsidRDefault="00EE0697" w:rsidP="00EE0697">
            <w:pPr>
              <w:spacing w:before="0" w:after="0"/>
              <w:rPr>
                <w:rFonts w:ascii="Consolas" w:hAnsi="Consolas"/>
              </w:rPr>
            </w:pPr>
            <w:r w:rsidRPr="00EE0697">
              <w:rPr>
                <w:rFonts w:ascii="Consolas" w:hAnsi="Consolas"/>
              </w:rPr>
              <w:t>2024-09-14</w:t>
            </w:r>
          </w:p>
        </w:tc>
      </w:tr>
    </w:tbl>
    <w:p w14:paraId="599FF99C" w14:textId="6F267E0A" w:rsidR="0042114F" w:rsidRPr="00CE0C6C" w:rsidRDefault="0091537B" w:rsidP="0042114F">
      <w:pPr>
        <w:pStyle w:val="Heading2"/>
        <w:rPr>
          <w:noProof/>
        </w:rPr>
      </w:pPr>
      <w:r>
        <w:rPr>
          <w:noProof/>
        </w:rPr>
        <w:t>Best Guest Teams</w:t>
      </w:r>
    </w:p>
    <w:p w14:paraId="6937AEE9" w14:textId="38FE8E87" w:rsidR="0042114F" w:rsidRDefault="00ED595D" w:rsidP="0042114F">
      <w:pPr>
        <w:rPr>
          <w:noProof/>
        </w:rPr>
      </w:pPr>
      <w:r w:rsidRPr="00ED595D">
        <w:rPr>
          <w:noProof/>
        </w:rPr>
        <w:t xml:space="preserve">Write a query to find </w:t>
      </w:r>
      <w:r w:rsidR="00503E3C">
        <w:rPr>
          <w:b/>
          <w:bCs/>
          <w:noProof/>
        </w:rPr>
        <w:t>all</w:t>
      </w:r>
      <w:r w:rsidRPr="00ED595D">
        <w:rPr>
          <w:b/>
          <w:bCs/>
          <w:noProof/>
        </w:rPr>
        <w:t xml:space="preserve"> teams</w:t>
      </w:r>
      <w:r>
        <w:rPr>
          <w:noProof/>
        </w:rPr>
        <w:t xml:space="preserve"> </w:t>
      </w:r>
      <w:r w:rsidRPr="00ED595D">
        <w:rPr>
          <w:noProof/>
        </w:rPr>
        <w:t xml:space="preserve">that have scored </w:t>
      </w:r>
      <w:r w:rsidR="00503E3C">
        <w:rPr>
          <w:b/>
          <w:bCs/>
          <w:noProof/>
        </w:rPr>
        <w:t>at least</w:t>
      </w:r>
      <w:r w:rsidRPr="00ED595D">
        <w:rPr>
          <w:b/>
          <w:bCs/>
          <w:noProof/>
        </w:rPr>
        <w:t xml:space="preserve"> </w:t>
      </w:r>
      <w:r w:rsidR="00503E3C">
        <w:rPr>
          <w:b/>
          <w:bCs/>
          <w:noProof/>
        </w:rPr>
        <w:t>6</w:t>
      </w:r>
      <w:r w:rsidRPr="00ED595D">
        <w:rPr>
          <w:b/>
          <w:bCs/>
          <w:noProof/>
        </w:rPr>
        <w:t xml:space="preserve"> goals</w:t>
      </w:r>
      <w:r w:rsidRPr="00ED595D">
        <w:rPr>
          <w:noProof/>
        </w:rPr>
        <w:t xml:space="preserve"> </w:t>
      </w:r>
      <w:r w:rsidRPr="00ED595D">
        <w:rPr>
          <w:b/>
          <w:bCs/>
          <w:noProof/>
        </w:rPr>
        <w:t>as the away team</w:t>
      </w:r>
      <w:r w:rsidRPr="00ED595D">
        <w:rPr>
          <w:noProof/>
        </w:rPr>
        <w:t xml:space="preserve"> in </w:t>
      </w:r>
      <w:r w:rsidRPr="00ED595D">
        <w:rPr>
          <w:b/>
          <w:bCs/>
          <w:noProof/>
        </w:rPr>
        <w:t>all leagues and matches</w:t>
      </w:r>
      <w:r w:rsidR="0091537B" w:rsidRPr="0091537B">
        <w:rPr>
          <w:noProof/>
        </w:rPr>
        <w:t>. Order the results by</w:t>
      </w:r>
      <w:r w:rsidR="0091537B">
        <w:rPr>
          <w:noProof/>
        </w:rPr>
        <w:t>:</w:t>
      </w:r>
    </w:p>
    <w:p w14:paraId="40E40AA6" w14:textId="0DEC4CCC" w:rsidR="0091537B" w:rsidRDefault="0091537B" w:rsidP="0091537B">
      <w:pPr>
        <w:pStyle w:val="ListParagraph"/>
        <w:numPr>
          <w:ilvl w:val="0"/>
          <w:numId w:val="31"/>
        </w:numPr>
        <w:rPr>
          <w:noProof/>
        </w:rPr>
      </w:pPr>
      <w:r w:rsidRPr="00193AD1">
        <w:rPr>
          <w:b/>
          <w:bCs/>
          <w:noProof/>
        </w:rPr>
        <w:t>Total away goals</w:t>
      </w:r>
      <w:r w:rsidRPr="0091537B">
        <w:rPr>
          <w:noProof/>
        </w:rPr>
        <w:t xml:space="preserve"> in </w:t>
      </w:r>
      <w:r w:rsidRPr="00193AD1">
        <w:rPr>
          <w:b/>
          <w:bCs/>
          <w:noProof/>
        </w:rPr>
        <w:t>descending</w:t>
      </w:r>
      <w:r w:rsidRPr="0091537B">
        <w:rPr>
          <w:noProof/>
        </w:rPr>
        <w:t xml:space="preserve"> order</w:t>
      </w:r>
    </w:p>
    <w:p w14:paraId="07DA52FB" w14:textId="05CC56FB" w:rsidR="0091537B" w:rsidRPr="00DD237B" w:rsidRDefault="0091537B" w:rsidP="0091537B">
      <w:pPr>
        <w:pStyle w:val="ListParagraph"/>
        <w:numPr>
          <w:ilvl w:val="0"/>
          <w:numId w:val="31"/>
        </w:numPr>
        <w:rPr>
          <w:noProof/>
        </w:rPr>
      </w:pPr>
      <w:r w:rsidRPr="0091537B">
        <w:rPr>
          <w:noProof/>
        </w:rPr>
        <w:t xml:space="preserve">If two teams have the </w:t>
      </w:r>
      <w:r w:rsidRPr="00193AD1">
        <w:rPr>
          <w:b/>
          <w:bCs/>
          <w:noProof/>
        </w:rPr>
        <w:t>same number of goals</w:t>
      </w:r>
      <w:r w:rsidRPr="0091537B">
        <w:rPr>
          <w:noProof/>
        </w:rPr>
        <w:t xml:space="preserve">, order them </w:t>
      </w:r>
      <w:r w:rsidRPr="0091537B">
        <w:rPr>
          <w:b/>
          <w:bCs/>
          <w:noProof/>
        </w:rPr>
        <w:t>alphabetically by team name</w:t>
      </w:r>
    </w:p>
    <w:p w14:paraId="183E074D" w14:textId="77777777" w:rsidR="0042114F" w:rsidRPr="003A156B" w:rsidRDefault="0042114F" w:rsidP="0042114F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1EAAC29B" w14:textId="77777777" w:rsidR="0042114F" w:rsidRPr="00110000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F87F8A" w14:textId="77777777" w:rsidR="0042114F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334192B2" w14:textId="44D40B81" w:rsidR="0042114F" w:rsidRPr="003F44A0" w:rsidRDefault="0042114F" w:rsidP="0042114F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</w:t>
      </w:r>
      <w:r w:rsidR="0091537B">
        <w:rPr>
          <w:rFonts w:ascii="Consolas" w:hAnsi="Consolas"/>
          <w:b/>
          <w:bCs/>
          <w:noProof/>
        </w:rPr>
        <w:t>Away</w:t>
      </w:r>
      <w:r>
        <w:rPr>
          <w:rFonts w:ascii="Consolas" w:hAnsi="Consolas"/>
          <w:b/>
          <w:bCs/>
          <w:noProof/>
        </w:rPr>
        <w:t>Goals</w:t>
      </w:r>
    </w:p>
    <w:p w14:paraId="75A58E07" w14:textId="77777777" w:rsidR="0042114F" w:rsidRDefault="0042114F" w:rsidP="0042114F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4085"/>
      </w:tblGrid>
      <w:tr w:rsidR="0042114F" w:rsidRPr="004F6CB7" w14:paraId="45D0B599" w14:textId="77777777" w:rsidTr="00C9433C">
        <w:tc>
          <w:tcPr>
            <w:tcW w:w="1190" w:type="dxa"/>
            <w:shd w:val="clear" w:color="auto" w:fill="D9D9D9" w:themeFill="background1" w:themeFillShade="D9"/>
          </w:tcPr>
          <w:p w14:paraId="6B469ACD" w14:textId="77777777" w:rsidR="0042114F" w:rsidRPr="00493A09" w:rsidRDefault="0042114F" w:rsidP="00C9433C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0EAD98D8" w14:textId="77777777" w:rsidR="0042114F" w:rsidRPr="00493A09" w:rsidRDefault="0042114F" w:rsidP="00C9433C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34CD5F60" w14:textId="3BD6CC7D" w:rsidR="0042114F" w:rsidRPr="00493A09" w:rsidRDefault="00061C3C" w:rsidP="00C9433C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talAwayGoals</w:t>
            </w:r>
          </w:p>
        </w:tc>
      </w:tr>
      <w:tr w:rsidR="0042114F" w:rsidRPr="00D679E8" w14:paraId="1877A108" w14:textId="77777777" w:rsidTr="00C9433C">
        <w:tc>
          <w:tcPr>
            <w:tcW w:w="1190" w:type="dxa"/>
          </w:tcPr>
          <w:p w14:paraId="72D3929C" w14:textId="77777777" w:rsidR="0042114F" w:rsidRPr="005A0C65" w:rsidRDefault="0042114F" w:rsidP="00C9433C">
            <w:pPr>
              <w:rPr>
                <w:rFonts w:ascii="Consolas" w:hAnsi="Consolas"/>
                <w:lang w:val="bg-BG"/>
              </w:rPr>
            </w:pPr>
            <w:r w:rsidRPr="005A0C65">
              <w:rPr>
                <w:rFonts w:ascii="Consolas" w:hAnsi="Consolas"/>
              </w:rPr>
              <w:t>61</w:t>
            </w:r>
          </w:p>
        </w:tc>
        <w:tc>
          <w:tcPr>
            <w:tcW w:w="4085" w:type="dxa"/>
          </w:tcPr>
          <w:p w14:paraId="39AC5752" w14:textId="77777777" w:rsidR="0042114F" w:rsidRPr="005A0C65" w:rsidRDefault="0042114F" w:rsidP="00C9433C">
            <w:pPr>
              <w:rPr>
                <w:rFonts w:ascii="Consolas" w:hAnsi="Consolas"/>
              </w:rPr>
            </w:pPr>
            <w:r w:rsidRPr="005A0C65">
              <w:rPr>
                <w:rFonts w:ascii="Consolas" w:hAnsi="Consolas"/>
              </w:rPr>
              <w:t>Bayern Munich</w:t>
            </w:r>
          </w:p>
        </w:tc>
        <w:tc>
          <w:tcPr>
            <w:tcW w:w="4085" w:type="dxa"/>
          </w:tcPr>
          <w:p w14:paraId="239EA6F4" w14:textId="79F3C7F7" w:rsidR="0042114F" w:rsidRPr="00AC7A86" w:rsidRDefault="0042114F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91537B">
              <w:rPr>
                <w:rFonts w:ascii="Consolas" w:hAnsi="Consolas"/>
              </w:rPr>
              <w:t>4</w:t>
            </w:r>
          </w:p>
        </w:tc>
      </w:tr>
      <w:tr w:rsidR="0042114F" w:rsidRPr="00D679E8" w14:paraId="7F84159E" w14:textId="77777777" w:rsidTr="00C9433C">
        <w:tc>
          <w:tcPr>
            <w:tcW w:w="1190" w:type="dxa"/>
          </w:tcPr>
          <w:p w14:paraId="406960D6" w14:textId="5788F0B4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80</w:t>
            </w:r>
          </w:p>
        </w:tc>
        <w:tc>
          <w:tcPr>
            <w:tcW w:w="4085" w:type="dxa"/>
          </w:tcPr>
          <w:p w14:paraId="25B4BCAC" w14:textId="38C7E514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Marseille</w:t>
            </w:r>
          </w:p>
        </w:tc>
        <w:tc>
          <w:tcPr>
            <w:tcW w:w="4085" w:type="dxa"/>
          </w:tcPr>
          <w:p w14:paraId="21B6DE8A" w14:textId="17C0FA05" w:rsidR="0042114F" w:rsidRPr="00AC7A86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</w:tr>
      <w:tr w:rsidR="0042114F" w:rsidRPr="00D679E8" w14:paraId="017204F4" w14:textId="77777777" w:rsidTr="00C9433C">
        <w:tc>
          <w:tcPr>
            <w:tcW w:w="1190" w:type="dxa"/>
          </w:tcPr>
          <w:p w14:paraId="093E452A" w14:textId="360EB316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2</w:t>
            </w:r>
          </w:p>
        </w:tc>
        <w:tc>
          <w:tcPr>
            <w:tcW w:w="4085" w:type="dxa"/>
          </w:tcPr>
          <w:p w14:paraId="34F00BFD" w14:textId="3727A415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Bayer Leverkusen</w:t>
            </w:r>
          </w:p>
        </w:tc>
        <w:tc>
          <w:tcPr>
            <w:tcW w:w="4085" w:type="dxa"/>
          </w:tcPr>
          <w:p w14:paraId="7808B76F" w14:textId="0866A9DC" w:rsidR="0042114F" w:rsidRPr="0091537B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42114F" w:rsidRPr="00D679E8" w14:paraId="5BB1563B" w14:textId="77777777" w:rsidTr="00C9433C">
        <w:tc>
          <w:tcPr>
            <w:tcW w:w="1190" w:type="dxa"/>
          </w:tcPr>
          <w:p w14:paraId="0E34C036" w14:textId="61965911" w:rsidR="0042114F" w:rsidRPr="005A0C65" w:rsidRDefault="0091537B" w:rsidP="00C9433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4</w:t>
            </w:r>
          </w:p>
        </w:tc>
        <w:tc>
          <w:tcPr>
            <w:tcW w:w="4085" w:type="dxa"/>
          </w:tcPr>
          <w:p w14:paraId="18BE9A9B" w14:textId="3D8488AB" w:rsidR="0042114F" w:rsidRPr="005A0C65" w:rsidRDefault="0091537B" w:rsidP="00C9433C">
            <w:pPr>
              <w:rPr>
                <w:rFonts w:ascii="Consolas" w:hAnsi="Consolas"/>
              </w:rPr>
            </w:pPr>
            <w:r w:rsidRPr="0091537B">
              <w:rPr>
                <w:rFonts w:ascii="Consolas" w:hAnsi="Consolas"/>
              </w:rPr>
              <w:t>Chelsea</w:t>
            </w:r>
          </w:p>
        </w:tc>
        <w:tc>
          <w:tcPr>
            <w:tcW w:w="4085" w:type="dxa"/>
          </w:tcPr>
          <w:p w14:paraId="633DFA1F" w14:textId="75FF4C62" w:rsidR="0042114F" w:rsidRPr="0091537B" w:rsidRDefault="0091537B" w:rsidP="00C9433C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</w:tc>
      </w:tr>
      <w:tr w:rsidR="0042114F" w:rsidRPr="00D679E8" w14:paraId="785C7399" w14:textId="77777777" w:rsidTr="00C9433C">
        <w:tc>
          <w:tcPr>
            <w:tcW w:w="1190" w:type="dxa"/>
          </w:tcPr>
          <w:p w14:paraId="3D460B39" w14:textId="1E2121A1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432951DD" w14:textId="55F85FC8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2336620E" w14:textId="2E45A492" w:rsidR="0042114F" w:rsidRPr="0091537B" w:rsidRDefault="00ED595D" w:rsidP="00ED595D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433DA43A" w14:textId="03A5EFC2" w:rsidR="000214AD" w:rsidRPr="004F6CB7" w:rsidRDefault="00121EEA" w:rsidP="000214AD">
      <w:pPr>
        <w:pStyle w:val="Heading2"/>
        <w:rPr>
          <w:noProof/>
        </w:rPr>
      </w:pPr>
      <w:r>
        <w:rPr>
          <w:noProof/>
        </w:rPr>
        <w:lastRenderedPageBreak/>
        <w:t>Average Scoring Rate</w:t>
      </w:r>
    </w:p>
    <w:p w14:paraId="04FC8A13" w14:textId="77777777" w:rsidR="00121EEA" w:rsidRDefault="00121EEA" w:rsidP="00045B05">
      <w:bookmarkStart w:id="1" w:name="_Hlk83282235"/>
      <w:r w:rsidRPr="00121EEA">
        <w:t xml:space="preserve">Write a query to calculate the </w:t>
      </w:r>
      <w:r w:rsidRPr="00121EEA">
        <w:rPr>
          <w:b/>
          <w:bCs/>
        </w:rPr>
        <w:t>average number of goals scored per match</w:t>
      </w:r>
      <w:r w:rsidRPr="00121EEA">
        <w:t xml:space="preserve"> for each league. The scoring rate includes goals scored by both home and away teams in all matches within the league. </w:t>
      </w:r>
      <w:proofErr w:type="gramStart"/>
      <w:r w:rsidRPr="00121EEA">
        <w:t>Display</w:t>
      </w:r>
      <w:proofErr w:type="gramEnd"/>
      <w:r w:rsidRPr="00121EEA">
        <w:t xml:space="preserve"> the name of the league and the average scoring rate, rounded to two decimal places. The results must be sorted in </w:t>
      </w:r>
      <w:r w:rsidRPr="00121EEA">
        <w:rPr>
          <w:b/>
          <w:bCs/>
        </w:rPr>
        <w:t>descending order</w:t>
      </w:r>
      <w:r w:rsidRPr="00121EEA">
        <w:t xml:space="preserve"> by the average scoring rate</w:t>
      </w:r>
    </w:p>
    <w:p w14:paraId="7417008A" w14:textId="351638C4" w:rsidR="00121EEA" w:rsidRDefault="00121EEA" w:rsidP="00045B05">
      <w:pPr>
        <w:rPr>
          <w:b/>
          <w:bCs/>
          <w:lang w:val="bg-BG"/>
        </w:rPr>
      </w:pPr>
      <w:r w:rsidRPr="00121EEA">
        <w:rPr>
          <w:b/>
          <w:bCs/>
        </w:rPr>
        <w:t>HINT: Use ROUND to format the average scoring rate to two decimal places</w:t>
      </w:r>
    </w:p>
    <w:p w14:paraId="4F119FC4" w14:textId="4FDB1B48" w:rsidR="00AC5D14" w:rsidRPr="00AC5D14" w:rsidRDefault="00AC5D14" w:rsidP="00045B05">
      <w:pPr>
        <w:rPr>
          <w:b/>
          <w:bCs/>
          <w:lang w:val="bg-BG"/>
        </w:rPr>
      </w:pPr>
      <w:r>
        <w:rPr>
          <w:b/>
          <w:bCs/>
        </w:rPr>
        <w:t xml:space="preserve">HINT: </w:t>
      </w:r>
      <w:r w:rsidR="00C76103" w:rsidRPr="00C76103">
        <w:rPr>
          <w:b/>
          <w:bCs/>
        </w:rPr>
        <w:t>In SQL, when dividing two integers, the result is also an integer (whole number) because SQL performs integer division by default. To get a decimal (floating-point) result, at least one value in the division must be explicitly converted to FLOAT or DECIMAL. Use CAST() to ensure correct calculations.</w:t>
      </w:r>
    </w:p>
    <w:p w14:paraId="632F75FA" w14:textId="6CF4C37D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174BCF4A" w:rsidR="00045B05" w:rsidRDefault="00121EEA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eagueName</w:t>
      </w:r>
    </w:p>
    <w:p w14:paraId="3C20BA9E" w14:textId="391F5831" w:rsidR="00045B05" w:rsidRPr="00CE0227" w:rsidRDefault="00121EEA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vgScoringRat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7B286804" w:rsidR="00380903" w:rsidRPr="007C75D1" w:rsidRDefault="003B4C5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</w:t>
            </w:r>
            <w:r w:rsidR="00F4223D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22AFECC5" w:rsidR="00380903" w:rsidRPr="007C75D1" w:rsidRDefault="00121EEA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gScoringRate</w:t>
            </w:r>
          </w:p>
        </w:tc>
      </w:tr>
      <w:tr w:rsidR="00121EEA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69920D1F" w:rsidR="00121EEA" w:rsidRPr="008C20B3" w:rsidRDefault="00121EEA" w:rsidP="00121EEA">
            <w:pPr>
              <w:spacing w:line="276" w:lineRule="auto"/>
              <w:rPr>
                <w:rFonts w:ascii="Consolas" w:hAnsi="Consolas"/>
                <w:noProof/>
              </w:rPr>
            </w:pPr>
            <w:r w:rsidRPr="00B20C4B">
              <w:t>Bundesliga</w:t>
            </w:r>
          </w:p>
        </w:tc>
        <w:tc>
          <w:tcPr>
            <w:tcW w:w="2290" w:type="dxa"/>
          </w:tcPr>
          <w:p w14:paraId="25D8DBAE" w14:textId="5102B5C5" w:rsidR="00121EEA" w:rsidRPr="008C20B3" w:rsidRDefault="00121EEA" w:rsidP="00121EEA">
            <w:pPr>
              <w:spacing w:line="276" w:lineRule="auto"/>
              <w:rPr>
                <w:rFonts w:ascii="Consolas" w:hAnsi="Consolas"/>
                <w:noProof/>
              </w:rPr>
            </w:pPr>
            <w:r w:rsidRPr="00CB15C7">
              <w:t>3.5</w:t>
            </w:r>
          </w:p>
        </w:tc>
      </w:tr>
      <w:tr w:rsidR="00121EEA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75F5134F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Ligue 1</w:t>
            </w:r>
          </w:p>
        </w:tc>
        <w:tc>
          <w:tcPr>
            <w:tcW w:w="2290" w:type="dxa"/>
          </w:tcPr>
          <w:p w14:paraId="378D600A" w14:textId="6B672FEA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94</w:t>
            </w:r>
          </w:p>
        </w:tc>
      </w:tr>
      <w:tr w:rsidR="00121EEA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5BCDFFB4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Premier League</w:t>
            </w:r>
          </w:p>
        </w:tc>
        <w:tc>
          <w:tcPr>
            <w:tcW w:w="2290" w:type="dxa"/>
          </w:tcPr>
          <w:p w14:paraId="1FBF6158" w14:textId="2D8C229C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65</w:t>
            </w:r>
          </w:p>
        </w:tc>
      </w:tr>
      <w:tr w:rsidR="00121EEA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4C472DF6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Serie A</w:t>
            </w:r>
          </w:p>
        </w:tc>
        <w:tc>
          <w:tcPr>
            <w:tcW w:w="2290" w:type="dxa"/>
          </w:tcPr>
          <w:p w14:paraId="7CDE5233" w14:textId="6EA73004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5</w:t>
            </w:r>
          </w:p>
        </w:tc>
      </w:tr>
      <w:tr w:rsidR="00121EEA" w:rsidRPr="008C20B3" w14:paraId="5232C5A2" w14:textId="77777777" w:rsidTr="00F4223D">
        <w:trPr>
          <w:trHeight w:val="314"/>
        </w:trPr>
        <w:tc>
          <w:tcPr>
            <w:tcW w:w="3735" w:type="dxa"/>
          </w:tcPr>
          <w:p w14:paraId="06C830F8" w14:textId="61BB03FE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B20C4B">
              <w:t>La Liga</w:t>
            </w:r>
          </w:p>
        </w:tc>
        <w:tc>
          <w:tcPr>
            <w:tcW w:w="2290" w:type="dxa"/>
          </w:tcPr>
          <w:p w14:paraId="490B5117" w14:textId="1EEA08C2" w:rsidR="00121EEA" w:rsidRPr="008C20B3" w:rsidRDefault="00121EEA" w:rsidP="00121EEA">
            <w:pPr>
              <w:rPr>
                <w:rFonts w:ascii="Consolas" w:hAnsi="Consolas"/>
                <w:noProof/>
              </w:rPr>
            </w:pPr>
            <w:r w:rsidRPr="00CB15C7">
              <w:t>2.38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2D1F4B6E" w:rsidR="000214AD" w:rsidRPr="004F6CB7" w:rsidRDefault="007D6014" w:rsidP="000214AD">
      <w:pPr>
        <w:pStyle w:val="Heading2"/>
        <w:rPr>
          <w:noProof/>
        </w:rPr>
      </w:pPr>
      <w:r>
        <w:rPr>
          <w:noProof/>
        </w:rPr>
        <w:t>League Top Scorrer</w:t>
      </w:r>
    </w:p>
    <w:p w14:paraId="7ACC295A" w14:textId="733C4550" w:rsidR="000214AD" w:rsidRPr="00821E4A" w:rsidRDefault="003F709E" w:rsidP="000214AD">
      <w:pPr>
        <w:rPr>
          <w:noProof/>
          <w:lang w:val="bg-BG"/>
        </w:rPr>
      </w:pPr>
      <w:r w:rsidRPr="003F709E">
        <w:rPr>
          <w:noProof/>
        </w:rPr>
        <w:t xml:space="preserve">Create a user-defined function named </w:t>
      </w:r>
      <w:r w:rsidRPr="003F709E">
        <w:rPr>
          <w:b/>
          <w:bCs/>
          <w:noProof/>
        </w:rPr>
        <w:t>udf_LeagueTopScorer</w:t>
      </w:r>
      <w:r w:rsidRPr="003F709E">
        <w:rPr>
          <w:noProof/>
        </w:rPr>
        <w:t xml:space="preserve"> that receives the </w:t>
      </w:r>
      <w:r w:rsidRPr="003F709E">
        <w:rPr>
          <w:b/>
          <w:bCs/>
          <w:noProof/>
        </w:rPr>
        <w:t>name of a league</w:t>
      </w:r>
      <w:r w:rsidRPr="003F709E">
        <w:rPr>
          <w:noProof/>
        </w:rPr>
        <w:t xml:space="preserve"> as input</w:t>
      </w:r>
      <w:r w:rsidR="000214AD" w:rsidRPr="00821E4A">
        <w:rPr>
          <w:noProof/>
          <w:lang w:val="bg-BG"/>
        </w:rPr>
        <w:t>.</w:t>
      </w:r>
    </w:p>
    <w:p w14:paraId="5A1BE515" w14:textId="77777777" w:rsidR="003F709E" w:rsidRDefault="003F709E" w:rsidP="000214AD">
      <w:pPr>
        <w:rPr>
          <w:noProof/>
        </w:rPr>
      </w:pPr>
      <w:r w:rsidRPr="003F709E">
        <w:rPr>
          <w:noProof/>
        </w:rPr>
        <w:t xml:space="preserve">The function should return the </w:t>
      </w:r>
      <w:r w:rsidRPr="003F709E">
        <w:rPr>
          <w:b/>
          <w:bCs/>
          <w:noProof/>
        </w:rPr>
        <w:t>name(s) of the top scorer(s)</w:t>
      </w:r>
      <w:r w:rsidRPr="003F709E">
        <w:rPr>
          <w:noProof/>
        </w:rPr>
        <w:t xml:space="preserve"> in the given league along with the </w:t>
      </w:r>
      <w:r w:rsidRPr="003F709E">
        <w:rPr>
          <w:b/>
          <w:bCs/>
          <w:noProof/>
        </w:rPr>
        <w:t>number of goals</w:t>
      </w:r>
      <w:r w:rsidRPr="003F709E">
        <w:rPr>
          <w:noProof/>
        </w:rPr>
        <w:t xml:space="preserve"> they scored. </w:t>
      </w:r>
    </w:p>
    <w:p w14:paraId="6AE88C77" w14:textId="732D7DB0" w:rsidR="00F05D03" w:rsidRDefault="003F709E" w:rsidP="003F709E">
      <w:pPr>
        <w:pStyle w:val="ListParagraph"/>
        <w:numPr>
          <w:ilvl w:val="0"/>
          <w:numId w:val="30"/>
        </w:numPr>
        <w:rPr>
          <w:noProof/>
        </w:rPr>
      </w:pPr>
      <w:r w:rsidRPr="003F709E">
        <w:rPr>
          <w:noProof/>
        </w:rPr>
        <w:t xml:space="preserve">If </w:t>
      </w:r>
      <w:r w:rsidRPr="003F709E">
        <w:rPr>
          <w:b/>
          <w:bCs/>
          <w:noProof/>
        </w:rPr>
        <w:t>multiple players share the highest goal count</w:t>
      </w:r>
      <w:r w:rsidRPr="003F709E">
        <w:rPr>
          <w:noProof/>
        </w:rPr>
        <w:t xml:space="preserve"> in the league, the function should </w:t>
      </w:r>
      <w:r w:rsidRPr="003F709E">
        <w:rPr>
          <w:b/>
          <w:bCs/>
          <w:noProof/>
        </w:rPr>
        <w:t>return all of them</w:t>
      </w:r>
      <w:r w:rsidRPr="003F709E">
        <w:rPr>
          <w:noProof/>
        </w:rPr>
        <w:t>.</w:t>
      </w:r>
    </w:p>
    <w:p w14:paraId="58173A2C" w14:textId="77777777" w:rsidR="008D0BFE" w:rsidRDefault="008D0BFE" w:rsidP="003F709E">
      <w:pPr>
        <w:pStyle w:val="ListParagraph"/>
        <w:numPr>
          <w:ilvl w:val="0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>HINT: To identify the player(s) with the most goals, think about how to filter only those who have the highest goal count in the league.</w:t>
      </w:r>
      <w:r>
        <w:rPr>
          <w:b/>
          <w:bCs/>
          <w:noProof/>
        </w:rPr>
        <w:t xml:space="preserve"> </w:t>
      </w:r>
    </w:p>
    <w:p w14:paraId="69382353" w14:textId="5985122A" w:rsidR="008D0BFE" w:rsidRDefault="008D0BFE" w:rsidP="008D0BFE">
      <w:pPr>
        <w:pStyle w:val="ListParagraph"/>
        <w:numPr>
          <w:ilvl w:val="1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 xml:space="preserve">One approach is to compare each player's goal count to the </w:t>
      </w:r>
      <w:r>
        <w:rPr>
          <w:b/>
          <w:bCs/>
          <w:noProof/>
        </w:rPr>
        <w:t>maximum</w:t>
      </w:r>
      <w:r w:rsidRPr="008D0BFE">
        <w:rPr>
          <w:b/>
          <w:bCs/>
          <w:noProof/>
        </w:rPr>
        <w:t xml:space="preserve"> recorded value</w:t>
      </w:r>
    </w:p>
    <w:p w14:paraId="0AAB874B" w14:textId="359FE388" w:rsidR="008D0BFE" w:rsidRPr="008D0BFE" w:rsidRDefault="008D0BFE" w:rsidP="008D0BFE">
      <w:pPr>
        <w:pStyle w:val="ListParagraph"/>
        <w:numPr>
          <w:ilvl w:val="1"/>
          <w:numId w:val="30"/>
        </w:numPr>
        <w:rPr>
          <w:b/>
          <w:bCs/>
          <w:noProof/>
        </w:rPr>
      </w:pPr>
      <w:r w:rsidRPr="008D0BFE">
        <w:rPr>
          <w:b/>
          <w:bCs/>
          <w:noProof/>
        </w:rPr>
        <w:t>Another approach involves ranking all players</w:t>
      </w:r>
    </w:p>
    <w:p w14:paraId="1C32389D" w14:textId="013CB176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  <w:r w:rsidR="003F709E">
        <w:rPr>
          <w:noProof/>
        </w:rPr>
        <w:t>s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67"/>
        <w:gridCol w:w="3668"/>
      </w:tblGrid>
      <w:tr w:rsidR="000214AD" w14:paraId="59887C48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035F2558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</w:t>
            </w:r>
            <w:r w:rsidR="003F709E" w:rsidRPr="003F709E">
              <w:rPr>
                <w:rFonts w:ascii="Consolas" w:hAnsi="Consolas" w:cs="Consolas"/>
                <w:b/>
                <w:noProof/>
              </w:rPr>
              <w:t>udf_LeagueTopScorer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3F709E">
              <w:rPr>
                <w:rFonts w:ascii="Consolas" w:hAnsi="Consolas" w:cs="Consolas"/>
                <w:b/>
                <w:color w:val="FF0000"/>
              </w:rPr>
              <w:t>Serie A</w:t>
            </w:r>
            <w:r w:rsidR="00C06B96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3F709E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1490CFBE" w:rsidR="000214AD" w:rsidRDefault="003F709E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Example </w:t>
            </w:r>
            <w:r w:rsidR="000214AD">
              <w:rPr>
                <w:b/>
                <w:sz w:val="21"/>
                <w:szCs w:val="21"/>
              </w:rPr>
              <w:t>Output</w:t>
            </w:r>
            <w:r>
              <w:rPr>
                <w:b/>
                <w:sz w:val="21"/>
                <w:szCs w:val="21"/>
              </w:rPr>
              <w:t xml:space="preserve"> 1</w:t>
            </w:r>
          </w:p>
        </w:tc>
      </w:tr>
      <w:tr w:rsidR="003F709E" w14:paraId="55E9DE8B" w14:textId="77777777" w:rsidTr="003F709E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9C88647" w14:textId="216574BE" w:rsidR="003F709E" w:rsidRPr="0025488E" w:rsidRDefault="003F709E" w:rsidP="003F709E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lastRenderedPageBreak/>
              <w:t>PlayerName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5082E6C" w14:textId="1B12AEE7" w:rsidR="003F709E" w:rsidRPr="0025488E" w:rsidRDefault="003F709E" w:rsidP="003F709E">
            <w:pPr>
              <w:tabs>
                <w:tab w:val="left" w:pos="1252"/>
              </w:tabs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otalGoals</w:t>
            </w:r>
            <w:proofErr w:type="spellEnd"/>
          </w:p>
        </w:tc>
      </w:tr>
      <w:tr w:rsidR="003F709E" w14:paraId="40229588" w14:textId="77777777" w:rsidTr="00643A36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AC9C1B" w14:textId="61A9E819" w:rsidR="003F709E" w:rsidRDefault="003F709E">
            <w:pPr>
              <w:spacing w:line="240" w:lineRule="auto"/>
              <w:rPr>
                <w:rFonts w:ascii="Consolas" w:hAnsi="Consolas"/>
                <w:b/>
              </w:rPr>
            </w:pPr>
            <w:r w:rsidRPr="003F709E">
              <w:rPr>
                <w:rFonts w:ascii="Consolas" w:hAnsi="Consolas"/>
                <w:b/>
              </w:rPr>
              <w:t xml:space="preserve">Mateo </w:t>
            </w:r>
            <w:proofErr w:type="spellStart"/>
            <w:r w:rsidRPr="003F709E">
              <w:rPr>
                <w:rFonts w:ascii="Consolas" w:hAnsi="Consolas"/>
                <w:b/>
              </w:rPr>
              <w:t>Retegui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6C724" w14:textId="20ACAA6C" w:rsidR="003F709E" w:rsidRDefault="003F709E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4</w:t>
            </w:r>
          </w:p>
        </w:tc>
      </w:tr>
      <w:tr w:rsidR="003F709E" w14:paraId="22BB4D33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5705D61" w14:textId="77777777" w:rsidR="003F709E" w:rsidRDefault="003F709E" w:rsidP="00F154B8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</w:tbl>
    <w:p w14:paraId="235A9770" w14:textId="6460FFAD" w:rsidR="003F709E" w:rsidRDefault="00C06B96" w:rsidP="00C06B96">
      <w:pPr>
        <w:pStyle w:val="Heading2"/>
        <w:numPr>
          <w:ilvl w:val="0"/>
          <w:numId w:val="0"/>
        </w:numP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Additionally, you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can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est the function by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editing the goal statistics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of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Erling Haaland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Alexander Isak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o match the </w:t>
      </w:r>
      <w:r w:rsidRPr="00C06B96">
        <w:rPr>
          <w:rFonts w:eastAsiaTheme="minorHAnsi" w:cstheme="minorBidi"/>
          <w:noProof/>
          <w:color w:val="auto"/>
          <w:sz w:val="22"/>
          <w:szCs w:val="22"/>
        </w:rPr>
        <w:t>current top scorer, Mohamed Salah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who has 1</w:t>
      </w:r>
      <w:r w:rsidR="00921633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8</w:t>
      </w:r>
      <w:r w:rsidRPr="00C06B96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goal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s:</w:t>
      </w:r>
    </w:p>
    <w:p w14:paraId="4612C0AB" w14:textId="77777777" w:rsidR="00C06B96" w:rsidRPr="00C06B96" w:rsidRDefault="00C06B96" w:rsidP="00C06B96">
      <w:pPr>
        <w:pStyle w:val="Code"/>
        <w:rPr>
          <w:i/>
          <w:iCs/>
          <w:color w:val="00B050"/>
        </w:rPr>
      </w:pPr>
      <w:r w:rsidRPr="00C06B96">
        <w:rPr>
          <w:i/>
          <w:iCs/>
          <w:color w:val="00B050"/>
        </w:rPr>
        <w:t>-- Update goals for Erling Haaland</w:t>
      </w:r>
    </w:p>
    <w:p w14:paraId="58762BCC" w14:textId="77777777" w:rsidR="00C06B96" w:rsidRDefault="00C06B96" w:rsidP="00C06B96">
      <w:pPr>
        <w:pStyle w:val="Code"/>
      </w:pPr>
      <w:r>
        <w:t>UPDATE PlayerStats</w:t>
      </w:r>
    </w:p>
    <w:p w14:paraId="487B1C7B" w14:textId="279FF50E" w:rsidR="00C06B96" w:rsidRDefault="00C06B96" w:rsidP="00C06B96">
      <w:pPr>
        <w:pStyle w:val="Code"/>
      </w:pPr>
      <w:r>
        <w:t>SET Goals = 18</w:t>
      </w:r>
    </w:p>
    <w:p w14:paraId="36007FB0" w14:textId="77777777" w:rsidR="00C06B96" w:rsidRDefault="00C06B96" w:rsidP="00C06B96">
      <w:pPr>
        <w:pStyle w:val="Code"/>
      </w:pPr>
      <w:r>
        <w:t>WHERE PlayerId = (SELECT p.Id FROM Players p WHERE p.Name = 'Erling Haaland');</w:t>
      </w:r>
    </w:p>
    <w:p w14:paraId="4C2F5715" w14:textId="77777777" w:rsidR="00C06B96" w:rsidRDefault="00C06B96" w:rsidP="00C06B96">
      <w:pPr>
        <w:pStyle w:val="Code"/>
      </w:pPr>
    </w:p>
    <w:p w14:paraId="4F2C99CB" w14:textId="77777777" w:rsidR="00C06B96" w:rsidRPr="00C06B96" w:rsidRDefault="00C06B96" w:rsidP="00C06B96">
      <w:pPr>
        <w:pStyle w:val="Code"/>
        <w:rPr>
          <w:i/>
          <w:iCs/>
          <w:color w:val="00B050"/>
        </w:rPr>
      </w:pPr>
      <w:r w:rsidRPr="00C06B96">
        <w:rPr>
          <w:i/>
          <w:iCs/>
          <w:color w:val="00B050"/>
        </w:rPr>
        <w:t>-- Update goals for Alexander Isak</w:t>
      </w:r>
    </w:p>
    <w:p w14:paraId="7D14E06D" w14:textId="77777777" w:rsidR="00C06B96" w:rsidRDefault="00C06B96" w:rsidP="00C06B96">
      <w:pPr>
        <w:pStyle w:val="Code"/>
      </w:pPr>
      <w:r>
        <w:t>UPDATE PlayerStats</w:t>
      </w:r>
    </w:p>
    <w:p w14:paraId="24F2B414" w14:textId="24F49470" w:rsidR="00C06B96" w:rsidRDefault="00C06B96" w:rsidP="00C06B96">
      <w:pPr>
        <w:pStyle w:val="Code"/>
      </w:pPr>
      <w:r>
        <w:t>SET Goals = 18</w:t>
      </w:r>
    </w:p>
    <w:p w14:paraId="7617F301" w14:textId="0DF32E1F" w:rsidR="00C06B96" w:rsidRPr="00C06B96" w:rsidRDefault="00C06B96" w:rsidP="00C06B96">
      <w:pPr>
        <w:pStyle w:val="Code"/>
      </w:pPr>
      <w:r>
        <w:t>WHERE PlayerId = (SELECT p.Id FROM Players p WHERE p.Name = 'Alexander Isak');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667"/>
        <w:gridCol w:w="3668"/>
      </w:tblGrid>
      <w:tr w:rsidR="00C06B96" w14:paraId="77176818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56FA4F1" w14:textId="77777777" w:rsidR="00C06B96" w:rsidRDefault="00C06B96" w:rsidP="00F154B8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C06B96" w14:paraId="4948FFF6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0169E9" w14:textId="77777777" w:rsidR="00C06B96" w:rsidRDefault="00C06B96" w:rsidP="00F154B8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</w:t>
            </w:r>
            <w:r w:rsidRPr="003F709E">
              <w:rPr>
                <w:rFonts w:ascii="Consolas" w:hAnsi="Consolas" w:cs="Consolas"/>
                <w:b/>
                <w:noProof/>
              </w:rPr>
              <w:t>udf_LeagueTopScorer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25488E">
              <w:rPr>
                <w:rFonts w:ascii="Consolas" w:hAnsi="Consolas" w:cs="Consolas"/>
                <w:b/>
                <w:color w:val="FF0000"/>
              </w:rPr>
              <w:t>'</w:t>
            </w:r>
            <w:r>
              <w:rPr>
                <w:rFonts w:ascii="Consolas" w:hAnsi="Consolas" w:cs="Consolas"/>
                <w:b/>
                <w:color w:val="FF0000"/>
              </w:rPr>
              <w:t>Premier League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C06B96" w14:paraId="0E7C826F" w14:textId="77777777" w:rsidTr="00F154B8">
        <w:trPr>
          <w:trHeight w:val="300"/>
        </w:trPr>
        <w:tc>
          <w:tcPr>
            <w:tcW w:w="733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109064ED" w14:textId="77777777" w:rsidR="00C06B96" w:rsidRDefault="00C06B96" w:rsidP="00F154B8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Example Output 1</w:t>
            </w:r>
          </w:p>
        </w:tc>
      </w:tr>
      <w:tr w:rsidR="00C06B96" w:rsidRPr="0025488E" w14:paraId="477194BC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9A4A7DA" w14:textId="77777777" w:rsidR="00C06B96" w:rsidRPr="0025488E" w:rsidRDefault="00C06B96" w:rsidP="00F154B8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layerName</w:t>
            </w:r>
            <w:proofErr w:type="spellEnd"/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CC833A2" w14:textId="77777777" w:rsidR="00C06B96" w:rsidRPr="0025488E" w:rsidRDefault="00C06B96" w:rsidP="00F154B8">
            <w:pPr>
              <w:tabs>
                <w:tab w:val="left" w:pos="1252"/>
              </w:tabs>
              <w:spacing w:line="240" w:lineRule="auto"/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otalGoals</w:t>
            </w:r>
            <w:proofErr w:type="spellEnd"/>
          </w:p>
        </w:tc>
      </w:tr>
      <w:tr w:rsidR="00C06B96" w14:paraId="46DF86C2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3C3B1" w14:textId="734BFEF9" w:rsidR="00C06B96" w:rsidRDefault="00C06B96" w:rsidP="00C06B96">
            <w:pPr>
              <w:pStyle w:val="Code"/>
            </w:pPr>
            <w:r w:rsidRPr="00802BE6">
              <w:t>Mohamed Salah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73D82" w14:textId="4657CED5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  <w:tr w:rsidR="00C06B96" w14:paraId="27AF0E20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6DD9A9" w14:textId="45817D2F" w:rsidR="00C06B96" w:rsidRPr="003F709E" w:rsidRDefault="00C06B96" w:rsidP="00C06B96">
            <w:pPr>
              <w:pStyle w:val="Code"/>
            </w:pPr>
            <w:r w:rsidRPr="00802BE6">
              <w:t>Alexander Isak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3FF8A" w14:textId="5F3BC969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  <w:tr w:rsidR="00C06B96" w14:paraId="4DFB72D7" w14:textId="77777777" w:rsidTr="00F154B8">
        <w:trPr>
          <w:trHeight w:val="300"/>
        </w:trPr>
        <w:tc>
          <w:tcPr>
            <w:tcW w:w="36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1FC67" w14:textId="13AC4F1D" w:rsidR="00C06B96" w:rsidRPr="003F709E" w:rsidRDefault="00C06B96" w:rsidP="00C06B96">
            <w:pPr>
              <w:pStyle w:val="Code"/>
            </w:pPr>
            <w:r w:rsidRPr="00802BE6">
              <w:t>Erling Haaland</w:t>
            </w:r>
          </w:p>
        </w:tc>
        <w:tc>
          <w:tcPr>
            <w:tcW w:w="36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CC4EC" w14:textId="16B75CCD" w:rsidR="00C06B96" w:rsidRDefault="00C06B96" w:rsidP="00C06B96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8</w:t>
            </w:r>
          </w:p>
        </w:tc>
      </w:tr>
    </w:tbl>
    <w:p w14:paraId="4B83EE9D" w14:textId="77777777" w:rsidR="00C06B96" w:rsidRPr="00C06B96" w:rsidRDefault="00C06B96" w:rsidP="00C06B96"/>
    <w:p w14:paraId="080B5756" w14:textId="344CC1D6" w:rsidR="000214AD" w:rsidRPr="004F6CB7" w:rsidRDefault="00AD3C39" w:rsidP="000214AD">
      <w:pPr>
        <w:pStyle w:val="Heading2"/>
        <w:rPr>
          <w:noProof/>
        </w:rPr>
      </w:pPr>
      <w:r w:rsidRPr="00AD3C39">
        <w:rPr>
          <w:noProof/>
        </w:rPr>
        <w:t xml:space="preserve">Search for </w:t>
      </w:r>
      <w:r>
        <w:rPr>
          <w:noProof/>
        </w:rPr>
        <w:t>Teams</w:t>
      </w:r>
      <w:r w:rsidRPr="00AD3C39">
        <w:rPr>
          <w:noProof/>
        </w:rPr>
        <w:t xml:space="preserve"> from a Specific City</w:t>
      </w:r>
    </w:p>
    <w:p w14:paraId="6E06865F" w14:textId="582B6AA5" w:rsidR="005B61A9" w:rsidRDefault="00AD3C39" w:rsidP="005B61A9">
      <w:pPr>
        <w:rPr>
          <w:noProof/>
        </w:rPr>
      </w:pPr>
      <w:r w:rsidRPr="00AD3C39">
        <w:rPr>
          <w:noProof/>
        </w:rPr>
        <w:t xml:space="preserve">Create a stored procedure named </w:t>
      </w:r>
      <w:r w:rsidRPr="00AD3C39">
        <w:rPr>
          <w:b/>
          <w:bCs/>
          <w:noProof/>
        </w:rPr>
        <w:t>usp_Search</w:t>
      </w:r>
      <w:r>
        <w:rPr>
          <w:b/>
          <w:bCs/>
          <w:noProof/>
        </w:rPr>
        <w:t>Team</w:t>
      </w:r>
      <w:r w:rsidRPr="00AD3C39">
        <w:rPr>
          <w:b/>
          <w:bCs/>
          <w:noProof/>
        </w:rPr>
        <w:t>sByCity</w:t>
      </w:r>
      <w:r w:rsidRPr="00AD3C39">
        <w:rPr>
          <w:noProof/>
        </w:rPr>
        <w:t xml:space="preserve"> that receives a </w:t>
      </w:r>
      <w:r w:rsidRPr="00AD3C39">
        <w:rPr>
          <w:b/>
          <w:bCs/>
          <w:noProof/>
        </w:rPr>
        <w:t>city name</w:t>
      </w:r>
      <w:r w:rsidRPr="00AD3C39">
        <w:rPr>
          <w:noProof/>
        </w:rPr>
        <w:t xml:space="preserve"> as input. The procedure should return the following information about all </w:t>
      </w:r>
      <w:r>
        <w:rPr>
          <w:noProof/>
        </w:rPr>
        <w:t>teams</w:t>
      </w:r>
      <w:r w:rsidRPr="00AD3C39">
        <w:rPr>
          <w:noProof/>
        </w:rPr>
        <w:t xml:space="preserve"> located in the specified city:</w:t>
      </w:r>
    </w:p>
    <w:p w14:paraId="2B17DFA8" w14:textId="34583B0D" w:rsidR="00AD3C39" w:rsidRDefault="00AD3C39" w:rsidP="00AD3C39">
      <w:pPr>
        <w:pStyle w:val="Code"/>
        <w:numPr>
          <w:ilvl w:val="0"/>
          <w:numId w:val="30"/>
        </w:numPr>
      </w:pPr>
      <w:r>
        <w:t>TeamName</w:t>
      </w:r>
    </w:p>
    <w:p w14:paraId="3F8187C0" w14:textId="6AD826BB" w:rsidR="003568A0" w:rsidRDefault="003568A0" w:rsidP="00AD3C39">
      <w:pPr>
        <w:pStyle w:val="Code"/>
        <w:numPr>
          <w:ilvl w:val="0"/>
          <w:numId w:val="30"/>
        </w:numPr>
      </w:pPr>
      <w:r>
        <w:t>LeagueName</w:t>
      </w:r>
    </w:p>
    <w:p w14:paraId="731F94A0" w14:textId="2779A15D" w:rsidR="00B136E7" w:rsidRDefault="00B136E7" w:rsidP="00B136E7">
      <w:pPr>
        <w:pStyle w:val="Code"/>
        <w:numPr>
          <w:ilvl w:val="0"/>
          <w:numId w:val="30"/>
        </w:numPr>
      </w:pPr>
      <w:r>
        <w:t>City</w:t>
      </w:r>
    </w:p>
    <w:p w14:paraId="71F330D0" w14:textId="4CD75927" w:rsidR="00AD3C39" w:rsidRPr="00BE3A7E" w:rsidRDefault="00AD3C39" w:rsidP="00AD3C39">
      <w:pPr>
        <w:rPr>
          <w:noProof/>
        </w:rPr>
      </w:pPr>
      <w:r w:rsidRPr="00AD3C39">
        <w:rPr>
          <w:b/>
          <w:bCs/>
          <w:noProof/>
        </w:rPr>
        <w:t>Order</w:t>
      </w:r>
      <w:r w:rsidRPr="00AD3C39">
        <w:rPr>
          <w:noProof/>
        </w:rPr>
        <w:t xml:space="preserve"> the results </w:t>
      </w:r>
      <w:r w:rsidRPr="00AD3C39">
        <w:rPr>
          <w:b/>
          <w:bCs/>
          <w:noProof/>
        </w:rPr>
        <w:t xml:space="preserve">by </w:t>
      </w:r>
      <w:r>
        <w:rPr>
          <w:b/>
          <w:bCs/>
          <w:noProof/>
        </w:rPr>
        <w:t>Team</w:t>
      </w:r>
      <w:r w:rsidRPr="00AD3C39">
        <w:rPr>
          <w:b/>
          <w:bCs/>
          <w:noProof/>
        </w:rPr>
        <w:t xml:space="preserve"> Name</w:t>
      </w:r>
      <w:r w:rsidRPr="00AD3C39">
        <w:rPr>
          <w:noProof/>
        </w:rPr>
        <w:t xml:space="preserve"> (</w:t>
      </w:r>
      <w:r w:rsidRPr="00AD3C39">
        <w:rPr>
          <w:b/>
          <w:bCs/>
          <w:noProof/>
        </w:rPr>
        <w:t>ascending</w:t>
      </w:r>
      <w:r w:rsidRPr="00AD3C39">
        <w:rPr>
          <w:noProof/>
        </w:rPr>
        <w:t>)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70"/>
        <w:gridCol w:w="3240"/>
        <w:gridCol w:w="3380"/>
      </w:tblGrid>
      <w:tr w:rsidR="002539B9" w:rsidRPr="0098215E" w14:paraId="690ED556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A6F145E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</w:t>
            </w:r>
            <w:r w:rsidR="00AD3C39">
              <w:rPr>
                <w:rFonts w:ascii="Consolas" w:hAnsi="Consolas" w:cs="Consolas"/>
                <w:b/>
                <w:bCs/>
                <w:color w:val="000000"/>
              </w:rPr>
              <w:t>Team</w:t>
            </w:r>
            <w:r w:rsidR="003568A0">
              <w:rPr>
                <w:rFonts w:ascii="Consolas" w:hAnsi="Consolas" w:cs="Consolas"/>
                <w:b/>
                <w:bCs/>
                <w:color w:val="000000"/>
              </w:rPr>
              <w:t>s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>ByC</w:t>
            </w:r>
            <w:r w:rsidR="00AD3C39">
              <w:rPr>
                <w:rFonts w:ascii="Consolas" w:hAnsi="Consolas" w:cs="Consolas"/>
                <w:b/>
                <w:bCs/>
                <w:color w:val="000000"/>
              </w:rPr>
              <w:t>it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>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AD3C39">
              <w:rPr>
                <w:rFonts w:ascii="Consolas" w:hAnsi="Consolas" w:cs="Consolas"/>
                <w:b/>
                <w:bCs/>
                <w:color w:val="FF0000"/>
              </w:rPr>
              <w:t>Londo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>
        <w:tc>
          <w:tcPr>
            <w:tcW w:w="1049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lastRenderedPageBreak/>
              <w:t>Output</w:t>
            </w:r>
          </w:p>
        </w:tc>
      </w:tr>
      <w:tr w:rsidR="003568A0" w:rsidRPr="0098215E" w14:paraId="1EA76DC6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4ED5438B" w:rsidR="003568A0" w:rsidRPr="0098215E" w:rsidRDefault="003568A0">
            <w:pPr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TeamName</w:t>
            </w:r>
            <w:proofErr w:type="spellEnd"/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91AA66" w:rsidR="003568A0" w:rsidRPr="0098215E" w:rsidRDefault="000B1F5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eagueNam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29481CF" w:rsidR="003568A0" w:rsidRPr="0098215E" w:rsidRDefault="000B1F54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</w:t>
            </w:r>
          </w:p>
        </w:tc>
      </w:tr>
      <w:tr w:rsidR="003568A0" w:rsidRPr="00AA279D" w14:paraId="6A8385CC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182A2C2" w:rsidR="003568A0" w:rsidRPr="0073405A" w:rsidRDefault="003568A0" w:rsidP="003568A0">
            <w:pPr>
              <w:pStyle w:val="Code"/>
            </w:pPr>
            <w:r w:rsidRPr="008405B1">
              <w:t>Arsenal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0C48320C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66F43198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4B3A1EBE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04780138" w:rsidR="003568A0" w:rsidRPr="0073405A" w:rsidRDefault="003568A0" w:rsidP="003568A0">
            <w:pPr>
              <w:pStyle w:val="Code"/>
            </w:pPr>
            <w:r w:rsidRPr="008405B1">
              <w:t>Brentford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9EF40D1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7CCE19A8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02192FF8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AE658" w14:textId="0AD36ED4" w:rsidR="003568A0" w:rsidRPr="0073405A" w:rsidRDefault="003568A0" w:rsidP="003568A0">
            <w:pPr>
              <w:pStyle w:val="Code"/>
            </w:pPr>
            <w:r w:rsidRPr="008405B1">
              <w:t>Chelsea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3678D" w14:textId="0BEA52F6" w:rsidR="003568A0" w:rsidRPr="0073405A" w:rsidRDefault="000B1F54" w:rsidP="000B1F54">
            <w:pPr>
              <w:pStyle w:val="Code"/>
              <w:jc w:val="center"/>
            </w:pPr>
            <w:r w:rsidRPr="00F82FA5">
              <w:t>Premier League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88528" w14:textId="32922A61" w:rsidR="003568A0" w:rsidRPr="0073405A" w:rsidRDefault="000B1F54" w:rsidP="000B1F54">
            <w:pPr>
              <w:pStyle w:val="Code"/>
              <w:jc w:val="center"/>
            </w:pPr>
            <w:r w:rsidRPr="00B73378">
              <w:t>London</w:t>
            </w:r>
          </w:p>
        </w:tc>
      </w:tr>
      <w:tr w:rsidR="003568A0" w:rsidRPr="00AA279D" w14:paraId="708A9AB6" w14:textId="77777777" w:rsidTr="000B1F54">
        <w:tc>
          <w:tcPr>
            <w:tcW w:w="3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0CF07" w14:textId="6F93BAB0" w:rsidR="003568A0" w:rsidRPr="0073405A" w:rsidRDefault="003568A0" w:rsidP="003568A0">
            <w:pPr>
              <w:pStyle w:val="Code"/>
            </w:pPr>
            <w:r>
              <w:t>…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330228" w14:textId="1082A43F" w:rsidR="003568A0" w:rsidRPr="0073405A" w:rsidRDefault="003568A0" w:rsidP="003568A0">
            <w:pPr>
              <w:pStyle w:val="Code"/>
            </w:pPr>
            <w:r>
              <w:t>…</w:t>
            </w:r>
          </w:p>
        </w:tc>
        <w:tc>
          <w:tcPr>
            <w:tcW w:w="3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67E5D" w14:textId="562836BC" w:rsidR="003568A0" w:rsidRPr="0073405A" w:rsidRDefault="003568A0" w:rsidP="003568A0">
            <w:pPr>
              <w:pStyle w:val="Code"/>
            </w:pPr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F6A2" w14:textId="77777777" w:rsidR="0056703B" w:rsidRDefault="0056703B" w:rsidP="008068A2">
      <w:pPr>
        <w:spacing w:after="0" w:line="240" w:lineRule="auto"/>
      </w:pPr>
      <w:r>
        <w:separator/>
      </w:r>
    </w:p>
  </w:endnote>
  <w:endnote w:type="continuationSeparator" w:id="0">
    <w:p w14:paraId="524F7F73" w14:textId="77777777" w:rsidR="0056703B" w:rsidRDefault="005670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9A0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5EDFC4" w14:textId="77777777" w:rsidR="0056703B" w:rsidRDefault="0056703B" w:rsidP="008068A2">
      <w:pPr>
        <w:spacing w:after="0" w:line="240" w:lineRule="auto"/>
      </w:pPr>
      <w:r>
        <w:separator/>
      </w:r>
    </w:p>
  </w:footnote>
  <w:footnote w:type="continuationSeparator" w:id="0">
    <w:p w14:paraId="417CC95C" w14:textId="77777777" w:rsidR="0056703B" w:rsidRDefault="005670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-189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-117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-81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-9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63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99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43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BB0FC2"/>
    <w:multiLevelType w:val="hybridMultilevel"/>
    <w:tmpl w:val="5EBCB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08203E"/>
    <w:multiLevelType w:val="hybridMultilevel"/>
    <w:tmpl w:val="5D48E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357850"/>
    <w:multiLevelType w:val="multilevel"/>
    <w:tmpl w:val="C2FE3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EC01B6"/>
    <w:multiLevelType w:val="hybridMultilevel"/>
    <w:tmpl w:val="DB54C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8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20"/>
  </w:num>
  <w:num w:numId="6" w16cid:durableId="1238368534">
    <w:abstractNumId w:val="6"/>
  </w:num>
  <w:num w:numId="7" w16cid:durableId="1049495939">
    <w:abstractNumId w:val="22"/>
  </w:num>
  <w:num w:numId="8" w16cid:durableId="1805923747">
    <w:abstractNumId w:val="14"/>
  </w:num>
  <w:num w:numId="9" w16cid:durableId="267978483">
    <w:abstractNumId w:val="2"/>
  </w:num>
  <w:num w:numId="10" w16cid:durableId="293679843">
    <w:abstractNumId w:val="26"/>
  </w:num>
  <w:num w:numId="11" w16cid:durableId="330184624">
    <w:abstractNumId w:val="25"/>
  </w:num>
  <w:num w:numId="12" w16cid:durableId="657727129">
    <w:abstractNumId w:val="4"/>
  </w:num>
  <w:num w:numId="13" w16cid:durableId="262882655">
    <w:abstractNumId w:val="16"/>
  </w:num>
  <w:num w:numId="14" w16cid:durableId="1180850551">
    <w:abstractNumId w:val="13"/>
  </w:num>
  <w:num w:numId="15" w16cid:durableId="180553090">
    <w:abstractNumId w:val="0"/>
  </w:num>
  <w:num w:numId="16" w16cid:durableId="1009412420">
    <w:abstractNumId w:val="29"/>
  </w:num>
  <w:num w:numId="17" w16cid:durableId="2018578285">
    <w:abstractNumId w:val="12"/>
  </w:num>
  <w:num w:numId="18" w16cid:durableId="1612785554">
    <w:abstractNumId w:val="19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6"/>
  </w:num>
  <w:num w:numId="22" w16cid:durableId="763107655">
    <w:abstractNumId w:val="1"/>
  </w:num>
  <w:num w:numId="23" w16cid:durableId="786461845">
    <w:abstractNumId w:val="21"/>
  </w:num>
  <w:num w:numId="24" w16cid:durableId="1959989180">
    <w:abstractNumId w:val="15"/>
  </w:num>
  <w:num w:numId="25" w16cid:durableId="293488832">
    <w:abstractNumId w:val="27"/>
  </w:num>
  <w:num w:numId="26" w16cid:durableId="1420103679">
    <w:abstractNumId w:val="28"/>
  </w:num>
  <w:num w:numId="27" w16cid:durableId="25568310">
    <w:abstractNumId w:val="23"/>
  </w:num>
  <w:num w:numId="28" w16cid:durableId="1380086419">
    <w:abstractNumId w:val="17"/>
  </w:num>
  <w:num w:numId="29" w16cid:durableId="1794326233">
    <w:abstractNumId w:val="11"/>
  </w:num>
  <w:num w:numId="30" w16cid:durableId="154499309">
    <w:abstractNumId w:val="24"/>
  </w:num>
  <w:num w:numId="31" w16cid:durableId="505555708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A3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2C7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1C3C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4EFE"/>
    <w:rsid w:val="000A57A3"/>
    <w:rsid w:val="000A59D9"/>
    <w:rsid w:val="000A5DCB"/>
    <w:rsid w:val="000A698B"/>
    <w:rsid w:val="000A7001"/>
    <w:rsid w:val="000A792B"/>
    <w:rsid w:val="000B0B3F"/>
    <w:rsid w:val="000B19DF"/>
    <w:rsid w:val="000B1F54"/>
    <w:rsid w:val="000B2CCF"/>
    <w:rsid w:val="000B36BB"/>
    <w:rsid w:val="000B38EF"/>
    <w:rsid w:val="000B39E6"/>
    <w:rsid w:val="000B56F0"/>
    <w:rsid w:val="000B59CF"/>
    <w:rsid w:val="000B76D3"/>
    <w:rsid w:val="000C0B22"/>
    <w:rsid w:val="000C0C50"/>
    <w:rsid w:val="000C16DC"/>
    <w:rsid w:val="000C17EB"/>
    <w:rsid w:val="000C1D68"/>
    <w:rsid w:val="000C2457"/>
    <w:rsid w:val="000C2FFD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4CBE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1EEA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3AD1"/>
    <w:rsid w:val="00194403"/>
    <w:rsid w:val="00195C87"/>
    <w:rsid w:val="0019693A"/>
    <w:rsid w:val="00196A37"/>
    <w:rsid w:val="00197F27"/>
    <w:rsid w:val="001A0D76"/>
    <w:rsid w:val="001A2DD2"/>
    <w:rsid w:val="001A30CA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5BA8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2773"/>
    <w:rsid w:val="00214101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BDB"/>
    <w:rsid w:val="00235DDE"/>
    <w:rsid w:val="002365B9"/>
    <w:rsid w:val="00237E87"/>
    <w:rsid w:val="002401BB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6721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9CB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69F2"/>
    <w:rsid w:val="002973B6"/>
    <w:rsid w:val="0029757D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5A47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B39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219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177D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5C5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68A0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310C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4C5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6A"/>
    <w:rsid w:val="003C4FDB"/>
    <w:rsid w:val="003C5343"/>
    <w:rsid w:val="003C69BA"/>
    <w:rsid w:val="003C7461"/>
    <w:rsid w:val="003D13F4"/>
    <w:rsid w:val="003D1510"/>
    <w:rsid w:val="003D20FC"/>
    <w:rsid w:val="003D38B3"/>
    <w:rsid w:val="003D4068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3F75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3F709E"/>
    <w:rsid w:val="00400107"/>
    <w:rsid w:val="00401889"/>
    <w:rsid w:val="00402111"/>
    <w:rsid w:val="00402513"/>
    <w:rsid w:val="004048C0"/>
    <w:rsid w:val="00404CDE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14F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BAA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6B4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489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3E00"/>
    <w:rsid w:val="00503E3C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473"/>
    <w:rsid w:val="00566956"/>
    <w:rsid w:val="00566B7B"/>
    <w:rsid w:val="0056703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87AE7"/>
    <w:rsid w:val="00590131"/>
    <w:rsid w:val="00592CD4"/>
    <w:rsid w:val="00594437"/>
    <w:rsid w:val="00596357"/>
    <w:rsid w:val="00596E2C"/>
    <w:rsid w:val="00597C5F"/>
    <w:rsid w:val="00597FCD"/>
    <w:rsid w:val="005A0C65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852"/>
    <w:rsid w:val="005E4889"/>
    <w:rsid w:val="005E4B2A"/>
    <w:rsid w:val="005E4F42"/>
    <w:rsid w:val="005E5588"/>
    <w:rsid w:val="005E5E63"/>
    <w:rsid w:val="005E6B12"/>
    <w:rsid w:val="005E6CC9"/>
    <w:rsid w:val="005E709B"/>
    <w:rsid w:val="005E7554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486C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1C52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076C3"/>
    <w:rsid w:val="00610E13"/>
    <w:rsid w:val="006114D0"/>
    <w:rsid w:val="00611BCE"/>
    <w:rsid w:val="00614604"/>
    <w:rsid w:val="00614AB0"/>
    <w:rsid w:val="006155F9"/>
    <w:rsid w:val="00615C8B"/>
    <w:rsid w:val="00616D4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03B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5C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4335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CB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6D62"/>
    <w:rsid w:val="006F7A02"/>
    <w:rsid w:val="00700544"/>
    <w:rsid w:val="00700CEA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17AC6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83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025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D6014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0C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6B1C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5715D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1A7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32D"/>
    <w:rsid w:val="008A66E8"/>
    <w:rsid w:val="008A790F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0BFE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48E"/>
    <w:rsid w:val="008E750B"/>
    <w:rsid w:val="008F0475"/>
    <w:rsid w:val="008F105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94F"/>
    <w:rsid w:val="00902E68"/>
    <w:rsid w:val="009059F3"/>
    <w:rsid w:val="00905A0C"/>
    <w:rsid w:val="00905DDB"/>
    <w:rsid w:val="009063A1"/>
    <w:rsid w:val="009079F5"/>
    <w:rsid w:val="009114E2"/>
    <w:rsid w:val="00912BC6"/>
    <w:rsid w:val="0091537B"/>
    <w:rsid w:val="0091563E"/>
    <w:rsid w:val="00916E2B"/>
    <w:rsid w:val="00920934"/>
    <w:rsid w:val="00920B48"/>
    <w:rsid w:val="00921633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8F6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4E2B"/>
    <w:rsid w:val="00975003"/>
    <w:rsid w:val="0097518E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B68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5532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593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A3C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2DF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01F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5D14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39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9CE"/>
    <w:rsid w:val="00AE0A10"/>
    <w:rsid w:val="00AE2043"/>
    <w:rsid w:val="00AE22A4"/>
    <w:rsid w:val="00AE4F6D"/>
    <w:rsid w:val="00AE52BB"/>
    <w:rsid w:val="00AE63C8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78A"/>
    <w:rsid w:val="00B027C3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50E"/>
    <w:rsid w:val="00B13620"/>
    <w:rsid w:val="00B136E7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F8D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6EEF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D8C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33A"/>
    <w:rsid w:val="00C06A06"/>
    <w:rsid w:val="00C06B96"/>
    <w:rsid w:val="00C06FBA"/>
    <w:rsid w:val="00C07904"/>
    <w:rsid w:val="00C11320"/>
    <w:rsid w:val="00C1152F"/>
    <w:rsid w:val="00C12006"/>
    <w:rsid w:val="00C126EC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6D6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103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878FC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18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B77F1"/>
    <w:rsid w:val="00CC009E"/>
    <w:rsid w:val="00CC2930"/>
    <w:rsid w:val="00CC330A"/>
    <w:rsid w:val="00CC3633"/>
    <w:rsid w:val="00CC3F93"/>
    <w:rsid w:val="00CC4E96"/>
    <w:rsid w:val="00CC5175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63F6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271C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BFA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37B"/>
    <w:rsid w:val="00DD24FF"/>
    <w:rsid w:val="00DD275E"/>
    <w:rsid w:val="00DD3468"/>
    <w:rsid w:val="00DD3BDE"/>
    <w:rsid w:val="00DD4693"/>
    <w:rsid w:val="00DD4B16"/>
    <w:rsid w:val="00DD56BD"/>
    <w:rsid w:val="00DD5C09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5EA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677F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5B45"/>
    <w:rsid w:val="00E460CF"/>
    <w:rsid w:val="00E465C4"/>
    <w:rsid w:val="00E47455"/>
    <w:rsid w:val="00E47E2C"/>
    <w:rsid w:val="00E51329"/>
    <w:rsid w:val="00E516BB"/>
    <w:rsid w:val="00E51E8A"/>
    <w:rsid w:val="00E52296"/>
    <w:rsid w:val="00E5240D"/>
    <w:rsid w:val="00E52641"/>
    <w:rsid w:val="00E526C1"/>
    <w:rsid w:val="00E5294D"/>
    <w:rsid w:val="00E52C26"/>
    <w:rsid w:val="00E537C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3A34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95D"/>
    <w:rsid w:val="00ED5B61"/>
    <w:rsid w:val="00ED73AC"/>
    <w:rsid w:val="00ED73C4"/>
    <w:rsid w:val="00ED75CA"/>
    <w:rsid w:val="00EE0697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585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0A4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209"/>
    <w:rsid w:val="00FB08FE"/>
    <w:rsid w:val="00FB0C25"/>
    <w:rsid w:val="00FB10D2"/>
    <w:rsid w:val="00FB1B35"/>
    <w:rsid w:val="00FB272E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5C6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67DB7C4B-DFB0-4515-A871-B00185228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B9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9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841/ms-sql-january-20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5359/MS-SQL-Regular-Exam-9-February-202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80</TotalTime>
  <Pages>10</Pages>
  <Words>1742</Words>
  <Characters>993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1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51</cp:revision>
  <cp:lastPrinted>2015-10-26T22:35:00Z</cp:lastPrinted>
  <dcterms:created xsi:type="dcterms:W3CDTF">2023-10-03T09:54:00Z</dcterms:created>
  <dcterms:modified xsi:type="dcterms:W3CDTF">2025-02-09T07:31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